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4F1" w:rsidRPr="00B81167" w:rsidRDefault="004554F1" w:rsidP="004554F1">
      <w:pPr>
        <w:pStyle w:val="Heading2"/>
        <w:rPr>
          <w:rFonts w:ascii="Arial" w:hAnsi="Arial" w:cs="Arial"/>
        </w:rPr>
      </w:pPr>
      <w:bookmarkStart w:id="0" w:name="_Toc491950707"/>
      <w:bookmarkStart w:id="1" w:name="_Toc494373454"/>
      <w:r w:rsidRPr="00B81167">
        <w:rPr>
          <w:rFonts w:ascii="Arial" w:hAnsi="Arial" w:cs="Arial"/>
        </w:rPr>
        <w:t>4.3 Lesson Plans</w:t>
      </w:r>
      <w:bookmarkEnd w:id="0"/>
      <w:bookmarkEnd w:id="1"/>
      <w:r w:rsidRPr="00B81167">
        <w:rPr>
          <w:rFonts w:ascii="Arial" w:hAnsi="Arial" w:cs="Arial"/>
        </w:rPr>
        <w:t xml:space="preserve"> </w:t>
      </w:r>
    </w:p>
    <w:p w:rsidR="004554F1" w:rsidRPr="00B81167" w:rsidRDefault="004554F1" w:rsidP="004554F1">
      <w:pPr>
        <w:pBdr>
          <w:top w:val="none" w:sz="0" w:space="0" w:color="auto"/>
          <w:left w:val="none" w:sz="0" w:space="0" w:color="auto"/>
          <w:bottom w:val="none" w:sz="0" w:space="0" w:color="auto"/>
          <w:right w:val="none" w:sz="0" w:space="0" w:color="auto"/>
          <w:between w:val="none" w:sz="0" w:space="0" w:color="auto"/>
        </w:pBdr>
        <w:rPr>
          <w:color w:val="1F4E79"/>
        </w:rPr>
      </w:pPr>
    </w:p>
    <w:p w:rsidR="004554F1" w:rsidRDefault="004554F1" w:rsidP="004554F1">
      <w:r w:rsidRPr="00B81167">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any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4554F1" w:rsidRPr="00B81167" w:rsidRDefault="004554F1" w:rsidP="004554F1"/>
    <w:p w:rsidR="004554F1" w:rsidRDefault="004554F1" w:rsidP="004554F1">
      <w:r w:rsidRPr="00B81167">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B81167">
        <w:rPr>
          <w:rStyle w:val="FootnoteReference"/>
        </w:rPr>
        <w:footnoteReference w:id="1"/>
      </w:r>
    </w:p>
    <w:p w:rsidR="004554F1" w:rsidRPr="00B81167" w:rsidRDefault="004554F1" w:rsidP="004554F1"/>
    <w:p w:rsidR="004554F1" w:rsidRPr="00B81167" w:rsidRDefault="004554F1" w:rsidP="004554F1">
      <w:r w:rsidRPr="00B81167">
        <w:t xml:space="preserve">The lesson plans are based on the following curriculums: </w:t>
      </w:r>
    </w:p>
    <w:p w:rsidR="004554F1" w:rsidRPr="00B81167" w:rsidRDefault="004554F1" w:rsidP="004554F1">
      <w:pPr>
        <w:pStyle w:val="ListParagraph"/>
        <w:widowControl w:val="0"/>
        <w:numPr>
          <w:ilvl w:val="0"/>
          <w:numId w:val="31"/>
        </w:numPr>
        <w:spacing w:after="160" w:line="259" w:lineRule="auto"/>
      </w:pPr>
      <w:r w:rsidRPr="00B81167">
        <w:t>The Ontario Curriculum, Grades 1-8: The Arts, 2009 (revised)</w:t>
      </w:r>
    </w:p>
    <w:p w:rsidR="004554F1" w:rsidRPr="00B81167" w:rsidRDefault="004554F1" w:rsidP="004554F1">
      <w:pPr>
        <w:pStyle w:val="ListParagraph"/>
        <w:widowControl w:val="0"/>
        <w:numPr>
          <w:ilvl w:val="0"/>
          <w:numId w:val="31"/>
        </w:numPr>
        <w:spacing w:after="160" w:line="259" w:lineRule="auto"/>
      </w:pPr>
      <w:r w:rsidRPr="00B81167">
        <w:t>The Ontario Curriculum, Grades 1-8: Health and Physical Education, 2015 (revised)</w:t>
      </w:r>
    </w:p>
    <w:p w:rsidR="004554F1" w:rsidRPr="00B81167" w:rsidRDefault="004554F1" w:rsidP="004554F1">
      <w:pPr>
        <w:pStyle w:val="ListParagraph"/>
        <w:widowControl w:val="0"/>
        <w:numPr>
          <w:ilvl w:val="0"/>
          <w:numId w:val="31"/>
        </w:numPr>
        <w:spacing w:after="160" w:line="259" w:lineRule="auto"/>
      </w:pPr>
      <w:r w:rsidRPr="00B81167">
        <w:t>The Ontario Curriculum, Grades 1-8: Language, 2006 (revised)</w:t>
      </w:r>
    </w:p>
    <w:p w:rsidR="004554F1" w:rsidRDefault="004554F1">
      <w:pPr>
        <w:pStyle w:val="TOCHeading"/>
        <w:rPr>
          <w:rFonts w:eastAsia="Arial" w:cs="Arial"/>
          <w:b w:val="0"/>
          <w:color w:val="000000"/>
          <w:sz w:val="22"/>
          <w:szCs w:val="22"/>
          <w:lang w:val="en-CA"/>
        </w:rPr>
      </w:pPr>
    </w:p>
    <w:p w:rsidR="004554F1" w:rsidRDefault="004554F1">
      <w:pPr>
        <w:pStyle w:val="TOCHeading"/>
        <w:rPr>
          <w:rFonts w:eastAsia="Arial" w:cs="Arial"/>
          <w:b w:val="0"/>
          <w:color w:val="000000"/>
          <w:sz w:val="22"/>
          <w:szCs w:val="22"/>
          <w:lang w:val="en-CA"/>
        </w:rPr>
      </w:pPr>
      <w:bookmarkStart w:id="2" w:name="_GoBack"/>
      <w:bookmarkEnd w:id="2"/>
    </w:p>
    <w:sdt>
      <w:sdtPr>
        <w:rPr>
          <w:rFonts w:eastAsia="Arial" w:cs="Arial"/>
          <w:b w:val="0"/>
          <w:color w:val="000000"/>
          <w:sz w:val="22"/>
          <w:szCs w:val="22"/>
          <w:lang w:val="en-CA"/>
        </w:rPr>
        <w:id w:val="-1153210467"/>
        <w:docPartObj>
          <w:docPartGallery w:val="Table of Contents"/>
          <w:docPartUnique/>
        </w:docPartObj>
      </w:sdtPr>
      <w:sdtEndPr>
        <w:rPr>
          <w:bCs/>
          <w:noProof/>
        </w:rPr>
      </w:sdtEndPr>
      <w:sdtContent>
        <w:p w:rsidR="00B71901" w:rsidRDefault="00B71901">
          <w:pPr>
            <w:pStyle w:val="TOCHeading"/>
          </w:pPr>
          <w:r>
            <w:t>Contents</w:t>
          </w:r>
        </w:p>
        <w:p w:rsidR="00B71901" w:rsidRDefault="00B71901" w:rsidP="00B71901">
          <w:pPr>
            <w:pStyle w:val="TOC1"/>
            <w:rPr>
              <w:noProof/>
            </w:rPr>
          </w:pPr>
          <w:r>
            <w:fldChar w:fldCharType="begin"/>
          </w:r>
          <w:r>
            <w:instrText xml:space="preserve"> TOC \o "1-3" \h \z \u </w:instrText>
          </w:r>
          <w:r>
            <w:fldChar w:fldCharType="separate"/>
          </w:r>
          <w:hyperlink w:anchor="_Toc494361758" w:history="1">
            <w:r w:rsidRPr="00BA5AD0">
              <w:rPr>
                <w:rStyle w:val="Hyperlink"/>
                <w:noProof/>
              </w:rPr>
              <w:t>G. Preventing Inappropriate Touching (Language, Grades 7 and 8; Arts, Grades 7 and 8; and Health and Physical Education, Grades 4–6)</w:t>
            </w:r>
            <w:r>
              <w:rPr>
                <w:noProof/>
                <w:webHidden/>
              </w:rPr>
              <w:tab/>
            </w:r>
            <w:r>
              <w:rPr>
                <w:noProof/>
                <w:webHidden/>
              </w:rPr>
              <w:fldChar w:fldCharType="begin"/>
            </w:r>
            <w:r>
              <w:rPr>
                <w:noProof/>
                <w:webHidden/>
              </w:rPr>
              <w:instrText xml:space="preserve"> PAGEREF _Toc494361758 \h </w:instrText>
            </w:r>
            <w:r>
              <w:rPr>
                <w:noProof/>
                <w:webHidden/>
              </w:rPr>
            </w:r>
            <w:r>
              <w:rPr>
                <w:noProof/>
                <w:webHidden/>
              </w:rPr>
              <w:fldChar w:fldCharType="separate"/>
            </w:r>
            <w:r>
              <w:rPr>
                <w:noProof/>
                <w:webHidden/>
              </w:rPr>
              <w:t>2</w:t>
            </w:r>
            <w:r>
              <w:rPr>
                <w:noProof/>
                <w:webHidden/>
              </w:rPr>
              <w:fldChar w:fldCharType="end"/>
            </w:r>
          </w:hyperlink>
        </w:p>
        <w:p w:rsidR="00B71901" w:rsidRDefault="00096E22" w:rsidP="00B71901">
          <w:pPr>
            <w:pStyle w:val="TOC1"/>
            <w:rPr>
              <w:noProof/>
            </w:rPr>
          </w:pPr>
          <w:hyperlink w:anchor="_Toc494361759" w:history="1">
            <w:r w:rsidR="00B71901" w:rsidRPr="00BA5AD0">
              <w:rPr>
                <w:rStyle w:val="Hyperlink"/>
                <w:noProof/>
              </w:rPr>
              <w:t>H. Preventing Stalking/Criminal Harassment (Language, Grades 7 and 8 and Health and Physical Education, Grades 7 and 8)</w:t>
            </w:r>
            <w:r w:rsidR="00B71901">
              <w:rPr>
                <w:noProof/>
                <w:webHidden/>
              </w:rPr>
              <w:tab/>
            </w:r>
            <w:r w:rsidR="00B71901">
              <w:rPr>
                <w:noProof/>
                <w:webHidden/>
              </w:rPr>
              <w:fldChar w:fldCharType="begin"/>
            </w:r>
            <w:r w:rsidR="00B71901">
              <w:rPr>
                <w:noProof/>
                <w:webHidden/>
              </w:rPr>
              <w:instrText xml:space="preserve"> PAGEREF _Toc494361759 \h </w:instrText>
            </w:r>
            <w:r w:rsidR="00B71901">
              <w:rPr>
                <w:noProof/>
                <w:webHidden/>
              </w:rPr>
            </w:r>
            <w:r w:rsidR="00B71901">
              <w:rPr>
                <w:noProof/>
                <w:webHidden/>
              </w:rPr>
              <w:fldChar w:fldCharType="separate"/>
            </w:r>
            <w:r w:rsidR="00B71901">
              <w:rPr>
                <w:noProof/>
                <w:webHidden/>
              </w:rPr>
              <w:t>6</w:t>
            </w:r>
            <w:r w:rsidR="00B71901">
              <w:rPr>
                <w:noProof/>
                <w:webHidden/>
              </w:rPr>
              <w:fldChar w:fldCharType="end"/>
            </w:r>
          </w:hyperlink>
        </w:p>
        <w:p w:rsidR="00B71901" w:rsidRDefault="00096E22" w:rsidP="00B71901">
          <w:pPr>
            <w:pStyle w:val="TOC1"/>
            <w:rPr>
              <w:noProof/>
            </w:rPr>
          </w:pPr>
          <w:hyperlink w:anchor="_Toc494361760" w:history="1">
            <w:r w:rsidR="00B71901" w:rsidRPr="00BA5AD0">
              <w:rPr>
                <w:rStyle w:val="Hyperlink"/>
                <w:noProof/>
              </w:rPr>
              <w:t>I. Preventing Cybersexual Violence (Arts, Grades 7 and 8; Language, Grades 7 and 8; and Health and Physical Education, Grades 7 and 8)</w:t>
            </w:r>
            <w:r w:rsidR="00B71901">
              <w:rPr>
                <w:noProof/>
                <w:webHidden/>
              </w:rPr>
              <w:tab/>
            </w:r>
            <w:r w:rsidR="00B71901">
              <w:rPr>
                <w:noProof/>
                <w:webHidden/>
              </w:rPr>
              <w:fldChar w:fldCharType="begin"/>
            </w:r>
            <w:r w:rsidR="00B71901">
              <w:rPr>
                <w:noProof/>
                <w:webHidden/>
              </w:rPr>
              <w:instrText xml:space="preserve"> PAGEREF _Toc494361760 \h </w:instrText>
            </w:r>
            <w:r w:rsidR="00B71901">
              <w:rPr>
                <w:noProof/>
                <w:webHidden/>
              </w:rPr>
            </w:r>
            <w:r w:rsidR="00B71901">
              <w:rPr>
                <w:noProof/>
                <w:webHidden/>
              </w:rPr>
              <w:fldChar w:fldCharType="separate"/>
            </w:r>
            <w:r w:rsidR="00B71901">
              <w:rPr>
                <w:noProof/>
                <w:webHidden/>
              </w:rPr>
              <w:t>10</w:t>
            </w:r>
            <w:r w:rsidR="00B71901">
              <w:rPr>
                <w:noProof/>
                <w:webHidden/>
              </w:rPr>
              <w:fldChar w:fldCharType="end"/>
            </w:r>
          </w:hyperlink>
        </w:p>
        <w:p w:rsidR="00B71901" w:rsidRDefault="00096E22" w:rsidP="00B71901">
          <w:pPr>
            <w:pStyle w:val="TOC1"/>
            <w:rPr>
              <w:noProof/>
            </w:rPr>
          </w:pPr>
          <w:hyperlink w:anchor="_Toc494361761" w:history="1">
            <w:r w:rsidR="00B71901" w:rsidRPr="00BA5AD0">
              <w:rPr>
                <w:rStyle w:val="Hyperlink"/>
                <w:noProof/>
              </w:rPr>
              <w:t>J. Preventing Alcohol-Facilitated Sexual Assault (Language, Grades 7 and 8; and Health and Physical Education, Grades 7 and 8)</w:t>
            </w:r>
            <w:r w:rsidR="00B71901">
              <w:rPr>
                <w:noProof/>
                <w:webHidden/>
              </w:rPr>
              <w:tab/>
            </w:r>
            <w:r w:rsidR="00B71901">
              <w:rPr>
                <w:noProof/>
                <w:webHidden/>
              </w:rPr>
              <w:fldChar w:fldCharType="begin"/>
            </w:r>
            <w:r w:rsidR="00B71901">
              <w:rPr>
                <w:noProof/>
                <w:webHidden/>
              </w:rPr>
              <w:instrText xml:space="preserve"> PAGEREF _Toc494361761 \h </w:instrText>
            </w:r>
            <w:r w:rsidR="00B71901">
              <w:rPr>
                <w:noProof/>
                <w:webHidden/>
              </w:rPr>
            </w:r>
            <w:r w:rsidR="00B71901">
              <w:rPr>
                <w:noProof/>
                <w:webHidden/>
              </w:rPr>
              <w:fldChar w:fldCharType="separate"/>
            </w:r>
            <w:r w:rsidR="00B71901">
              <w:rPr>
                <w:noProof/>
                <w:webHidden/>
              </w:rPr>
              <w:t>15</w:t>
            </w:r>
            <w:r w:rsidR="00B71901">
              <w:rPr>
                <w:noProof/>
                <w:webHidden/>
              </w:rPr>
              <w:fldChar w:fldCharType="end"/>
            </w:r>
          </w:hyperlink>
        </w:p>
        <w:p w:rsidR="00B71901" w:rsidRDefault="00B71901">
          <w:r>
            <w:rPr>
              <w:b/>
              <w:bCs/>
              <w:noProof/>
            </w:rPr>
            <w:fldChar w:fldCharType="end"/>
          </w:r>
        </w:p>
      </w:sdtContent>
    </w:sdt>
    <w:p w:rsidR="00B71901" w:rsidRDefault="00B71901">
      <w:pPr>
        <w:pBdr>
          <w:top w:val="none" w:sz="0" w:space="0" w:color="auto"/>
          <w:left w:val="none" w:sz="0" w:space="0" w:color="auto"/>
          <w:bottom w:val="none" w:sz="0" w:space="0" w:color="auto"/>
          <w:right w:val="none" w:sz="0" w:space="0" w:color="auto"/>
          <w:between w:val="none" w:sz="0" w:space="0" w:color="auto"/>
        </w:pBdr>
        <w:spacing w:after="160" w:line="259" w:lineRule="auto"/>
        <w:rPr>
          <w:b/>
          <w:sz w:val="36"/>
          <w:szCs w:val="36"/>
        </w:rPr>
      </w:pPr>
      <w:r>
        <w:rPr>
          <w:b/>
          <w:sz w:val="36"/>
          <w:szCs w:val="36"/>
        </w:rPr>
        <w:br w:type="page"/>
      </w:r>
    </w:p>
    <w:p w:rsidR="007F02DB" w:rsidRPr="002E5723" w:rsidRDefault="007F02DB" w:rsidP="007F02DB">
      <w:pPr>
        <w:widowControl w:val="0"/>
        <w:rPr>
          <w:b/>
          <w:sz w:val="36"/>
          <w:szCs w:val="36"/>
        </w:rPr>
      </w:pPr>
      <w:r w:rsidRPr="002E5723">
        <w:rPr>
          <w:b/>
          <w:sz w:val="36"/>
          <w:szCs w:val="36"/>
        </w:rPr>
        <w:lastRenderedPageBreak/>
        <w:t xml:space="preserve">Intermediate </w:t>
      </w:r>
    </w:p>
    <w:p w:rsidR="007F02DB" w:rsidRDefault="007F02DB" w:rsidP="007F02DB">
      <w:pPr>
        <w:widowControl w:val="0"/>
        <w:rPr>
          <w:b/>
        </w:rPr>
      </w:pPr>
    </w:p>
    <w:p w:rsidR="007F02DB" w:rsidRDefault="007F02DB" w:rsidP="00B71901">
      <w:pPr>
        <w:pStyle w:val="Heading1"/>
      </w:pPr>
      <w:bookmarkStart w:id="3" w:name="_Toc494361758"/>
      <w:r>
        <w:t>G</w:t>
      </w:r>
      <w:r w:rsidRPr="002E5723">
        <w:t>. Preventing Inappropriate Touching</w:t>
      </w:r>
      <w:r>
        <w:t xml:space="preserve"> (Language, Grades 7 and 8; Arts, Grades 7 and 8; and Health and Physical Education, Grades 4–6)</w:t>
      </w:r>
      <w:bookmarkEnd w:id="3"/>
    </w:p>
    <w:p w:rsidR="007F02DB" w:rsidRDefault="007F02DB" w:rsidP="007F02DB">
      <w:pPr>
        <w:widowControl w:val="0"/>
        <w:rPr>
          <w:b/>
        </w:rPr>
      </w:pPr>
    </w:p>
    <w:p w:rsidR="007F02DB" w:rsidRDefault="007F02DB" w:rsidP="007F02DB">
      <w:pPr>
        <w:widowControl w:val="0"/>
        <w:rPr>
          <w:b/>
        </w:rPr>
      </w:pPr>
    </w:p>
    <w:p w:rsidR="007F02DB" w:rsidRDefault="007F02DB" w:rsidP="007F02DB">
      <w:pPr>
        <w:widowControl w:val="0"/>
      </w:pPr>
      <w:r w:rsidRPr="004E4DE1">
        <w:rPr>
          <w:i/>
        </w:rPr>
        <w:t>The Draw the Line card</w:t>
      </w:r>
      <w:r w:rsidRPr="002030DC">
        <w:rPr>
          <w:i/>
        </w:rPr>
        <w:t>/poster</w:t>
      </w:r>
      <w:r w:rsidRPr="004E4DE1">
        <w:rPr>
          <w:i/>
        </w:rPr>
        <w:t xml:space="preserve"> </w:t>
      </w:r>
      <w:r>
        <w:rPr>
          <w:i/>
        </w:rPr>
        <w:t xml:space="preserve">“Your friend tells you an adult at the school is always touching them and it feels weird” </w:t>
      </w:r>
    </w:p>
    <w:p w:rsidR="007F02DB" w:rsidRDefault="007F02DB" w:rsidP="007F02DB">
      <w:pPr>
        <w:widowControl w:val="0"/>
      </w:pPr>
    </w:p>
    <w:p w:rsidR="007F02DB" w:rsidRDefault="007F02DB" w:rsidP="007F02DB">
      <w:pPr>
        <w:widowControl w:val="0"/>
      </w:pPr>
    </w:p>
    <w:p w:rsidR="007F02DB" w:rsidRDefault="007F02DB" w:rsidP="007F02DB">
      <w:pPr>
        <w:widowControl w:val="0"/>
      </w:pPr>
      <w:r w:rsidRPr="004E4DE1">
        <w:rPr>
          <w:b/>
        </w:rPr>
        <w:t>Time:</w:t>
      </w:r>
      <w:r>
        <w:t xml:space="preserve"> 40 minutes </w:t>
      </w:r>
    </w:p>
    <w:p w:rsidR="007F02DB" w:rsidRDefault="007F02DB" w:rsidP="007F02DB">
      <w:pPr>
        <w:widowControl w:val="0"/>
      </w:pPr>
    </w:p>
    <w:tbl>
      <w:tblPr>
        <w:tblW w:w="9760" w:type="dxa"/>
        <w:tblInd w:w="-9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10"/>
        <w:gridCol w:w="8050"/>
      </w:tblGrid>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t xml:space="preserve">Grades and expectations </w:t>
            </w:r>
          </w:p>
          <w:p w:rsidR="007F02DB" w:rsidRPr="007F02DB" w:rsidRDefault="007F02DB" w:rsidP="00082D14">
            <w:pPr>
              <w:widowControl w:val="0"/>
              <w:spacing w:after="19"/>
              <w:rPr>
                <w:b/>
              </w:rPr>
            </w:pP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rPr>
                <w:b/>
              </w:rPr>
              <w:t>The Arts</w:t>
            </w:r>
          </w:p>
          <w:p w:rsidR="007F02DB" w:rsidRPr="007F02DB" w:rsidRDefault="007F02DB" w:rsidP="00082D14">
            <w:pPr>
              <w:widowControl w:val="0"/>
            </w:pPr>
            <w:r w:rsidRPr="007F02DB">
              <w:t xml:space="preserve">Grade 7, Drama: B1.1, B1.3, B1.4, </w:t>
            </w:r>
            <w:r w:rsidRPr="007F02DB">
              <w:rPr>
                <w:i/>
              </w:rPr>
              <w:t>or</w:t>
            </w:r>
          </w:p>
          <w:p w:rsidR="007F02DB" w:rsidRPr="007F02DB" w:rsidRDefault="007F02DB" w:rsidP="00082D14">
            <w:pPr>
              <w:widowControl w:val="0"/>
            </w:pPr>
            <w:r w:rsidRPr="007F02DB">
              <w:t>Grade 8, Drama: B1.1, B1.3, B1.4</w:t>
            </w:r>
          </w:p>
          <w:p w:rsidR="007F02DB" w:rsidRPr="007F02DB" w:rsidRDefault="007F02DB" w:rsidP="00082D14">
            <w:pPr>
              <w:widowControl w:val="0"/>
            </w:pPr>
          </w:p>
          <w:p w:rsidR="007F02DB" w:rsidRPr="007F02DB" w:rsidRDefault="007F02DB" w:rsidP="00082D14">
            <w:pPr>
              <w:widowControl w:val="0"/>
              <w:rPr>
                <w:i/>
              </w:rPr>
            </w:pPr>
            <w:r w:rsidRPr="007F02DB">
              <w:rPr>
                <w:i/>
              </w:rPr>
              <w:t xml:space="preserve">and </w:t>
            </w:r>
          </w:p>
          <w:p w:rsidR="007F02DB" w:rsidRPr="007F02DB" w:rsidRDefault="007F02DB" w:rsidP="00082D14">
            <w:pPr>
              <w:widowControl w:val="0"/>
            </w:pPr>
          </w:p>
          <w:p w:rsidR="007F02DB" w:rsidRPr="007F02DB" w:rsidRDefault="007F02DB" w:rsidP="00082D14">
            <w:pPr>
              <w:widowControl w:val="0"/>
            </w:pPr>
            <w:r w:rsidRPr="007F02DB">
              <w:rPr>
                <w:b/>
              </w:rPr>
              <w:t>Language</w:t>
            </w:r>
          </w:p>
          <w:p w:rsidR="007F02DB" w:rsidRPr="007F02DB" w:rsidRDefault="007F02DB" w:rsidP="00082D14">
            <w:pPr>
              <w:widowControl w:val="0"/>
            </w:pPr>
            <w:r w:rsidRPr="007F02DB">
              <w:t xml:space="preserve">Grade 7, Oral Communication: 2.3, 2.5, </w:t>
            </w:r>
            <w:r w:rsidRPr="007F02DB">
              <w:rPr>
                <w:i/>
              </w:rPr>
              <w:t>or</w:t>
            </w:r>
          </w:p>
          <w:p w:rsidR="007F02DB" w:rsidRPr="007F02DB" w:rsidRDefault="007F02DB" w:rsidP="00082D14">
            <w:pPr>
              <w:widowControl w:val="0"/>
            </w:pPr>
            <w:r w:rsidRPr="007F02DB">
              <w:t>Grade 8, Oral Communication: 2.3, 2.5</w:t>
            </w:r>
          </w:p>
          <w:p w:rsidR="007F02DB" w:rsidRPr="007F02DB" w:rsidRDefault="007F02DB" w:rsidP="00082D14">
            <w:pPr>
              <w:keepNext/>
              <w:keepLines/>
              <w:widowControl w:val="0"/>
              <w:spacing w:before="200" w:after="120"/>
              <w:outlineLvl w:val="6"/>
              <w:rPr>
                <w:i/>
              </w:rPr>
            </w:pPr>
            <w:r w:rsidRPr="007F02DB">
              <w:rPr>
                <w:i/>
              </w:rPr>
              <w:t>and</w:t>
            </w:r>
          </w:p>
          <w:p w:rsidR="007F02DB" w:rsidRPr="007F02DB" w:rsidRDefault="007F02DB" w:rsidP="00082D14">
            <w:pPr>
              <w:widowControl w:val="0"/>
            </w:pPr>
          </w:p>
          <w:p w:rsidR="007F02DB" w:rsidRPr="007F02DB" w:rsidRDefault="007F02DB" w:rsidP="00082D14">
            <w:pPr>
              <w:widowControl w:val="0"/>
            </w:pPr>
            <w:r w:rsidRPr="007F02DB">
              <w:rPr>
                <w:b/>
              </w:rPr>
              <w:t>Health and Physical Education</w:t>
            </w:r>
            <w:r w:rsidRPr="007F02DB">
              <w:t xml:space="preserve"> </w:t>
            </w:r>
          </w:p>
          <w:p w:rsidR="007F02DB" w:rsidRPr="007F02DB" w:rsidRDefault="007F02DB" w:rsidP="00082D14">
            <w:pPr>
              <w:widowControl w:val="0"/>
            </w:pPr>
            <w:r w:rsidRPr="007F02DB">
              <w:t xml:space="preserve">Grade 7, Living Skills: 1.3, 1.4, 1.5; Healthy Living: C2.2, </w:t>
            </w:r>
            <w:r w:rsidRPr="007F02DB">
              <w:rPr>
                <w:i/>
              </w:rPr>
              <w:t>or</w:t>
            </w:r>
          </w:p>
          <w:p w:rsidR="007F02DB" w:rsidRPr="007F02DB" w:rsidRDefault="007F02DB" w:rsidP="00082D14">
            <w:pPr>
              <w:widowControl w:val="0"/>
            </w:pPr>
            <w:r w:rsidRPr="007F02DB">
              <w:t>Grade 8, Living Skills: 1.3, 1.4, 1.5; Healthy Living: C3.2</w:t>
            </w:r>
          </w:p>
          <w:p w:rsidR="007F02DB" w:rsidRPr="007F02DB" w:rsidRDefault="007F02DB" w:rsidP="00082D14">
            <w:pPr>
              <w:widowControl w:val="0"/>
            </w:pPr>
          </w:p>
          <w:p w:rsidR="007F02DB" w:rsidRPr="007F02DB" w:rsidRDefault="007F02DB" w:rsidP="00082D14">
            <w:pPr>
              <w:widowControl w:val="0"/>
            </w:pPr>
          </w:p>
          <w:p w:rsidR="007F02DB" w:rsidRPr="007F02DB" w:rsidRDefault="007F02DB" w:rsidP="00082D14">
            <w:pPr>
              <w:widowControl w:val="0"/>
              <w:rPr>
                <w:i/>
                <w:color w:val="1155CC"/>
                <w:u w:val="single"/>
              </w:rPr>
            </w:pPr>
            <w:r w:rsidRPr="007F02DB">
              <w:rPr>
                <w:i/>
              </w:rPr>
              <w:t xml:space="preserve">(For the full text of the expectations, go to </w:t>
            </w:r>
            <w:hyperlink r:id="rId8">
              <w:r w:rsidRPr="007F02DB">
                <w:rPr>
                  <w:i/>
                  <w:color w:val="1155CC"/>
                  <w:u w:val="single"/>
                </w:rPr>
                <w:t>http://www.edu.gov.on.ca/eng/curriculum/elementary/index.html</w:t>
              </w:r>
            </w:hyperlink>
            <w:r w:rsidRPr="007F02DB">
              <w:rPr>
                <w:i/>
                <w:color w:val="1155CC"/>
                <w:u w:val="single"/>
              </w:rPr>
              <w:t>.)</w:t>
            </w:r>
          </w:p>
          <w:p w:rsidR="007F02DB" w:rsidRPr="007F02DB" w:rsidRDefault="007F02DB" w:rsidP="00082D14">
            <w:pPr>
              <w:widowControl w:val="0"/>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before="11" w:after="36" w:line="264" w:lineRule="auto"/>
              <w:rPr>
                <w:b/>
              </w:rPr>
            </w:pPr>
            <w:r w:rsidRPr="007F02DB">
              <w:rPr>
                <w:b/>
              </w:rPr>
              <w:t>Learning goals</w:t>
            </w:r>
          </w:p>
          <w:p w:rsidR="007F02DB" w:rsidRPr="007F02DB" w:rsidRDefault="007F02DB" w:rsidP="00082D14">
            <w:pPr>
              <w:widowControl w:val="0"/>
              <w:spacing w:after="19"/>
              <w:jc w:val="right"/>
              <w:rPr>
                <w:b/>
              </w:rPr>
            </w:pP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before="11" w:line="266" w:lineRule="auto"/>
            </w:pPr>
            <w:r w:rsidRPr="007F02DB">
              <w:t>Students will learn about:</w:t>
            </w:r>
          </w:p>
          <w:p w:rsidR="007F02DB" w:rsidRPr="007F02DB" w:rsidRDefault="007F02DB" w:rsidP="007F02DB">
            <w:pPr>
              <w:widowControl w:val="0"/>
              <w:numPr>
                <w:ilvl w:val="0"/>
                <w:numId w:val="4"/>
              </w:numPr>
              <w:spacing w:before="11" w:line="266" w:lineRule="auto"/>
              <w:ind w:hanging="360"/>
            </w:pPr>
            <w:r w:rsidRPr="007F02DB">
              <w:t>distinguishing between appropriate touch and inappropriate touch;</w:t>
            </w:r>
          </w:p>
          <w:p w:rsidR="007F02DB" w:rsidRPr="007F02DB" w:rsidRDefault="007F02DB" w:rsidP="007F02DB">
            <w:pPr>
              <w:widowControl w:val="0"/>
              <w:numPr>
                <w:ilvl w:val="0"/>
                <w:numId w:val="4"/>
              </w:numPr>
              <w:spacing w:before="11" w:line="266" w:lineRule="auto"/>
              <w:ind w:hanging="360"/>
            </w:pPr>
            <w:r w:rsidRPr="007F02DB">
              <w:t>strategies for identifying and responding to unsafe situations related to inappropriate touching and for making decisions in relation to their personal safety as well as the safety of others in such situations;</w:t>
            </w:r>
          </w:p>
          <w:p w:rsidR="007F02DB" w:rsidRPr="007F02DB" w:rsidRDefault="007F02DB" w:rsidP="00082D14">
            <w:pPr>
              <w:pStyle w:val="ListParagraph"/>
              <w:widowControl w:val="0"/>
              <w:numPr>
                <w:ilvl w:val="0"/>
                <w:numId w:val="7"/>
              </w:numPr>
              <w:spacing w:before="11" w:line="266" w:lineRule="auto"/>
            </w:pPr>
            <w:r w:rsidRPr="007F02DB">
              <w:t xml:space="preserve">using drama to communicate their ideas about bystanders’ responses to unsafe situations. </w:t>
            </w:r>
          </w:p>
          <w:p w:rsidR="007F02DB" w:rsidRPr="007F02DB" w:rsidRDefault="007F02DB" w:rsidP="007F02DB">
            <w:pPr>
              <w:pStyle w:val="ListParagraph"/>
              <w:widowControl w:val="0"/>
              <w:spacing w:before="11" w:line="266" w:lineRule="auto"/>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t>Success criteria</w:t>
            </w: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spacing w:before="11" w:line="266" w:lineRule="auto"/>
            </w:pPr>
            <w:r w:rsidRPr="007F02DB">
              <w:t>Teachers should work with their students to create success criteria appropriate for the class. Possible criteria for this lesson plan include the following:</w:t>
            </w:r>
          </w:p>
          <w:p w:rsidR="007F02DB" w:rsidRPr="007F02DB" w:rsidRDefault="007F02DB" w:rsidP="007F02DB">
            <w:pPr>
              <w:widowControl w:val="0"/>
              <w:numPr>
                <w:ilvl w:val="0"/>
                <w:numId w:val="4"/>
              </w:numPr>
              <w:spacing w:before="11" w:line="266" w:lineRule="auto"/>
              <w:ind w:hanging="360"/>
            </w:pPr>
            <w:r w:rsidRPr="007F02DB">
              <w:t>I can identify and describe appropriate touch and inappropriate touch.</w:t>
            </w:r>
          </w:p>
          <w:p w:rsidR="007F02DB" w:rsidRPr="007F02DB" w:rsidRDefault="007F02DB" w:rsidP="007F02DB">
            <w:pPr>
              <w:widowControl w:val="0"/>
              <w:numPr>
                <w:ilvl w:val="0"/>
                <w:numId w:val="4"/>
              </w:numPr>
              <w:spacing w:before="11" w:line="266" w:lineRule="auto"/>
              <w:ind w:hanging="360"/>
            </w:pPr>
            <w:r w:rsidRPr="007F02DB">
              <w:t xml:space="preserve">I understand that every person has the right to decide whether and how </w:t>
            </w:r>
            <w:r w:rsidRPr="007F02DB">
              <w:lastRenderedPageBreak/>
              <w:t>someone else can touch them.</w:t>
            </w:r>
          </w:p>
          <w:p w:rsidR="007F02DB" w:rsidRPr="007F02DB" w:rsidRDefault="007F02DB" w:rsidP="007F02DB">
            <w:pPr>
              <w:widowControl w:val="0"/>
              <w:numPr>
                <w:ilvl w:val="0"/>
                <w:numId w:val="4"/>
              </w:numPr>
              <w:spacing w:before="11" w:line="266" w:lineRule="auto"/>
              <w:ind w:hanging="360"/>
            </w:pPr>
            <w:r w:rsidRPr="007F02DB">
              <w:t xml:space="preserve">I can work with others to develop a dramatic piece that communicates ways to respond to situations involving inappropriate touch. </w:t>
            </w: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lastRenderedPageBreak/>
              <w:t xml:space="preserve">Required resources </w:t>
            </w: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7F02DB">
            <w:pPr>
              <w:pStyle w:val="ListParagraph"/>
              <w:widowControl w:val="0"/>
              <w:numPr>
                <w:ilvl w:val="0"/>
                <w:numId w:val="7"/>
              </w:numPr>
              <w:rPr>
                <w:color w:val="666666"/>
              </w:rPr>
            </w:pPr>
            <w:r w:rsidRPr="007F02DB">
              <w:t>print or digital copies of the Draw the Line card/poster identified above</w:t>
            </w:r>
          </w:p>
          <w:p w:rsidR="007F02DB" w:rsidRPr="007F02DB" w:rsidRDefault="007F02DB" w:rsidP="007F02DB">
            <w:pPr>
              <w:widowControl w:val="0"/>
              <w:ind w:left="720"/>
              <w:rPr>
                <w:color w:val="666666"/>
              </w:rPr>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rPr>
                <w:b/>
              </w:rPr>
            </w:pPr>
            <w:r w:rsidRPr="007F02DB">
              <w:rPr>
                <w:b/>
              </w:rPr>
              <w:t>Background information for teachers</w:t>
            </w: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r w:rsidRPr="007F02DB">
              <w:t xml:space="preserve">This lesson helps students understand the concepts of appropriate and inappropriate touching, reinforcing the idea that individuals decide for themselves what forms of physical contact they are comfortable with and which they are not. Through the use of drama, students explore possible responses to inappropriate touching and how, as bystanders, they can respond when someone they know is experiencing unwanted touching. </w:t>
            </w:r>
          </w:p>
          <w:p w:rsidR="007F02DB" w:rsidRPr="007F02DB" w:rsidRDefault="007F02DB" w:rsidP="00082D14"/>
          <w:p w:rsidR="007F02DB" w:rsidRPr="007F02DB" w:rsidRDefault="007F02DB" w:rsidP="00082D14">
            <w:r w:rsidRPr="007F02DB">
              <w:t>Before the lesson:</w:t>
            </w:r>
          </w:p>
          <w:p w:rsidR="007F02DB" w:rsidRPr="007F02DB" w:rsidRDefault="007F02DB" w:rsidP="007F02DB">
            <w:pPr>
              <w:widowControl w:val="0"/>
              <w:numPr>
                <w:ilvl w:val="0"/>
                <w:numId w:val="3"/>
              </w:numPr>
              <w:ind w:hanging="360"/>
            </w:pPr>
            <w:r w:rsidRPr="007F02DB">
              <w:t>review sections 4.1 and 4.2 of this guide for further information on the Draw the Line cards and on preparing for classroom discussions of sexual violence prevention;</w:t>
            </w:r>
            <w:r w:rsidRPr="007F02DB">
              <w:rPr>
                <w:noProof/>
                <w:lang w:eastAsia="en-CA"/>
              </w:rPr>
              <w:t xml:space="preserve"> </w:t>
            </w:r>
          </w:p>
          <w:p w:rsidR="007F02DB" w:rsidRPr="007F02DB" w:rsidRDefault="007F02DB" w:rsidP="007F02DB">
            <w:pPr>
              <w:widowControl w:val="0"/>
              <w:numPr>
                <w:ilvl w:val="0"/>
                <w:numId w:val="3"/>
              </w:numPr>
              <w:ind w:hanging="360"/>
            </w:pPr>
            <w:r w:rsidRPr="007F02DB">
              <w:t xml:space="preserve">review the definitions of </w:t>
            </w:r>
            <w:r w:rsidRPr="007F02DB">
              <w:rPr>
                <w:i/>
              </w:rPr>
              <w:t>consent</w:t>
            </w:r>
            <w:r w:rsidRPr="007F02DB">
              <w:t xml:space="preserve"> and </w:t>
            </w:r>
            <w:r w:rsidRPr="007F02DB">
              <w:rPr>
                <w:i/>
              </w:rPr>
              <w:t>bystander</w:t>
            </w:r>
            <w:r w:rsidRPr="007F02DB">
              <w:t xml:space="preserve"> in the glossary.</w:t>
            </w:r>
          </w:p>
          <w:p w:rsidR="007F02DB" w:rsidRPr="007F02DB" w:rsidRDefault="007F02DB" w:rsidP="007F02DB">
            <w:pPr>
              <w:widowControl w:val="0"/>
              <w:numPr>
                <w:ilvl w:val="0"/>
                <w:numId w:val="3"/>
              </w:numPr>
              <w:ind w:hanging="360"/>
            </w:pPr>
            <w:r w:rsidRPr="007F02DB">
              <w:t>Note that understanding consent is critical for young people if they are going to be able to navigate intimate relationships in a positive and respectful way. Consent, in simple terms, is a mutual verbal, physical, and emotional agreement that happens without manipulation, threats, or coercion. Creating consent requires good communication skills and respect for others’ boundaries.</w:t>
            </w:r>
          </w:p>
          <w:p w:rsidR="007F02DB" w:rsidRPr="007F02DB" w:rsidRDefault="007F02DB" w:rsidP="007F02DB">
            <w:pPr>
              <w:widowControl w:val="0"/>
              <w:ind w:left="720"/>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t xml:space="preserve">Step A: Minds on </w:t>
            </w:r>
          </w:p>
          <w:p w:rsidR="007F02DB" w:rsidRPr="007F02DB" w:rsidRDefault="007F02DB" w:rsidP="00082D14">
            <w:pPr>
              <w:widowControl w:val="0"/>
              <w:spacing w:after="19"/>
              <w:rPr>
                <w:b/>
              </w:rPr>
            </w:pP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pStyle w:val="NormalWeb"/>
              <w:rPr>
                <w:rFonts w:ascii="Arial" w:hAnsi="Arial" w:cs="Arial"/>
                <w:color w:val="000000"/>
                <w:sz w:val="22"/>
                <w:szCs w:val="22"/>
              </w:rPr>
            </w:pPr>
            <w:r w:rsidRPr="007F02DB">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7F02DB" w:rsidRPr="007F02DB" w:rsidRDefault="007F02DB" w:rsidP="00082D14">
            <w:pPr>
              <w:spacing w:line="266" w:lineRule="auto"/>
            </w:pPr>
            <w:r w:rsidRPr="007F02DB">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rsidR="007F02DB" w:rsidRPr="007F02DB" w:rsidRDefault="007F02DB" w:rsidP="00082D14">
            <w:pPr>
              <w:spacing w:line="266" w:lineRule="auto"/>
            </w:pPr>
          </w:p>
          <w:p w:rsidR="007F02DB" w:rsidRPr="007F02DB" w:rsidRDefault="007F02DB" w:rsidP="00082D14">
            <w:pPr>
              <w:spacing w:line="266" w:lineRule="auto"/>
            </w:pPr>
            <w:r w:rsidRPr="007F02DB">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rsidR="007F02DB" w:rsidRPr="007F02DB" w:rsidRDefault="007F02DB" w:rsidP="00082D14">
            <w:pPr>
              <w:widowControl w:val="0"/>
              <w:spacing w:line="266" w:lineRule="auto"/>
            </w:pPr>
          </w:p>
          <w:p w:rsidR="007F02DB" w:rsidRPr="007F02DB" w:rsidRDefault="007F02DB" w:rsidP="00082D14">
            <w:pPr>
              <w:widowControl w:val="0"/>
              <w:spacing w:line="266" w:lineRule="auto"/>
            </w:pPr>
            <w:r w:rsidRPr="007F02DB">
              <w:t xml:space="preserve">Initiate a classroom discussion about appropriate and inappropriate touching by asking students to share what they believe appropriate touching is and to describe some scenarios where an individual might experience appropriate touching. If necessary, guide the discussion around to the idea that appropriate </w:t>
            </w:r>
            <w:r w:rsidRPr="007F02DB">
              <w:lastRenderedPageBreak/>
              <w:t>touch is touch with which we are comfortable. Highlight that, for</w:t>
            </w:r>
            <w:r w:rsidRPr="007F02DB">
              <w:rPr>
                <w:b/>
              </w:rPr>
              <w:t xml:space="preserve"> </w:t>
            </w:r>
            <w:r w:rsidRPr="007F02DB">
              <w:t xml:space="preserve">a touch to be appropriate, the person who touches us and the way in which they touch us must respect our personal boundaries and bodily autonomy. We all have the right to determine if we want a person to shake our hand, hug us, kiss us, or initiate any other type of physical contact. </w:t>
            </w:r>
          </w:p>
          <w:p w:rsidR="007F02DB" w:rsidRPr="007F02DB" w:rsidRDefault="007F02DB" w:rsidP="00082D14">
            <w:pPr>
              <w:widowControl w:val="0"/>
              <w:spacing w:line="266" w:lineRule="auto"/>
            </w:pPr>
          </w:p>
          <w:p w:rsidR="007F02DB" w:rsidRPr="007F02DB" w:rsidRDefault="007F02DB" w:rsidP="00082D14">
            <w:pPr>
              <w:widowControl w:val="0"/>
              <w:spacing w:line="266" w:lineRule="auto"/>
            </w:pPr>
            <w:r w:rsidRPr="007F02DB">
              <w:t xml:space="preserve">Ask students to share what they believe inappropriate touching is and to describe some scenarios where an individual might experience inappropriate touching. If necessary, guide the discussion around to the idea that inappropriate touch is any unwanted touch with which we are uncomfortable. Highlight that any type of unwanted physical contact is inappropriate touching. If a person touches us in a way that makes us feel uncomfortable, that is inappropriate touching, no matter who the person is. </w:t>
            </w:r>
          </w:p>
          <w:p w:rsidR="007F02DB" w:rsidRPr="007F02DB" w:rsidRDefault="007F02DB" w:rsidP="00082D14">
            <w:pPr>
              <w:widowControl w:val="0"/>
              <w:spacing w:line="266" w:lineRule="auto"/>
            </w:pPr>
          </w:p>
          <w:p w:rsidR="007F02DB" w:rsidRDefault="007F02DB" w:rsidP="00082D14">
            <w:pPr>
              <w:widowControl w:val="0"/>
              <w:spacing w:line="266" w:lineRule="auto"/>
            </w:pPr>
            <w:r w:rsidRPr="007F02DB">
              <w:t xml:space="preserve">Ask students to take about five minutes to talk to an elbow partner about what they would do if they were touched inappropriately. </w:t>
            </w:r>
          </w:p>
          <w:p w:rsidR="00B71901" w:rsidRPr="007F02DB" w:rsidRDefault="00B71901" w:rsidP="00082D14">
            <w:pPr>
              <w:widowControl w:val="0"/>
              <w:spacing w:line="266" w:lineRule="auto"/>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lastRenderedPageBreak/>
              <w:t xml:space="preserve">Step B: Working on it </w:t>
            </w:r>
          </w:p>
          <w:p w:rsidR="007F02DB" w:rsidRPr="007F02DB" w:rsidRDefault="007F02DB" w:rsidP="00082D14">
            <w:pPr>
              <w:widowControl w:val="0"/>
              <w:spacing w:after="19"/>
            </w:pP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t xml:space="preserve">Organize students into small groups (about four students, or whatever works in your classroom). Briefly discuss with students what a bystander is. Distribute the Draw the Line card to students and have them discuss within their groups what steps they would take if they found themselves or a friend in the situation described on the front of the card. </w:t>
            </w:r>
          </w:p>
          <w:p w:rsidR="007F02DB" w:rsidRPr="007F02DB" w:rsidRDefault="007F02DB" w:rsidP="00082D14">
            <w:pPr>
              <w:widowControl w:val="0"/>
            </w:pPr>
          </w:p>
          <w:p w:rsidR="007F02DB" w:rsidRPr="007F02DB" w:rsidRDefault="007F02DB" w:rsidP="00082D14">
            <w:pPr>
              <w:widowControl w:val="0"/>
            </w:pPr>
            <w:r w:rsidRPr="007F02DB">
              <w:t xml:space="preserve">Inform students that each group is to create a brief skit or tableau to illustrate how bystanders could respond to the scenario on the Draw the Line card. Tell students that each member of the group has to participate in the skit or tableau, and that each group will present their skit or tableau to the class. Provide adequate time for group members to discuss ideas and create their skit/tableau, and then ask each group to perform for the class. </w:t>
            </w:r>
          </w:p>
          <w:p w:rsidR="007F02DB" w:rsidRPr="007F02DB" w:rsidRDefault="007F02DB" w:rsidP="00082D14">
            <w:pPr>
              <w:widowControl w:val="0"/>
            </w:pPr>
          </w:p>
          <w:p w:rsidR="007F02DB" w:rsidRPr="007F02DB" w:rsidRDefault="007F02DB" w:rsidP="00082D14">
            <w:pPr>
              <w:widowControl w:val="0"/>
            </w:pPr>
            <w:r w:rsidRPr="007F02DB">
              <w:t>At the end of each performance, ask students to comment on the skit or tableau, answering the following questions:</w:t>
            </w:r>
          </w:p>
          <w:p w:rsidR="007F02DB" w:rsidRPr="007F02DB" w:rsidRDefault="007F02DB" w:rsidP="007F02DB">
            <w:pPr>
              <w:pStyle w:val="ListParagraph"/>
              <w:widowControl w:val="0"/>
              <w:numPr>
                <w:ilvl w:val="0"/>
                <w:numId w:val="6"/>
              </w:numPr>
              <w:rPr>
                <w:rFonts w:eastAsiaTheme="majorEastAsia"/>
                <w:i/>
                <w:iCs/>
                <w:color w:val="404040" w:themeColor="text1" w:themeTint="BF"/>
              </w:rPr>
            </w:pPr>
            <w:r w:rsidRPr="007F02DB">
              <w:t xml:space="preserve">Did the performance show how the group would respond to the problem? </w:t>
            </w:r>
          </w:p>
          <w:p w:rsidR="007F02DB" w:rsidRPr="007F02DB" w:rsidRDefault="007F02DB" w:rsidP="007F02DB">
            <w:pPr>
              <w:pStyle w:val="ListParagraph"/>
              <w:widowControl w:val="0"/>
              <w:numPr>
                <w:ilvl w:val="0"/>
                <w:numId w:val="6"/>
              </w:numPr>
              <w:rPr>
                <w:rFonts w:eastAsiaTheme="majorEastAsia"/>
                <w:i/>
                <w:iCs/>
                <w:color w:val="404040" w:themeColor="text1" w:themeTint="BF"/>
              </w:rPr>
            </w:pPr>
            <w:r w:rsidRPr="007F02DB">
              <w:t>Did you think this group’s response was appropriate? Why or why not?</w:t>
            </w:r>
          </w:p>
          <w:p w:rsidR="007F02DB" w:rsidRPr="007F02DB" w:rsidRDefault="007F02DB" w:rsidP="00082D14">
            <w:pPr>
              <w:widowControl w:val="0"/>
            </w:pPr>
          </w:p>
          <w:p w:rsidR="007F02DB" w:rsidRPr="007F02DB" w:rsidRDefault="007F02DB" w:rsidP="00082D14">
            <w:pPr>
              <w:widowControl w:val="0"/>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rPr>
                <w:b/>
              </w:rPr>
            </w:pPr>
            <w:r w:rsidRPr="007F02DB">
              <w:rPr>
                <w:b/>
              </w:rPr>
              <w:t xml:space="preserve">Step C: Consolidation  </w:t>
            </w: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t>Review the Draw the Line scenario – “Your friend tells you an adult at the school is always touching them and it feels weird” – and ask students the question on the front of the card – “Do you tell them they’re worrying about nothing?” Use the information on the back of the card to guide discussion of the following questions:</w:t>
            </w:r>
          </w:p>
          <w:p w:rsidR="007F02DB" w:rsidRPr="007F02DB" w:rsidRDefault="007F02DB" w:rsidP="007F02DB">
            <w:pPr>
              <w:widowControl w:val="0"/>
              <w:numPr>
                <w:ilvl w:val="0"/>
                <w:numId w:val="2"/>
              </w:numPr>
              <w:ind w:hanging="360"/>
            </w:pPr>
            <w:r w:rsidRPr="007F02DB">
              <w:t>Why would you draw the line?</w:t>
            </w:r>
          </w:p>
          <w:p w:rsidR="007F02DB" w:rsidRPr="007F02DB" w:rsidRDefault="007F02DB" w:rsidP="007F02DB">
            <w:pPr>
              <w:widowControl w:val="0"/>
              <w:numPr>
                <w:ilvl w:val="0"/>
                <w:numId w:val="2"/>
              </w:numPr>
              <w:ind w:hanging="360"/>
            </w:pPr>
            <w:r w:rsidRPr="007F02DB">
              <w:t>When would you draw the line?</w:t>
            </w:r>
          </w:p>
          <w:p w:rsidR="007F02DB" w:rsidRPr="007F02DB" w:rsidRDefault="007F02DB" w:rsidP="007F02DB">
            <w:pPr>
              <w:widowControl w:val="0"/>
              <w:numPr>
                <w:ilvl w:val="0"/>
                <w:numId w:val="2"/>
              </w:numPr>
              <w:ind w:hanging="360"/>
            </w:pPr>
            <w:r w:rsidRPr="007F02DB">
              <w:t xml:space="preserve">How would you draw the line? </w:t>
            </w:r>
          </w:p>
          <w:p w:rsidR="007F02DB" w:rsidRPr="007F02DB" w:rsidRDefault="007F02DB" w:rsidP="00082D14">
            <w:pPr>
              <w:widowControl w:val="0"/>
            </w:pPr>
          </w:p>
          <w:p w:rsidR="007F02DB" w:rsidRPr="007F02DB" w:rsidRDefault="007F02DB" w:rsidP="00082D14">
            <w:pPr>
              <w:widowControl w:val="0"/>
            </w:pPr>
            <w:r w:rsidRPr="007F02DB">
              <w:t xml:space="preserve">Towards the end of the discussion, ask students questions to encourage </w:t>
            </w:r>
            <w:r w:rsidRPr="007F02DB">
              <w:lastRenderedPageBreak/>
              <w:t xml:space="preserve">reflection, such as the following: </w:t>
            </w:r>
          </w:p>
          <w:p w:rsidR="007F02DB" w:rsidRPr="007F02DB" w:rsidRDefault="007F02DB" w:rsidP="007F02DB">
            <w:pPr>
              <w:widowControl w:val="0"/>
              <w:numPr>
                <w:ilvl w:val="0"/>
                <w:numId w:val="1"/>
              </w:numPr>
              <w:contextualSpacing/>
            </w:pPr>
            <w:r w:rsidRPr="007F02DB">
              <w:t xml:space="preserve">What skills do you need to respond to this potentially threatening situation? </w:t>
            </w:r>
          </w:p>
          <w:p w:rsidR="007F02DB" w:rsidRPr="007F02DB" w:rsidRDefault="007F02DB" w:rsidP="007F02DB">
            <w:pPr>
              <w:widowControl w:val="0"/>
              <w:numPr>
                <w:ilvl w:val="0"/>
                <w:numId w:val="1"/>
              </w:numPr>
              <w:contextualSpacing/>
            </w:pPr>
            <w:r w:rsidRPr="007F02DB">
              <w:t>How do you know that you have made the right decision?</w:t>
            </w:r>
          </w:p>
          <w:p w:rsidR="007F02DB" w:rsidRPr="007F02DB" w:rsidRDefault="007F02DB" w:rsidP="00082D14">
            <w:pPr>
              <w:widowControl w:val="0"/>
            </w:pPr>
          </w:p>
          <w:p w:rsidR="007F02DB" w:rsidRPr="007F02DB" w:rsidRDefault="007F02DB" w:rsidP="00082D14">
            <w:pPr>
              <w:widowControl w:val="0"/>
            </w:pPr>
            <w:r w:rsidRPr="007F02DB">
              <w:t xml:space="preserve">Review the learning goals with the students and ask if they have achieved them. Follow up with students who still have questions. </w:t>
            </w:r>
          </w:p>
          <w:p w:rsidR="007F02DB" w:rsidRDefault="007F02DB" w:rsidP="00082D14">
            <w:pPr>
              <w:widowControl w:val="0"/>
            </w:pPr>
          </w:p>
          <w:p w:rsidR="007F02DB" w:rsidRPr="007F02DB" w:rsidRDefault="007F02DB" w:rsidP="00082D14">
            <w:pPr>
              <w:widowControl w:val="0"/>
            </w:pPr>
          </w:p>
        </w:tc>
      </w:tr>
      <w:tr w:rsidR="007F02DB" w:rsidRPr="007F02DB" w:rsidDel="00476A34"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rPr>
                <w:b/>
              </w:rPr>
            </w:pPr>
            <w:r w:rsidRPr="007F02DB">
              <w:rPr>
                <w:b/>
              </w:rPr>
              <w:lastRenderedPageBreak/>
              <w:t>Final thoughts</w:t>
            </w: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rPr>
                <w:color w:val="1155CC"/>
                <w:u w:val="single"/>
              </w:rPr>
            </w:pPr>
            <w:r w:rsidRPr="007F02DB">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9">
              <w:r w:rsidRPr="007F02DB">
                <w:t xml:space="preserve"> </w:t>
              </w:r>
            </w:hyperlink>
            <w:r w:rsidRPr="007F02DB">
              <w:t>“</w:t>
            </w:r>
            <w:hyperlink r:id="rId10">
              <w:r w:rsidRPr="007F02DB">
                <w:rPr>
                  <w:color w:val="1155CC"/>
                  <w:u w:val="single"/>
                </w:rPr>
                <w:t>A Member’s Duty to Report under the Child and Family Services Act</w:t>
              </w:r>
            </w:hyperlink>
            <w:r w:rsidRPr="007F02DB">
              <w:rPr>
                <w:color w:val="1155CC"/>
                <w:u w:val="single"/>
              </w:rPr>
              <w:t>”).</w:t>
            </w:r>
          </w:p>
          <w:p w:rsidR="007F02DB" w:rsidRPr="007F02DB" w:rsidDel="00476A34" w:rsidRDefault="007F02DB" w:rsidP="00082D14">
            <w:pPr>
              <w:widowControl w:val="0"/>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rPr>
                <w:b/>
              </w:rPr>
            </w:pPr>
            <w:r w:rsidRPr="007F02DB">
              <w:rPr>
                <w:b/>
              </w:rPr>
              <w:t>Ideas for extension/</w:t>
            </w:r>
          </w:p>
          <w:p w:rsidR="007F02DB" w:rsidRPr="007F02DB" w:rsidRDefault="007F02DB" w:rsidP="00082D14">
            <w:pPr>
              <w:widowControl w:val="0"/>
              <w:rPr>
                <w:b/>
              </w:rPr>
            </w:pPr>
            <w:r w:rsidRPr="007F02DB">
              <w:rPr>
                <w:b/>
              </w:rPr>
              <w:t>modifications</w:t>
            </w:r>
          </w:p>
        </w:tc>
        <w:tc>
          <w:tcPr>
            <w:tcW w:w="805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t>Teachers should be aware that some students may not be willing to talk readily about these situations. If students are reluctant to share their presentations orally, you can allow them to share their responses in writing, in a comic, or in a recording.</w:t>
            </w:r>
          </w:p>
          <w:p w:rsidR="007F02DB" w:rsidRPr="007F02DB" w:rsidRDefault="007F02DB" w:rsidP="00082D14">
            <w:pPr>
              <w:widowControl w:val="0"/>
            </w:pPr>
          </w:p>
        </w:tc>
      </w:tr>
    </w:tbl>
    <w:p w:rsidR="007F02DB" w:rsidRDefault="007F02DB"/>
    <w:p w:rsidR="007F02DB" w:rsidRDefault="007F02DB">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7F02DB" w:rsidRDefault="007F02DB" w:rsidP="007F02DB">
      <w:pPr>
        <w:widowControl w:val="0"/>
        <w:rPr>
          <w:b/>
          <w:sz w:val="28"/>
          <w:szCs w:val="28"/>
        </w:rPr>
      </w:pPr>
    </w:p>
    <w:p w:rsidR="007F02DB" w:rsidRDefault="007F02DB" w:rsidP="00B71901">
      <w:pPr>
        <w:pStyle w:val="Heading1"/>
      </w:pPr>
      <w:bookmarkStart w:id="4" w:name="_Toc494361759"/>
      <w:r>
        <w:t>H</w:t>
      </w:r>
      <w:r w:rsidRPr="00ED020A">
        <w:t xml:space="preserve">. Preventing Stalking/Criminal Harassment </w:t>
      </w:r>
      <w:r>
        <w:t>(Language, Grades 7 and 8 and Health and Physical Education, Grades 7 and 8)</w:t>
      </w:r>
      <w:bookmarkEnd w:id="4"/>
    </w:p>
    <w:p w:rsidR="007F02DB" w:rsidRDefault="007F02DB" w:rsidP="007F02DB">
      <w:pPr>
        <w:widowControl w:val="0"/>
        <w:ind w:left="589"/>
        <w:rPr>
          <w:b/>
        </w:rPr>
      </w:pPr>
    </w:p>
    <w:p w:rsidR="007F02DB" w:rsidRDefault="007F02DB" w:rsidP="007F02DB">
      <w:pPr>
        <w:widowControl w:val="0"/>
        <w:ind w:left="589"/>
        <w:rPr>
          <w:b/>
        </w:rPr>
      </w:pPr>
    </w:p>
    <w:p w:rsidR="007F02DB" w:rsidRDefault="007F02DB" w:rsidP="007F02DB">
      <w:pPr>
        <w:widowControl w:val="0"/>
      </w:pPr>
      <w:r w:rsidRPr="004E4DE1">
        <w:rPr>
          <w:i/>
        </w:rPr>
        <w:t>The Draw the Line card</w:t>
      </w:r>
      <w:r w:rsidRPr="002030DC">
        <w:rPr>
          <w:i/>
        </w:rPr>
        <w:t>/poster</w:t>
      </w:r>
      <w:r w:rsidRPr="004E4DE1">
        <w:rPr>
          <w:i/>
        </w:rPr>
        <w:t xml:space="preserve"> </w:t>
      </w:r>
      <w:r>
        <w:rPr>
          <w:i/>
        </w:rPr>
        <w:t xml:space="preserve">“Your classmate says they’ve noticed a person standing in the school yard watching kids at recess” </w:t>
      </w:r>
    </w:p>
    <w:p w:rsidR="007F02DB" w:rsidRDefault="007F02DB" w:rsidP="007F02DB">
      <w:pPr>
        <w:widowControl w:val="0"/>
      </w:pPr>
    </w:p>
    <w:p w:rsidR="007F02DB" w:rsidRDefault="007F02DB" w:rsidP="007F02DB">
      <w:pPr>
        <w:widowControl w:val="0"/>
      </w:pPr>
    </w:p>
    <w:p w:rsidR="007F02DB" w:rsidRDefault="007F02DB" w:rsidP="007F02DB">
      <w:pPr>
        <w:widowControl w:val="0"/>
      </w:pPr>
      <w:r w:rsidRPr="004E4DE1">
        <w:rPr>
          <w:b/>
        </w:rPr>
        <w:t>Time:</w:t>
      </w:r>
      <w:r>
        <w:t xml:space="preserve"> 40 minutes </w:t>
      </w:r>
    </w:p>
    <w:p w:rsidR="00756908" w:rsidRDefault="00756908"/>
    <w:tbl>
      <w:tblPr>
        <w:tblW w:w="10085"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10"/>
        <w:gridCol w:w="8375"/>
      </w:tblGrid>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t xml:space="preserve">Grades and expectations </w:t>
            </w:r>
          </w:p>
          <w:p w:rsidR="007F02DB" w:rsidRPr="007F02DB" w:rsidRDefault="007F02DB" w:rsidP="00082D14">
            <w:pPr>
              <w:widowControl w:val="0"/>
              <w:spacing w:after="19"/>
              <w:ind w:left="-10"/>
              <w:rPr>
                <w:b/>
              </w:rPr>
            </w:pPr>
            <w:r w:rsidRPr="007F02DB">
              <w:rPr>
                <w:b/>
              </w:rPr>
              <w:t xml:space="preserve"> </w:t>
            </w:r>
          </w:p>
          <w:p w:rsidR="007F02DB" w:rsidRPr="007F02DB" w:rsidRDefault="007F02DB" w:rsidP="00082D14">
            <w:pPr>
              <w:widowControl w:val="0"/>
              <w:spacing w:after="19"/>
              <w:ind w:left="-10"/>
              <w:rPr>
                <w:b/>
              </w:rPr>
            </w:pP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ind w:left="-10"/>
            </w:pPr>
            <w:r w:rsidRPr="007F02DB">
              <w:rPr>
                <w:b/>
              </w:rPr>
              <w:t>Language</w:t>
            </w:r>
          </w:p>
          <w:p w:rsidR="007F02DB" w:rsidRPr="007F02DB" w:rsidRDefault="007F02DB" w:rsidP="00082D14">
            <w:pPr>
              <w:widowControl w:val="0"/>
              <w:ind w:left="-10"/>
            </w:pPr>
            <w:r w:rsidRPr="007F02DB">
              <w:t xml:space="preserve">Grade 7, Oral Communication: 1.1, 2.3, 2.4, 2.6, </w:t>
            </w:r>
            <w:r w:rsidRPr="007F02DB">
              <w:rPr>
                <w:i/>
              </w:rPr>
              <w:t>or</w:t>
            </w:r>
          </w:p>
          <w:p w:rsidR="007F02DB" w:rsidRPr="007F02DB" w:rsidRDefault="007F02DB" w:rsidP="00082D14">
            <w:pPr>
              <w:widowControl w:val="0"/>
              <w:ind w:left="-10"/>
            </w:pPr>
            <w:r w:rsidRPr="007F02DB">
              <w:t xml:space="preserve">Grade 8, Oral Communication: 2.3, 2.4, 2.6, </w:t>
            </w:r>
            <w:r w:rsidRPr="007F02DB">
              <w:rPr>
                <w:i/>
              </w:rPr>
              <w:t>or</w:t>
            </w:r>
          </w:p>
          <w:p w:rsidR="007F02DB" w:rsidRPr="007F02DB" w:rsidRDefault="007F02DB" w:rsidP="00082D14">
            <w:pPr>
              <w:keepNext/>
              <w:keepLines/>
              <w:widowControl w:val="0"/>
              <w:spacing w:before="200" w:after="80"/>
              <w:ind w:left="-10"/>
              <w:outlineLvl w:val="6"/>
              <w:rPr>
                <w:i/>
              </w:rPr>
            </w:pPr>
            <w:r w:rsidRPr="007F02DB">
              <w:rPr>
                <w:i/>
              </w:rPr>
              <w:t>and</w:t>
            </w:r>
          </w:p>
          <w:p w:rsidR="007F02DB" w:rsidRPr="007F02DB" w:rsidRDefault="007F02DB" w:rsidP="00082D14">
            <w:pPr>
              <w:widowControl w:val="0"/>
              <w:ind w:left="-10"/>
            </w:pPr>
            <w:r w:rsidRPr="007F02DB">
              <w:rPr>
                <w:b/>
              </w:rPr>
              <w:t>Health and Physical Education</w:t>
            </w:r>
            <w:r w:rsidRPr="007F02DB">
              <w:t xml:space="preserve"> </w:t>
            </w:r>
          </w:p>
          <w:p w:rsidR="007F02DB" w:rsidRPr="007F02DB" w:rsidRDefault="007F02DB" w:rsidP="00082D14">
            <w:pPr>
              <w:widowControl w:val="0"/>
              <w:ind w:left="-10"/>
            </w:pPr>
            <w:r w:rsidRPr="007F02DB">
              <w:t xml:space="preserve">Grade 7, Living Skills: 1.3, 1.4, 1.5; Healthy Living: 2.2, 3.2, </w:t>
            </w:r>
            <w:r w:rsidRPr="007F02DB">
              <w:rPr>
                <w:i/>
              </w:rPr>
              <w:t>or</w:t>
            </w:r>
            <w:r w:rsidRPr="007F02DB">
              <w:t xml:space="preserve"> </w:t>
            </w:r>
          </w:p>
          <w:p w:rsidR="007F02DB" w:rsidRPr="007F02DB" w:rsidRDefault="007F02DB" w:rsidP="00082D14">
            <w:pPr>
              <w:widowControl w:val="0"/>
              <w:ind w:left="-10"/>
            </w:pPr>
            <w:r w:rsidRPr="007F02DB">
              <w:t xml:space="preserve">Grade 8, Living Skills: 1.3, 1.4, 1.5; Healthy Living: 2.2, 3.2 </w:t>
            </w:r>
          </w:p>
          <w:p w:rsidR="007F02DB" w:rsidRPr="007F02DB" w:rsidRDefault="007F02DB" w:rsidP="00082D14">
            <w:pPr>
              <w:widowControl w:val="0"/>
            </w:pPr>
          </w:p>
          <w:p w:rsidR="007F02DB" w:rsidRPr="007F02DB" w:rsidRDefault="007F02DB" w:rsidP="00082D14">
            <w:pPr>
              <w:widowControl w:val="0"/>
              <w:rPr>
                <w:i/>
                <w:color w:val="1155CC"/>
                <w:u w:val="single"/>
              </w:rPr>
            </w:pPr>
            <w:r w:rsidRPr="007F02DB">
              <w:rPr>
                <w:i/>
              </w:rPr>
              <w:t xml:space="preserve">(For the full text of the expectations, go to </w:t>
            </w:r>
            <w:hyperlink r:id="rId11">
              <w:r w:rsidRPr="007F02DB">
                <w:rPr>
                  <w:i/>
                  <w:color w:val="1155CC"/>
                  <w:u w:val="single"/>
                </w:rPr>
                <w:t>http://www.edu.gov.on.ca/eng/curriculum/elementary/index.html</w:t>
              </w:r>
            </w:hyperlink>
            <w:r w:rsidRPr="007F02DB">
              <w:rPr>
                <w:i/>
                <w:color w:val="1155CC"/>
                <w:u w:val="single"/>
              </w:rPr>
              <w:t>.)</w:t>
            </w:r>
          </w:p>
          <w:p w:rsidR="007F02DB" w:rsidRPr="007F02DB" w:rsidRDefault="007F02DB" w:rsidP="00082D14">
            <w:pPr>
              <w:widowControl w:val="0"/>
              <w:ind w:left="-10"/>
            </w:pPr>
          </w:p>
        </w:tc>
      </w:tr>
      <w:tr w:rsidR="007F02DB" w:rsidRPr="007F02DB" w:rsidTr="007F02DB">
        <w:trPr>
          <w:trHeight w:val="1560"/>
        </w:trPr>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before="11" w:after="36" w:line="264" w:lineRule="auto"/>
              <w:ind w:left="-10"/>
              <w:rPr>
                <w:b/>
              </w:rPr>
            </w:pPr>
            <w:r w:rsidRPr="007F02DB">
              <w:rPr>
                <w:b/>
              </w:rPr>
              <w:t xml:space="preserve">Learning goals </w:t>
            </w:r>
          </w:p>
          <w:p w:rsidR="007F02DB" w:rsidRPr="007F02DB" w:rsidRDefault="007F02DB" w:rsidP="00082D14">
            <w:pPr>
              <w:widowControl w:val="0"/>
              <w:spacing w:after="19"/>
              <w:ind w:left="-10"/>
              <w:jc w:val="center"/>
              <w:rPr>
                <w:b/>
              </w:rPr>
            </w:pP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ind w:left="-10"/>
            </w:pPr>
            <w:r w:rsidRPr="007F02DB">
              <w:t>Students will learn about:</w:t>
            </w:r>
          </w:p>
          <w:p w:rsidR="007F02DB" w:rsidRPr="007F02DB" w:rsidRDefault="007F02DB" w:rsidP="007F02DB">
            <w:pPr>
              <w:widowControl w:val="0"/>
              <w:numPr>
                <w:ilvl w:val="0"/>
                <w:numId w:val="9"/>
              </w:numPr>
              <w:ind w:hanging="360"/>
              <w:contextualSpacing/>
            </w:pPr>
            <w:r w:rsidRPr="007F02DB">
              <w:t>strategies for identifying and responding to unsafe people and situations;</w:t>
            </w:r>
          </w:p>
          <w:p w:rsidR="007F02DB" w:rsidRPr="007F02DB" w:rsidRDefault="007F02DB" w:rsidP="007F02DB">
            <w:pPr>
              <w:widowControl w:val="0"/>
              <w:numPr>
                <w:ilvl w:val="0"/>
                <w:numId w:val="9"/>
              </w:numPr>
              <w:ind w:hanging="360"/>
              <w:contextualSpacing/>
            </w:pPr>
            <w:r w:rsidRPr="007F02DB">
              <w:t xml:space="preserve">the importance of bystander intervention;  </w:t>
            </w:r>
          </w:p>
          <w:p w:rsidR="007F02DB" w:rsidRPr="007F02DB" w:rsidRDefault="007F02DB" w:rsidP="007F02DB">
            <w:pPr>
              <w:widowControl w:val="0"/>
              <w:numPr>
                <w:ilvl w:val="0"/>
                <w:numId w:val="9"/>
              </w:numPr>
              <w:ind w:hanging="360"/>
              <w:contextualSpacing/>
            </w:pPr>
            <w:r w:rsidRPr="007F02DB">
              <w:t>how to identify and communicate their ideas and feelings about potentially people and unsafe situations.</w:t>
            </w:r>
          </w:p>
          <w:p w:rsidR="007F02DB" w:rsidRPr="007F02DB" w:rsidRDefault="007F02DB" w:rsidP="00082D14">
            <w:pPr>
              <w:widowControl w:val="0"/>
              <w:ind w:left="720"/>
              <w:contextualSpacing/>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before="11" w:after="36" w:line="264" w:lineRule="auto"/>
              <w:ind w:left="-10"/>
              <w:rPr>
                <w:b/>
              </w:rPr>
            </w:pPr>
            <w:r w:rsidRPr="007F02DB">
              <w:rPr>
                <w:b/>
              </w:rPr>
              <w:t xml:space="preserve">Success criteria </w:t>
            </w: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spacing w:before="11" w:line="266" w:lineRule="auto"/>
            </w:pPr>
            <w:r w:rsidRPr="007F02DB">
              <w:t>Teachers should work with their students to create success criteria appropriate for the class. Possible criteria for this lesson plan include the following:</w:t>
            </w:r>
          </w:p>
          <w:p w:rsidR="007F02DB" w:rsidRPr="007F02DB" w:rsidRDefault="007F02DB" w:rsidP="007F02DB">
            <w:pPr>
              <w:widowControl w:val="0"/>
              <w:numPr>
                <w:ilvl w:val="0"/>
                <w:numId w:val="8"/>
              </w:numPr>
              <w:ind w:hanging="360"/>
              <w:contextualSpacing/>
            </w:pPr>
            <w:r w:rsidRPr="007F02DB">
              <w:t xml:space="preserve">I can identify potentially unsafe situations and explain why they are unsafe. </w:t>
            </w:r>
          </w:p>
          <w:p w:rsidR="007F02DB" w:rsidRPr="007F02DB" w:rsidRDefault="007F02DB" w:rsidP="007F02DB">
            <w:pPr>
              <w:widowControl w:val="0"/>
              <w:numPr>
                <w:ilvl w:val="0"/>
                <w:numId w:val="8"/>
              </w:numPr>
              <w:ind w:hanging="360"/>
              <w:contextualSpacing/>
            </w:pPr>
            <w:r w:rsidRPr="007F02DB">
              <w:t xml:space="preserve">I can communicate my thoughts and feelings about potentially unsafe people. </w:t>
            </w:r>
          </w:p>
          <w:p w:rsidR="007F02DB" w:rsidRPr="007F02DB" w:rsidRDefault="007F02DB" w:rsidP="007F02DB">
            <w:pPr>
              <w:widowControl w:val="0"/>
              <w:numPr>
                <w:ilvl w:val="0"/>
                <w:numId w:val="8"/>
              </w:numPr>
              <w:ind w:hanging="360"/>
              <w:contextualSpacing/>
            </w:pPr>
            <w:r w:rsidRPr="007F02DB">
              <w:t>I can describe strategies for responding to potentially unsafe people and situations.</w:t>
            </w:r>
          </w:p>
          <w:p w:rsidR="007F02DB" w:rsidRPr="007F02DB" w:rsidRDefault="007F02DB" w:rsidP="007F02DB">
            <w:pPr>
              <w:widowControl w:val="0"/>
              <w:numPr>
                <w:ilvl w:val="0"/>
                <w:numId w:val="8"/>
              </w:numPr>
              <w:ind w:hanging="360"/>
              <w:contextualSpacing/>
            </w:pPr>
            <w:r w:rsidRPr="007F02DB">
              <w:t xml:space="preserve">I understand why it is important for bystanders to respond in potentially unsafe situations. </w:t>
            </w:r>
          </w:p>
          <w:p w:rsidR="007F02DB" w:rsidRPr="007F02DB" w:rsidRDefault="007F02DB" w:rsidP="007F02DB">
            <w:pPr>
              <w:widowControl w:val="0"/>
              <w:ind w:left="720"/>
              <w:contextualSpacing/>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ind w:left="-10"/>
              <w:rPr>
                <w:b/>
              </w:rPr>
            </w:pPr>
            <w:r w:rsidRPr="007F02DB">
              <w:rPr>
                <w:b/>
              </w:rPr>
              <w:t xml:space="preserve">Required resources </w:t>
            </w: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ind w:left="-10"/>
            </w:pPr>
            <w:r w:rsidRPr="007F02DB">
              <w:t>Teachers will need:</w:t>
            </w:r>
          </w:p>
          <w:p w:rsidR="007F02DB" w:rsidRPr="007F02DB" w:rsidRDefault="007F02DB" w:rsidP="007F02DB">
            <w:pPr>
              <w:pStyle w:val="ListParagraph"/>
              <w:widowControl w:val="0"/>
              <w:numPr>
                <w:ilvl w:val="0"/>
                <w:numId w:val="10"/>
              </w:numPr>
            </w:pPr>
            <w:r w:rsidRPr="007F02DB">
              <w:t>print or digital copies of the Draw the Line card/poster identified above</w:t>
            </w:r>
          </w:p>
          <w:p w:rsidR="007F02DB" w:rsidRPr="007F02DB" w:rsidRDefault="007F02DB" w:rsidP="007F02DB">
            <w:pPr>
              <w:pStyle w:val="ListParagraph"/>
              <w:widowControl w:val="0"/>
              <w:numPr>
                <w:ilvl w:val="0"/>
                <w:numId w:val="10"/>
              </w:numPr>
            </w:pPr>
            <w:r w:rsidRPr="007F02DB">
              <w:t>chart paper and markers</w:t>
            </w:r>
          </w:p>
          <w:p w:rsidR="007F02DB" w:rsidRPr="007F02DB" w:rsidRDefault="007F02DB" w:rsidP="007F02DB">
            <w:pPr>
              <w:pStyle w:val="ListParagraph"/>
              <w:widowControl w:val="0"/>
              <w:numPr>
                <w:ilvl w:val="0"/>
                <w:numId w:val="10"/>
              </w:numPr>
            </w:pPr>
            <w:r w:rsidRPr="007F02DB">
              <w:t>sticky notes and pens/pencils</w:t>
            </w:r>
          </w:p>
          <w:p w:rsidR="007F02DB" w:rsidRPr="007F02DB" w:rsidRDefault="007F02DB" w:rsidP="007F02DB">
            <w:pPr>
              <w:pStyle w:val="ListParagraph"/>
              <w:widowControl w:val="0"/>
              <w:numPr>
                <w:ilvl w:val="0"/>
                <w:numId w:val="10"/>
              </w:numPr>
            </w:pPr>
            <w:r w:rsidRPr="007F02DB">
              <w:t>exit card (see sample at the end of this lesson plan)</w:t>
            </w:r>
          </w:p>
          <w:p w:rsidR="007F02DB" w:rsidRPr="007F02DB" w:rsidRDefault="007F02DB" w:rsidP="007F02DB">
            <w:pPr>
              <w:pStyle w:val="ListParagraph"/>
              <w:widowControl w:val="0"/>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ind w:left="-10"/>
              <w:rPr>
                <w:b/>
              </w:rPr>
            </w:pPr>
            <w:r w:rsidRPr="007F02DB">
              <w:rPr>
                <w:b/>
              </w:rPr>
              <w:lastRenderedPageBreak/>
              <w:t>Background information for teachers</w:t>
            </w:r>
          </w:p>
          <w:p w:rsidR="007F02DB" w:rsidRPr="007F02DB" w:rsidRDefault="007F02DB" w:rsidP="00082D14">
            <w:pPr>
              <w:widowControl w:val="0"/>
              <w:spacing w:after="19"/>
              <w:ind w:left="-10"/>
              <w:rPr>
                <w:b/>
              </w:rPr>
            </w:pPr>
          </w:p>
          <w:p w:rsidR="007F02DB" w:rsidRPr="007F02DB" w:rsidRDefault="007F02DB" w:rsidP="00082D14">
            <w:pPr>
              <w:widowControl w:val="0"/>
              <w:spacing w:after="19"/>
              <w:ind w:left="-10"/>
              <w:rPr>
                <w:b/>
              </w:rPr>
            </w:pP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r w:rsidRPr="007F02DB">
              <w:t xml:space="preserve">This lesson plan is about enhancing students’ awareness of unsafe people and what actions to take when they encounter potentially unsafe people. Because young people are most likely to be harmed by someone they know, it is important that they move beyond the idea of “stranger danger.” This lesson will encourage students to think about how they identify and respond to “unsafe people,” regardless of whether they know the person or not. </w:t>
            </w:r>
          </w:p>
          <w:p w:rsidR="007F02DB" w:rsidRPr="007F02DB" w:rsidRDefault="007F02DB" w:rsidP="00082D14"/>
          <w:p w:rsidR="007F02DB" w:rsidRPr="007F02DB" w:rsidRDefault="007F02DB" w:rsidP="00082D14">
            <w:r w:rsidRPr="007F02DB">
              <w:t>Before the lesson, review sections 4.1 and 4.2 of this guide for further information on the Draw the Line cards and on preparing for classroom discussions of sexual violence prevention.</w:t>
            </w:r>
          </w:p>
          <w:p w:rsidR="007F02DB" w:rsidRPr="007F02DB" w:rsidRDefault="007F02DB" w:rsidP="00082D14"/>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t xml:space="preserve">Step A: Minds on </w:t>
            </w:r>
          </w:p>
          <w:p w:rsidR="007F02DB" w:rsidRPr="007F02DB" w:rsidRDefault="007F02DB" w:rsidP="00082D14">
            <w:pPr>
              <w:widowControl w:val="0"/>
              <w:spacing w:after="19"/>
              <w:ind w:left="-10"/>
              <w:rPr>
                <w:b/>
              </w:rPr>
            </w:pP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pStyle w:val="NormalWeb"/>
              <w:rPr>
                <w:rFonts w:ascii="Arial" w:hAnsi="Arial" w:cs="Arial"/>
                <w:color w:val="000000"/>
                <w:sz w:val="22"/>
                <w:szCs w:val="22"/>
              </w:rPr>
            </w:pPr>
            <w:r w:rsidRPr="007F02DB">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7F02DB" w:rsidRPr="007F02DB" w:rsidRDefault="007F02DB" w:rsidP="00082D14">
            <w:pPr>
              <w:spacing w:line="266" w:lineRule="auto"/>
            </w:pPr>
            <w:r w:rsidRPr="007F02DB">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rsidR="007F02DB" w:rsidRPr="007F02DB" w:rsidRDefault="007F02DB" w:rsidP="00082D14">
            <w:pPr>
              <w:spacing w:line="266" w:lineRule="auto"/>
            </w:pPr>
          </w:p>
          <w:p w:rsidR="007F02DB" w:rsidRPr="007F02DB" w:rsidRDefault="007F02DB" w:rsidP="00082D14">
            <w:pPr>
              <w:widowControl w:val="0"/>
              <w:spacing w:line="266" w:lineRule="auto"/>
            </w:pPr>
            <w:r w:rsidRPr="007F02DB">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rsidR="007F02DB" w:rsidRPr="007F02DB" w:rsidRDefault="007F02DB" w:rsidP="00082D14"/>
          <w:p w:rsidR="007F02DB" w:rsidRPr="007F02DB" w:rsidRDefault="007F02DB" w:rsidP="00082D14">
            <w:r w:rsidRPr="007F02DB">
              <w:t>To open the lesson, write the words “bystander” and “unsafe person” on separate half-sheets of chart paper. Provide students with sticky notes and ask them to jot down feelings or thoughts that come to mind when they hear the words “bystander” and “unsafe person.” When they are done writing, have students place their sticky notes on the appropriate pieces of chart paper. Review some of the responses, highlight common themes among the notes, and discuss them with the class. Ensure that students understand that an unsafe person doesn’t have to be a stranger.</w:t>
            </w:r>
          </w:p>
          <w:p w:rsidR="007F02DB" w:rsidRPr="007F02DB" w:rsidRDefault="007F02DB" w:rsidP="00082D14">
            <w:pPr>
              <w:widowControl w:val="0"/>
              <w:pBdr>
                <w:top w:val="none" w:sz="0" w:space="0" w:color="000000"/>
                <w:left w:val="none" w:sz="0" w:space="0" w:color="000000"/>
                <w:bottom w:val="none" w:sz="0" w:space="0" w:color="000000"/>
                <w:right w:val="none" w:sz="0" w:space="0" w:color="000000"/>
                <w:between w:val="none" w:sz="0" w:space="0" w:color="000000"/>
              </w:pBdr>
              <w:rPr>
                <w:rFonts w:eastAsia="Times New Roman"/>
              </w:rPr>
            </w:pP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spacing w:after="19"/>
              <w:rPr>
                <w:b/>
              </w:rPr>
            </w:pPr>
            <w:r w:rsidRPr="007F02DB">
              <w:rPr>
                <w:b/>
              </w:rPr>
              <w:t xml:space="preserve">Step B: Working on it </w:t>
            </w:r>
          </w:p>
          <w:p w:rsidR="007F02DB" w:rsidRPr="007F02DB" w:rsidRDefault="007F02DB" w:rsidP="00082D14">
            <w:pPr>
              <w:widowControl w:val="0"/>
              <w:spacing w:after="19"/>
              <w:ind w:left="-10"/>
              <w:rPr>
                <w:b/>
              </w:rPr>
            </w:pP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t xml:space="preserve">Organize students into small groups (about four students, or whatever works in your classroom). Distribute the Draw the Line activity card to students and have them discuss within their groups what steps they would take if they found themselves or a friend in the situation described on the front of the card. </w:t>
            </w:r>
          </w:p>
          <w:p w:rsidR="007F02DB" w:rsidRPr="007F02DB" w:rsidRDefault="007F02DB" w:rsidP="00082D14">
            <w:pPr>
              <w:widowControl w:val="0"/>
            </w:pPr>
          </w:p>
          <w:p w:rsidR="007F02DB" w:rsidRPr="007F02DB" w:rsidRDefault="007F02DB" w:rsidP="00B71901">
            <w:pPr>
              <w:widowControl w:val="0"/>
            </w:pPr>
            <w:r w:rsidRPr="007F02DB">
              <w:t>Inform students that each group is to develop an oral presentation (e.g., a speech, short skit, description of an illustration, etc.) about what they would do in this situation and why, and that each group’s work will be presented to the class. Ensure that students understand that each group member must participate in the presentation. Allow sufficient time for each group to develop their presentation.</w:t>
            </w:r>
          </w:p>
        </w:tc>
      </w:tr>
      <w:tr w:rsidR="007F02DB" w:rsidRPr="007F02DB"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rPr>
                <w:b/>
              </w:rPr>
              <w:lastRenderedPageBreak/>
              <w:t xml:space="preserve">Step C: Consolidation </w:t>
            </w:r>
          </w:p>
          <w:p w:rsidR="007F02DB" w:rsidRPr="007F02DB" w:rsidRDefault="007F02DB" w:rsidP="00082D14">
            <w:pPr>
              <w:widowControl w:val="0"/>
              <w:ind w:left="-10"/>
              <w:rPr>
                <w:b/>
              </w:rPr>
            </w:pP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ind w:left="-10"/>
            </w:pPr>
            <w:r w:rsidRPr="007F02DB">
              <w:t>Ask each group to present their work to the class. Invite students to comment on each presentation, answering the following questions:</w:t>
            </w:r>
          </w:p>
          <w:p w:rsidR="007F02DB" w:rsidRPr="007F02DB" w:rsidRDefault="007F02DB" w:rsidP="007F02DB">
            <w:pPr>
              <w:pStyle w:val="ListParagraph"/>
              <w:widowControl w:val="0"/>
              <w:numPr>
                <w:ilvl w:val="0"/>
                <w:numId w:val="6"/>
              </w:numPr>
            </w:pPr>
            <w:r w:rsidRPr="007F02DB">
              <w:t xml:space="preserve">Did the performance show how the group would solve the problem? </w:t>
            </w:r>
          </w:p>
          <w:p w:rsidR="007F02DB" w:rsidRPr="007F02DB" w:rsidRDefault="007F02DB" w:rsidP="007F02DB">
            <w:pPr>
              <w:pStyle w:val="ListParagraph"/>
              <w:widowControl w:val="0"/>
              <w:numPr>
                <w:ilvl w:val="0"/>
                <w:numId w:val="6"/>
              </w:numPr>
            </w:pPr>
            <w:r w:rsidRPr="007F02DB">
              <w:t>Did you think this group’s response was appropriate? Why or why not?</w:t>
            </w:r>
          </w:p>
          <w:p w:rsidR="007F02DB" w:rsidRPr="007F02DB" w:rsidRDefault="007F02DB" w:rsidP="00082D14">
            <w:pPr>
              <w:widowControl w:val="0"/>
            </w:pPr>
          </w:p>
          <w:p w:rsidR="007F02DB" w:rsidRPr="007F02DB" w:rsidRDefault="007F02DB" w:rsidP="00082D14">
            <w:pPr>
              <w:widowControl w:val="0"/>
              <w:contextualSpacing/>
            </w:pPr>
            <w:r w:rsidRPr="007F02DB">
              <w:t xml:space="preserve">Highlight the importance of bystander intervention, explaining why intervening in this situation is important, but also noting that the way a bystander intervenes depends on their own safety and their individual ability. </w:t>
            </w:r>
          </w:p>
          <w:p w:rsidR="007F02DB" w:rsidRPr="007F02DB" w:rsidRDefault="007F02DB" w:rsidP="00082D14">
            <w:pPr>
              <w:widowControl w:val="0"/>
              <w:contextualSpacing/>
            </w:pPr>
          </w:p>
          <w:p w:rsidR="007F02DB" w:rsidRPr="007F02DB" w:rsidRDefault="007F02DB" w:rsidP="00082D14">
            <w:pPr>
              <w:widowControl w:val="0"/>
            </w:pPr>
            <w:r w:rsidRPr="007F02DB">
              <w:t>To deepen discussion of responses to the scenario, ask the following questions, using the information on the back of the card to guide discussion:</w:t>
            </w:r>
          </w:p>
          <w:p w:rsidR="007F02DB" w:rsidRPr="007F02DB" w:rsidRDefault="007F02DB" w:rsidP="007F02DB">
            <w:pPr>
              <w:widowControl w:val="0"/>
              <w:numPr>
                <w:ilvl w:val="0"/>
                <w:numId w:val="2"/>
              </w:numPr>
              <w:ind w:hanging="360"/>
            </w:pPr>
            <w:r w:rsidRPr="007F02DB">
              <w:t>Why would you draw the line?</w:t>
            </w:r>
          </w:p>
          <w:p w:rsidR="007F02DB" w:rsidRPr="007F02DB" w:rsidRDefault="007F02DB" w:rsidP="007F02DB">
            <w:pPr>
              <w:widowControl w:val="0"/>
              <w:numPr>
                <w:ilvl w:val="0"/>
                <w:numId w:val="2"/>
              </w:numPr>
              <w:ind w:hanging="360"/>
            </w:pPr>
            <w:r w:rsidRPr="007F02DB">
              <w:t>When would you draw the line?</w:t>
            </w:r>
          </w:p>
          <w:p w:rsidR="007F02DB" w:rsidRPr="007F02DB" w:rsidRDefault="007F02DB" w:rsidP="007F02DB">
            <w:pPr>
              <w:widowControl w:val="0"/>
              <w:numPr>
                <w:ilvl w:val="0"/>
                <w:numId w:val="2"/>
              </w:numPr>
              <w:ind w:hanging="360"/>
            </w:pPr>
            <w:r w:rsidRPr="007F02DB">
              <w:t xml:space="preserve">How would you draw the line? </w:t>
            </w:r>
          </w:p>
          <w:p w:rsidR="007F02DB" w:rsidRPr="007F02DB" w:rsidRDefault="007F02DB" w:rsidP="00082D14">
            <w:pPr>
              <w:widowControl w:val="0"/>
            </w:pPr>
          </w:p>
          <w:p w:rsidR="007F02DB" w:rsidRPr="007F02DB" w:rsidRDefault="007F02DB" w:rsidP="00082D14">
            <w:pPr>
              <w:widowControl w:val="0"/>
            </w:pPr>
            <w:r w:rsidRPr="007F02DB">
              <w:t xml:space="preserve">Towards the end of the discussion, ask students questions to encourage reflection, such as the following: </w:t>
            </w:r>
          </w:p>
          <w:p w:rsidR="007F02DB" w:rsidRPr="007F02DB" w:rsidRDefault="007F02DB" w:rsidP="007F02DB">
            <w:pPr>
              <w:widowControl w:val="0"/>
              <w:numPr>
                <w:ilvl w:val="0"/>
                <w:numId w:val="1"/>
              </w:numPr>
              <w:contextualSpacing/>
            </w:pPr>
            <w:r w:rsidRPr="007F02DB">
              <w:t xml:space="preserve">What skills do you need to respond to this potentially threatening situation? </w:t>
            </w:r>
          </w:p>
          <w:p w:rsidR="007F02DB" w:rsidRPr="007F02DB" w:rsidRDefault="007F02DB" w:rsidP="007F02DB">
            <w:pPr>
              <w:widowControl w:val="0"/>
              <w:numPr>
                <w:ilvl w:val="0"/>
                <w:numId w:val="1"/>
              </w:numPr>
              <w:contextualSpacing/>
            </w:pPr>
            <w:r w:rsidRPr="007F02DB">
              <w:t>How do you know that you have made the right decision?</w:t>
            </w:r>
          </w:p>
          <w:p w:rsidR="007F02DB" w:rsidRPr="007F02DB" w:rsidRDefault="007F02DB" w:rsidP="00082D14">
            <w:pPr>
              <w:widowControl w:val="0"/>
              <w:rPr>
                <w:b/>
              </w:rPr>
            </w:pPr>
          </w:p>
          <w:p w:rsidR="007F02DB" w:rsidRPr="007F02DB" w:rsidRDefault="007F02DB" w:rsidP="00082D14">
            <w:pPr>
              <w:widowControl w:val="0"/>
            </w:pPr>
            <w:r w:rsidRPr="007F02DB">
              <w:t xml:space="preserve">Review the learning goals with the students and ask if they have achieved them. Follow up with students who still have questions. </w:t>
            </w:r>
          </w:p>
          <w:p w:rsidR="007F02DB" w:rsidRPr="007F02DB" w:rsidRDefault="007F02DB" w:rsidP="00082D14">
            <w:pPr>
              <w:widowControl w:val="0"/>
            </w:pPr>
          </w:p>
          <w:p w:rsidR="007F02DB" w:rsidRPr="007F02DB" w:rsidRDefault="007F02DB" w:rsidP="00082D14">
            <w:pPr>
              <w:widowControl w:val="0"/>
            </w:pPr>
            <w:r w:rsidRPr="007F02DB">
              <w:t>Distribute exit cards (see the sample at the end of this lesson plan), provide students with the “question of the day,” and allow time for them to respond to it. Collect the exit cards at the end of the lesson.</w:t>
            </w:r>
            <w:r w:rsidRPr="007F02DB">
              <w:br/>
            </w:r>
          </w:p>
        </w:tc>
      </w:tr>
      <w:tr w:rsidR="007F02DB" w:rsidRPr="007F02DB" w:rsidDel="006D2AB6" w:rsidTr="007F02DB">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rPr>
                <w:b/>
              </w:rPr>
            </w:pPr>
            <w:r w:rsidRPr="007F02DB">
              <w:rPr>
                <w:b/>
              </w:rPr>
              <w:t>Final thoughts</w:t>
            </w: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rPr>
                <w:color w:val="1155CC"/>
                <w:u w:val="single"/>
              </w:rPr>
            </w:pPr>
            <w:r w:rsidRPr="007F02DB">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12">
              <w:r w:rsidRPr="007F02DB">
                <w:t xml:space="preserve"> </w:t>
              </w:r>
            </w:hyperlink>
            <w:r w:rsidRPr="007F02DB">
              <w:t>“</w:t>
            </w:r>
            <w:hyperlink r:id="rId13">
              <w:r w:rsidRPr="007F02DB">
                <w:rPr>
                  <w:color w:val="1155CC"/>
                  <w:u w:val="single"/>
                </w:rPr>
                <w:t>A Member’s Duty to Report under the Child and Family Services Act</w:t>
              </w:r>
            </w:hyperlink>
            <w:r w:rsidRPr="007F02DB">
              <w:rPr>
                <w:color w:val="1155CC"/>
                <w:u w:val="single"/>
              </w:rPr>
              <w:t>”).</w:t>
            </w:r>
          </w:p>
          <w:p w:rsidR="007F02DB" w:rsidRPr="007F02DB" w:rsidDel="006D2AB6" w:rsidRDefault="007F02DB" w:rsidP="00082D14">
            <w:pPr>
              <w:widowControl w:val="0"/>
              <w:ind w:left="-10"/>
            </w:pPr>
          </w:p>
        </w:tc>
      </w:tr>
      <w:tr w:rsidR="007F02DB" w:rsidRPr="007F02DB" w:rsidTr="007F02DB">
        <w:trPr>
          <w:trHeight w:val="983"/>
        </w:trPr>
        <w:tc>
          <w:tcPr>
            <w:tcW w:w="1710"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ind w:left="-10"/>
              <w:rPr>
                <w:b/>
              </w:rPr>
            </w:pPr>
            <w:r w:rsidRPr="007F02DB">
              <w:rPr>
                <w:b/>
              </w:rPr>
              <w:t>Ideas for extension/</w:t>
            </w:r>
          </w:p>
          <w:p w:rsidR="007F02DB" w:rsidRPr="007F02DB" w:rsidRDefault="007F02DB" w:rsidP="00082D14">
            <w:pPr>
              <w:widowControl w:val="0"/>
              <w:ind w:left="-10"/>
              <w:rPr>
                <w:b/>
              </w:rPr>
            </w:pPr>
            <w:r w:rsidRPr="007F02DB">
              <w:rPr>
                <w:b/>
              </w:rPr>
              <w:t>modifications</w:t>
            </w:r>
          </w:p>
        </w:tc>
        <w:tc>
          <w:tcPr>
            <w:tcW w:w="8375" w:type="dxa"/>
            <w:tcBorders>
              <w:top w:val="single" w:sz="4" w:space="0" w:color="000000"/>
              <w:left w:val="single" w:sz="4" w:space="0" w:color="000000"/>
              <w:bottom w:val="single" w:sz="4" w:space="0" w:color="000000"/>
              <w:right w:val="single" w:sz="4" w:space="0" w:color="000000"/>
            </w:tcBorders>
          </w:tcPr>
          <w:p w:rsidR="007F02DB" w:rsidRPr="007F02DB" w:rsidRDefault="007F02DB" w:rsidP="00082D14">
            <w:pPr>
              <w:widowControl w:val="0"/>
            </w:pPr>
            <w:r w:rsidRPr="007F02DB">
              <w:t xml:space="preserve">Teachers should be aware that some students may not be willing to talk readily about these situations. If students are reluctant to share their presentations orally, you can allow them to share their response in writing, in a comic, or in a recording. </w:t>
            </w:r>
          </w:p>
        </w:tc>
      </w:tr>
    </w:tbl>
    <w:p w:rsidR="007F02DB" w:rsidRDefault="007F02DB"/>
    <w:p w:rsidR="007F02DB" w:rsidRDefault="007F02DB">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Default="004E659A" w:rsidP="004E659A">
      <w:pPr>
        <w:widowControl w:val="0"/>
        <w:ind w:left="589"/>
      </w:pPr>
    </w:p>
    <w:p w:rsidR="004E659A" w:rsidRPr="00466A3B" w:rsidRDefault="004E659A" w:rsidP="004E659A">
      <w:pPr>
        <w:widowControl w:val="0"/>
        <w:rPr>
          <w:b/>
        </w:rPr>
      </w:pPr>
      <w:r w:rsidRPr="00466A3B">
        <w:rPr>
          <w:b/>
        </w:rPr>
        <w:t>Sample Exit Card</w:t>
      </w:r>
    </w:p>
    <w:p w:rsidR="004E659A" w:rsidRDefault="004E659A" w:rsidP="004E659A">
      <w:pPr>
        <w:ind w:left="589"/>
      </w:pPr>
    </w:p>
    <w:tbl>
      <w:tblPr>
        <w:tblW w:w="889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895"/>
      </w:tblGrid>
      <w:tr w:rsidR="004E659A" w:rsidTr="00082D14">
        <w:tc>
          <w:tcPr>
            <w:tcW w:w="8895" w:type="dxa"/>
            <w:tcBorders>
              <w:top w:val="single" w:sz="24" w:space="0" w:color="000000"/>
              <w:left w:val="single" w:sz="24" w:space="0" w:color="000000"/>
              <w:bottom w:val="single" w:sz="24" w:space="0" w:color="000000"/>
              <w:right w:val="single" w:sz="24" w:space="0" w:color="000000"/>
            </w:tcBorders>
            <w:tcMar>
              <w:top w:w="100" w:type="dxa"/>
              <w:left w:w="100" w:type="dxa"/>
              <w:bottom w:w="100" w:type="dxa"/>
              <w:right w:w="100" w:type="dxa"/>
            </w:tcMar>
          </w:tcPr>
          <w:p w:rsidR="004E659A" w:rsidRDefault="004E659A" w:rsidP="00082D14">
            <w:pPr>
              <w:ind w:right="140"/>
              <w:rPr>
                <w:b/>
              </w:rPr>
            </w:pPr>
            <w:r>
              <w:rPr>
                <w:b/>
              </w:rPr>
              <w:t xml:space="preserve"> </w:t>
            </w:r>
          </w:p>
          <w:p w:rsidR="004E659A" w:rsidRDefault="004E659A" w:rsidP="00082D14">
            <w:pPr>
              <w:ind w:right="140"/>
              <w:rPr>
                <w:b/>
              </w:rPr>
            </w:pPr>
            <w:r>
              <w:rPr>
                <w:b/>
              </w:rPr>
              <w:t>Name:___________________________</w:t>
            </w:r>
          </w:p>
          <w:p w:rsidR="004E659A" w:rsidRDefault="004E659A" w:rsidP="00082D14">
            <w:pPr>
              <w:ind w:left="589" w:right="140"/>
              <w:rPr>
                <w:b/>
              </w:rPr>
            </w:pPr>
            <w:r>
              <w:rPr>
                <w:b/>
              </w:rPr>
              <w:t xml:space="preserve"> </w:t>
            </w:r>
          </w:p>
          <w:p w:rsidR="004E659A" w:rsidRDefault="004E659A" w:rsidP="00082D14">
            <w:pPr>
              <w:ind w:right="140"/>
              <w:rPr>
                <w:b/>
              </w:rPr>
            </w:pPr>
            <w:r>
              <w:rPr>
                <w:b/>
              </w:rPr>
              <w:t xml:space="preserve">Question of the Day: </w:t>
            </w:r>
            <w:r w:rsidRPr="00466A3B">
              <w:t>How can a bystander make a difference?</w:t>
            </w:r>
            <w:r>
              <w:rPr>
                <w:b/>
              </w:rPr>
              <w:t xml:space="preserve">  </w:t>
            </w:r>
          </w:p>
          <w:p w:rsidR="004E659A" w:rsidRDefault="004E659A" w:rsidP="00082D14">
            <w:pPr>
              <w:ind w:left="589" w:right="140"/>
              <w:rPr>
                <w:b/>
              </w:rPr>
            </w:pPr>
            <w:r>
              <w:rPr>
                <w:b/>
              </w:rPr>
              <w:t xml:space="preserve"> </w:t>
            </w:r>
          </w:p>
          <w:p w:rsidR="004E659A" w:rsidRDefault="004E659A" w:rsidP="00082D14">
            <w:pPr>
              <w:ind w:right="140"/>
              <w:rPr>
                <w:b/>
              </w:rPr>
            </w:pPr>
            <w:r>
              <w:rPr>
                <w:b/>
              </w:rPr>
              <w:t>Response:</w:t>
            </w:r>
          </w:p>
          <w:p w:rsidR="004E659A" w:rsidRDefault="004E659A" w:rsidP="00082D14">
            <w:pPr>
              <w:ind w:left="589" w:right="140"/>
              <w:rPr>
                <w:b/>
              </w:rPr>
            </w:pPr>
            <w:r>
              <w:rPr>
                <w:b/>
              </w:rPr>
              <w:t xml:space="preserve"> </w:t>
            </w:r>
          </w:p>
          <w:p w:rsidR="004E659A" w:rsidRDefault="004E659A" w:rsidP="00082D14">
            <w:pPr>
              <w:ind w:left="589" w:right="140"/>
              <w:rPr>
                <w:b/>
              </w:rPr>
            </w:pPr>
            <w:r>
              <w:rPr>
                <w:b/>
              </w:rPr>
              <w:t xml:space="preserve"> </w:t>
            </w:r>
          </w:p>
          <w:p w:rsidR="004E659A" w:rsidRDefault="004E659A" w:rsidP="00082D14">
            <w:pPr>
              <w:ind w:left="589" w:right="140"/>
              <w:rPr>
                <w:b/>
              </w:rPr>
            </w:pPr>
            <w:r>
              <w:rPr>
                <w:b/>
              </w:rPr>
              <w:t xml:space="preserve"> </w:t>
            </w:r>
          </w:p>
          <w:p w:rsidR="004E659A" w:rsidRDefault="004E659A" w:rsidP="00082D14">
            <w:pPr>
              <w:ind w:left="589" w:right="140"/>
              <w:rPr>
                <w:b/>
              </w:rPr>
            </w:pPr>
            <w:r>
              <w:rPr>
                <w:b/>
              </w:rPr>
              <w:t xml:space="preserve"> </w:t>
            </w:r>
          </w:p>
          <w:p w:rsidR="004E659A" w:rsidRDefault="004E659A" w:rsidP="00082D14">
            <w:pPr>
              <w:ind w:left="589" w:right="140"/>
              <w:rPr>
                <w:b/>
              </w:rPr>
            </w:pPr>
            <w:r>
              <w:rPr>
                <w:b/>
              </w:rPr>
              <w:t xml:space="preserve"> </w:t>
            </w:r>
          </w:p>
          <w:p w:rsidR="004E659A" w:rsidRDefault="004E659A" w:rsidP="00082D14">
            <w:pPr>
              <w:ind w:left="589" w:right="140"/>
              <w:jc w:val="center"/>
              <w:rPr>
                <w:b/>
              </w:rPr>
            </w:pPr>
            <w:r>
              <w:rPr>
                <w:b/>
              </w:rPr>
              <w:t xml:space="preserve"> </w:t>
            </w:r>
          </w:p>
        </w:tc>
      </w:tr>
    </w:tbl>
    <w:p w:rsidR="004E659A" w:rsidRDefault="004E659A"/>
    <w:p w:rsidR="004E659A" w:rsidRDefault="004E659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Default="004E659A" w:rsidP="00B71901">
      <w:pPr>
        <w:pStyle w:val="Heading1"/>
      </w:pPr>
      <w:bookmarkStart w:id="5" w:name="_Toc494361760"/>
      <w:r>
        <w:lastRenderedPageBreak/>
        <w:t>I</w:t>
      </w:r>
      <w:r w:rsidRPr="009F56BC">
        <w:t xml:space="preserve">. Preventing Cybersexual Violence </w:t>
      </w:r>
      <w:r w:rsidRPr="005F447C">
        <w:t>(</w:t>
      </w:r>
      <w:r>
        <w:t xml:space="preserve">Arts, Grades 7 and 8; </w:t>
      </w:r>
      <w:r w:rsidRPr="005F447C">
        <w:t>Language</w:t>
      </w:r>
      <w:r>
        <w:t>, Grades 7 and 8; and Health and Physical Education, Grades 7 and 8)</w:t>
      </w:r>
      <w:bookmarkEnd w:id="5"/>
    </w:p>
    <w:p w:rsidR="004E659A" w:rsidRDefault="004E659A" w:rsidP="004E659A">
      <w:pPr>
        <w:widowControl w:val="0"/>
        <w:rPr>
          <w:b/>
        </w:rPr>
      </w:pPr>
    </w:p>
    <w:p w:rsidR="004E659A" w:rsidRDefault="004E659A" w:rsidP="004E659A">
      <w:pPr>
        <w:widowControl w:val="0"/>
      </w:pPr>
      <w:r w:rsidRPr="004E4DE1">
        <w:rPr>
          <w:i/>
        </w:rPr>
        <w:t>The Draw the Line card</w:t>
      </w:r>
      <w:r w:rsidRPr="002030DC">
        <w:rPr>
          <w:i/>
        </w:rPr>
        <w:t>/poster</w:t>
      </w:r>
      <w:r w:rsidRPr="004E4DE1">
        <w:rPr>
          <w:i/>
        </w:rPr>
        <w:t xml:space="preserve"> </w:t>
      </w:r>
      <w:r>
        <w:rPr>
          <w:i/>
        </w:rPr>
        <w:t xml:space="preserve">“Your peer mentor sends you images of a girl you know in her underwear” </w:t>
      </w:r>
    </w:p>
    <w:p w:rsidR="004E659A" w:rsidRDefault="004E659A" w:rsidP="004E659A">
      <w:pPr>
        <w:widowControl w:val="0"/>
      </w:pPr>
    </w:p>
    <w:p w:rsidR="004E659A" w:rsidRDefault="004E659A" w:rsidP="004E659A">
      <w:pPr>
        <w:widowControl w:val="0"/>
      </w:pPr>
    </w:p>
    <w:p w:rsidR="004E659A" w:rsidRDefault="004E659A" w:rsidP="004E659A">
      <w:pPr>
        <w:widowControl w:val="0"/>
      </w:pPr>
      <w:r w:rsidRPr="004E4DE1">
        <w:rPr>
          <w:b/>
        </w:rPr>
        <w:t>Time:</w:t>
      </w:r>
      <w:r>
        <w:t xml:space="preserve"> 40 minutes </w:t>
      </w:r>
    </w:p>
    <w:p w:rsidR="007F02DB" w:rsidRDefault="007F02DB"/>
    <w:tbl>
      <w:tblPr>
        <w:tblW w:w="967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800"/>
        <w:gridCol w:w="7870"/>
      </w:tblGrid>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 xml:space="preserve">Grades and expectations </w:t>
            </w:r>
          </w:p>
          <w:p w:rsidR="004E659A" w:rsidRPr="004E659A" w:rsidRDefault="004E659A"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rPr>
                <w:b/>
              </w:rPr>
            </w:pPr>
            <w:r w:rsidRPr="004E659A">
              <w:rPr>
                <w:b/>
              </w:rPr>
              <w:t>The Arts</w:t>
            </w:r>
          </w:p>
          <w:p w:rsidR="004E659A" w:rsidRPr="004E659A" w:rsidRDefault="004E659A" w:rsidP="00082D14">
            <w:r w:rsidRPr="004E659A">
              <w:t xml:space="preserve">Grade 7, Drama:  B1.1, B1.3, B1.4, B2.1, </w:t>
            </w:r>
            <w:r w:rsidRPr="004E659A">
              <w:rPr>
                <w:i/>
              </w:rPr>
              <w:t>or</w:t>
            </w:r>
          </w:p>
          <w:p w:rsidR="004E659A" w:rsidRPr="004E659A" w:rsidRDefault="004E659A" w:rsidP="00082D14">
            <w:r w:rsidRPr="004E659A">
              <w:t>Grade 8, Drama:  B1.1, B1.3, B1.4, B2.1</w:t>
            </w:r>
          </w:p>
          <w:p w:rsidR="004E659A" w:rsidRPr="004E659A" w:rsidRDefault="004E659A" w:rsidP="00082D14">
            <w:pPr>
              <w:widowControl w:val="0"/>
            </w:pPr>
          </w:p>
          <w:p w:rsidR="004E659A" w:rsidRPr="004E659A" w:rsidRDefault="004E659A" w:rsidP="00082D14">
            <w:pPr>
              <w:widowControl w:val="0"/>
              <w:rPr>
                <w:i/>
              </w:rPr>
            </w:pPr>
            <w:r w:rsidRPr="004E659A">
              <w:rPr>
                <w:i/>
              </w:rPr>
              <w:t>and</w:t>
            </w:r>
          </w:p>
          <w:p w:rsidR="004E659A" w:rsidRPr="004E659A" w:rsidRDefault="004E659A" w:rsidP="00082D14">
            <w:pPr>
              <w:widowControl w:val="0"/>
            </w:pPr>
          </w:p>
          <w:p w:rsidR="004E659A" w:rsidRPr="004E659A" w:rsidRDefault="004E659A" w:rsidP="00082D14">
            <w:pPr>
              <w:widowControl w:val="0"/>
            </w:pPr>
            <w:r w:rsidRPr="004E659A">
              <w:rPr>
                <w:b/>
              </w:rPr>
              <w:t>Language</w:t>
            </w:r>
          </w:p>
          <w:p w:rsidR="004E659A" w:rsidRPr="004E659A" w:rsidRDefault="004E659A" w:rsidP="00082D14">
            <w:pPr>
              <w:widowControl w:val="0"/>
            </w:pPr>
            <w:r w:rsidRPr="004E659A">
              <w:t xml:space="preserve">Grade 7, Writing: 2.1, </w:t>
            </w:r>
            <w:r w:rsidRPr="004E659A">
              <w:rPr>
                <w:i/>
              </w:rPr>
              <w:t>or</w:t>
            </w:r>
            <w:r w:rsidRPr="004E659A">
              <w:t xml:space="preserve"> </w:t>
            </w:r>
          </w:p>
          <w:p w:rsidR="004E659A" w:rsidRPr="004E659A" w:rsidRDefault="004E659A" w:rsidP="00082D14">
            <w:pPr>
              <w:widowControl w:val="0"/>
            </w:pPr>
            <w:r w:rsidRPr="004E659A">
              <w:t xml:space="preserve">Grade 8, Writing: 2.1 </w:t>
            </w:r>
          </w:p>
          <w:p w:rsidR="004E659A" w:rsidRPr="004E659A" w:rsidRDefault="004E659A" w:rsidP="00082D14">
            <w:pPr>
              <w:widowControl w:val="0"/>
            </w:pPr>
          </w:p>
          <w:p w:rsidR="004E659A" w:rsidRPr="004E659A" w:rsidRDefault="004E659A" w:rsidP="00082D14">
            <w:pPr>
              <w:widowControl w:val="0"/>
              <w:rPr>
                <w:i/>
              </w:rPr>
            </w:pPr>
            <w:r w:rsidRPr="004E659A">
              <w:rPr>
                <w:i/>
              </w:rPr>
              <w:t>and</w:t>
            </w:r>
          </w:p>
          <w:p w:rsidR="004E659A" w:rsidRPr="004E659A" w:rsidRDefault="004E659A" w:rsidP="00082D14">
            <w:pPr>
              <w:widowControl w:val="0"/>
            </w:pPr>
          </w:p>
          <w:p w:rsidR="004E659A" w:rsidRPr="004E659A" w:rsidRDefault="004E659A" w:rsidP="00082D14">
            <w:pPr>
              <w:widowControl w:val="0"/>
            </w:pPr>
            <w:r w:rsidRPr="004E659A">
              <w:rPr>
                <w:b/>
              </w:rPr>
              <w:t>Health and Physical Education</w:t>
            </w:r>
            <w:r w:rsidRPr="004E659A">
              <w:t xml:space="preserve"> </w:t>
            </w:r>
          </w:p>
          <w:p w:rsidR="004E659A" w:rsidRPr="004E659A" w:rsidRDefault="004E659A" w:rsidP="00082D14">
            <w:pPr>
              <w:widowControl w:val="0"/>
            </w:pPr>
            <w:r w:rsidRPr="004E659A">
              <w:t xml:space="preserve">Grade 7, Living Skills: 1.3, 1.4, 1.5; Healthy Living: C1.1, </w:t>
            </w:r>
            <w:r w:rsidRPr="004E659A">
              <w:rPr>
                <w:i/>
              </w:rPr>
              <w:t>or</w:t>
            </w:r>
          </w:p>
          <w:p w:rsidR="004E659A" w:rsidRPr="004E659A" w:rsidRDefault="004E659A" w:rsidP="00082D14">
            <w:pPr>
              <w:widowControl w:val="0"/>
            </w:pPr>
            <w:r w:rsidRPr="004E659A">
              <w:t>Grade 8, Living Skills: 1.3, 1.4, 1.5; Healthy Living: C 3.2, C3.3</w:t>
            </w:r>
          </w:p>
          <w:p w:rsidR="004E659A" w:rsidRPr="004E659A" w:rsidRDefault="004E659A" w:rsidP="00082D14">
            <w:pPr>
              <w:widowControl w:val="0"/>
            </w:pPr>
          </w:p>
          <w:p w:rsidR="004E659A" w:rsidRPr="004E659A" w:rsidRDefault="004E659A" w:rsidP="00082D14">
            <w:pPr>
              <w:widowControl w:val="0"/>
              <w:rPr>
                <w:i/>
                <w:color w:val="1155CC"/>
                <w:u w:val="single"/>
              </w:rPr>
            </w:pPr>
            <w:r w:rsidRPr="004E659A">
              <w:rPr>
                <w:i/>
              </w:rPr>
              <w:t xml:space="preserve">(For the full text of the expectations, go to </w:t>
            </w:r>
            <w:hyperlink r:id="rId14">
              <w:r w:rsidRPr="004E659A">
                <w:rPr>
                  <w:i/>
                  <w:color w:val="1155CC"/>
                  <w:u w:val="single"/>
                </w:rPr>
                <w:t>http://www.edu.gov.on.ca/eng/curriculum/elementary/index.html</w:t>
              </w:r>
            </w:hyperlink>
            <w:r w:rsidRPr="004E659A">
              <w:rPr>
                <w:i/>
                <w:color w:val="1155CC"/>
                <w:u w:val="single"/>
              </w:rPr>
              <w:t>.)</w:t>
            </w:r>
          </w:p>
          <w:p w:rsidR="004E659A" w:rsidRPr="004E659A" w:rsidRDefault="004E659A" w:rsidP="00082D14">
            <w:pPr>
              <w:widowControl w:val="0"/>
            </w:pPr>
            <w:r w:rsidRPr="004E659A">
              <w:tab/>
            </w: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before="11" w:after="36" w:line="264" w:lineRule="auto"/>
              <w:rPr>
                <w:b/>
              </w:rPr>
            </w:pPr>
            <w:r w:rsidRPr="004E659A">
              <w:rPr>
                <w:b/>
              </w:rPr>
              <w:t>Learning goals</w:t>
            </w:r>
          </w:p>
          <w:p w:rsidR="004E659A" w:rsidRPr="004E659A" w:rsidRDefault="004E659A" w:rsidP="00082D14">
            <w:pPr>
              <w:widowControl w:val="0"/>
              <w:spacing w:after="19"/>
              <w:jc w:val="right"/>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before="11" w:line="266" w:lineRule="auto"/>
            </w:pPr>
            <w:r w:rsidRPr="004E659A">
              <w:t>Students will learn about:</w:t>
            </w:r>
          </w:p>
          <w:p w:rsidR="004E659A" w:rsidRPr="004E659A" w:rsidRDefault="004E659A" w:rsidP="004E659A">
            <w:pPr>
              <w:widowControl w:val="0"/>
              <w:numPr>
                <w:ilvl w:val="0"/>
                <w:numId w:val="13"/>
              </w:numPr>
              <w:ind w:hanging="360"/>
              <w:contextualSpacing/>
            </w:pPr>
            <w:r w:rsidRPr="004E659A">
              <w:t>how our choices and behaviours with respect to social media can affect ourselves and others;</w:t>
            </w:r>
          </w:p>
          <w:p w:rsidR="004E659A" w:rsidRPr="004E659A" w:rsidRDefault="004E659A" w:rsidP="004E659A">
            <w:pPr>
              <w:widowControl w:val="0"/>
              <w:numPr>
                <w:ilvl w:val="0"/>
                <w:numId w:val="13"/>
              </w:numPr>
              <w:ind w:hanging="360"/>
              <w:contextualSpacing/>
            </w:pPr>
            <w:r w:rsidRPr="004E659A">
              <w:t>how inappropriate use of social media can affect our own and other’s health and well-being;</w:t>
            </w:r>
          </w:p>
          <w:p w:rsidR="004E659A" w:rsidRPr="004E659A" w:rsidRDefault="004E659A" w:rsidP="004E659A">
            <w:pPr>
              <w:widowControl w:val="0"/>
              <w:numPr>
                <w:ilvl w:val="0"/>
                <w:numId w:val="13"/>
              </w:numPr>
              <w:ind w:hanging="360"/>
              <w:contextualSpacing/>
            </w:pPr>
            <w:r w:rsidRPr="004E659A">
              <w:t>the issue of consent in the context of social media;</w:t>
            </w:r>
          </w:p>
          <w:p w:rsidR="004E659A" w:rsidRPr="004E659A" w:rsidRDefault="004E659A" w:rsidP="004E659A">
            <w:pPr>
              <w:widowControl w:val="0"/>
              <w:numPr>
                <w:ilvl w:val="0"/>
                <w:numId w:val="13"/>
              </w:numPr>
              <w:ind w:hanging="360"/>
              <w:contextualSpacing/>
            </w:pPr>
            <w:r w:rsidRPr="004E659A">
              <w:t>strategies for identifying and responding to the inappropriate sharing of intimate images.</w:t>
            </w:r>
          </w:p>
          <w:p w:rsidR="004E659A" w:rsidRPr="004E659A" w:rsidRDefault="004E659A" w:rsidP="004E659A">
            <w:pPr>
              <w:widowControl w:val="0"/>
              <w:ind w:left="720"/>
              <w:contextualSpacing/>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Success criteria</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spacing w:before="11" w:line="266" w:lineRule="auto"/>
            </w:pPr>
            <w:r w:rsidRPr="004E659A">
              <w:t>Teachers should work with their students to create success criteria appropriate for the class. Possible criteria for this lesson plan include the following:</w:t>
            </w:r>
          </w:p>
          <w:p w:rsidR="004E659A" w:rsidRPr="004E659A" w:rsidRDefault="004E659A" w:rsidP="004E659A">
            <w:pPr>
              <w:pStyle w:val="ListParagraph"/>
              <w:numPr>
                <w:ilvl w:val="0"/>
                <w:numId w:val="16"/>
              </w:numPr>
              <w:spacing w:before="11" w:line="266" w:lineRule="auto"/>
            </w:pPr>
            <w:r w:rsidRPr="004E659A">
              <w:t xml:space="preserve">I understand the risks associated with sharing intimate images online. </w:t>
            </w:r>
          </w:p>
          <w:p w:rsidR="004E659A" w:rsidRPr="004E659A" w:rsidRDefault="004E659A" w:rsidP="004E659A">
            <w:pPr>
              <w:pStyle w:val="ListParagraph"/>
              <w:numPr>
                <w:ilvl w:val="0"/>
                <w:numId w:val="16"/>
              </w:numPr>
              <w:spacing w:before="11" w:line="266" w:lineRule="auto"/>
            </w:pPr>
            <w:r w:rsidRPr="004E659A">
              <w:t>I understand how others can be affected by the inappropriate use of social media.</w:t>
            </w:r>
          </w:p>
          <w:p w:rsidR="004E659A" w:rsidRPr="004E659A" w:rsidRDefault="004E659A" w:rsidP="004E659A">
            <w:pPr>
              <w:pStyle w:val="ListParagraph"/>
              <w:numPr>
                <w:ilvl w:val="0"/>
                <w:numId w:val="16"/>
              </w:numPr>
              <w:spacing w:before="11" w:line="266" w:lineRule="auto"/>
            </w:pPr>
            <w:r w:rsidRPr="004E659A">
              <w:t xml:space="preserve">I understand the difference between the consensual and non-consensual sharing of images and information on social media. </w:t>
            </w:r>
          </w:p>
          <w:p w:rsidR="004E659A" w:rsidRPr="004E659A" w:rsidRDefault="004E659A" w:rsidP="004E659A">
            <w:pPr>
              <w:pStyle w:val="ListParagraph"/>
              <w:numPr>
                <w:ilvl w:val="0"/>
                <w:numId w:val="16"/>
              </w:numPr>
              <w:spacing w:before="11" w:line="266" w:lineRule="auto"/>
            </w:pPr>
            <w:r w:rsidRPr="004E659A">
              <w:lastRenderedPageBreak/>
              <w:t xml:space="preserve">I understand strategies for responding to the inappropriate sharing of intimate images online. </w:t>
            </w:r>
          </w:p>
          <w:p w:rsidR="004E659A" w:rsidRPr="004E659A" w:rsidRDefault="004E659A" w:rsidP="004E659A">
            <w:pPr>
              <w:pStyle w:val="ListParagraph"/>
              <w:numPr>
                <w:ilvl w:val="0"/>
                <w:numId w:val="16"/>
              </w:numPr>
              <w:spacing w:before="11" w:line="266" w:lineRule="auto"/>
            </w:pPr>
            <w:r w:rsidRPr="004E659A">
              <w:t xml:space="preserve">I can work with others to develop a dramatic piece that communicates ways of responding to situations involving the inappropriate sharing of intimate images online. </w:t>
            </w:r>
          </w:p>
          <w:p w:rsidR="004E659A" w:rsidRPr="004E659A" w:rsidRDefault="004E659A" w:rsidP="00082D14">
            <w:pPr>
              <w:widowControl w:val="0"/>
              <w:spacing w:before="11" w:line="266" w:lineRule="auto"/>
              <w:ind w:left="720"/>
              <w:rPr>
                <w:rFonts w:eastAsia="Times New Roman"/>
              </w:rPr>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lastRenderedPageBreak/>
              <w:t xml:space="preserve">Required resources </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4E659A">
            <w:pPr>
              <w:widowControl w:val="0"/>
              <w:numPr>
                <w:ilvl w:val="0"/>
                <w:numId w:val="11"/>
              </w:numPr>
              <w:ind w:hanging="360"/>
              <w:contextualSpacing/>
            </w:pPr>
            <w:r w:rsidRPr="004E659A">
              <w:t>print or digital copies of the Draw the Line card/poster identified above</w:t>
            </w:r>
          </w:p>
          <w:p w:rsidR="004E659A" w:rsidRPr="004E659A" w:rsidRDefault="004E659A" w:rsidP="004E659A">
            <w:pPr>
              <w:widowControl w:val="0"/>
              <w:numPr>
                <w:ilvl w:val="0"/>
                <w:numId w:val="11"/>
              </w:numPr>
              <w:ind w:hanging="360"/>
              <w:contextualSpacing/>
            </w:pPr>
            <w:r w:rsidRPr="004E659A">
              <w:t>writing materials</w:t>
            </w:r>
          </w:p>
          <w:p w:rsidR="004E659A" w:rsidRPr="004E659A" w:rsidRDefault="004E659A" w:rsidP="004E659A">
            <w:pPr>
              <w:widowControl w:val="0"/>
              <w:numPr>
                <w:ilvl w:val="0"/>
                <w:numId w:val="11"/>
              </w:numPr>
              <w:ind w:hanging="360"/>
              <w:contextualSpacing/>
            </w:pPr>
            <w:r w:rsidRPr="004E659A">
              <w:t>exit cards (see sample at the end of this lesson plan)</w:t>
            </w:r>
          </w:p>
          <w:p w:rsidR="004E659A" w:rsidRPr="004E659A" w:rsidRDefault="004E659A" w:rsidP="00082D14">
            <w:pPr>
              <w:widowControl w:val="0"/>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rPr>
                <w:b/>
              </w:rPr>
            </w:pPr>
            <w:r w:rsidRPr="004E659A">
              <w:rPr>
                <w:b/>
              </w:rPr>
              <w:t>Background information for teachers</w:t>
            </w:r>
          </w:p>
          <w:p w:rsidR="004E659A" w:rsidRPr="004E659A" w:rsidRDefault="004E659A"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r w:rsidRPr="004E659A">
              <w:t xml:space="preserve">This lesson introduces students to the concept of </w:t>
            </w:r>
            <w:r w:rsidRPr="004E659A">
              <w:rPr>
                <w:i/>
              </w:rPr>
              <w:t>digital citizenship</w:t>
            </w:r>
            <w:r w:rsidRPr="004E659A">
              <w:t xml:space="preserve"> (the responsible use of technology and appropriate online behaviour) and encourages them to think critically about the uses of technology. Students write and perform dramatic pieces that illustrate why the non-consensual sharing of intimate images online is wrong, and how to respond to it.  </w:t>
            </w:r>
          </w:p>
          <w:p w:rsidR="004E659A" w:rsidRPr="004E659A" w:rsidRDefault="004E659A" w:rsidP="00082D14"/>
          <w:p w:rsidR="004E659A" w:rsidRPr="004E659A" w:rsidRDefault="004E659A" w:rsidP="00082D14">
            <w:r w:rsidRPr="004E659A">
              <w:t>Before the lesson:</w:t>
            </w:r>
          </w:p>
          <w:p w:rsidR="004E659A" w:rsidRPr="004E659A" w:rsidRDefault="004E659A" w:rsidP="004E659A">
            <w:pPr>
              <w:widowControl w:val="0"/>
              <w:numPr>
                <w:ilvl w:val="0"/>
                <w:numId w:val="12"/>
              </w:numPr>
              <w:ind w:hanging="360"/>
              <w:contextualSpacing/>
            </w:pPr>
            <w:r w:rsidRPr="004E659A">
              <w:t xml:space="preserve">review sections </w:t>
            </w:r>
            <w:r w:rsidRPr="004E659A">
              <w:rPr>
                <w:highlight w:val="green"/>
              </w:rPr>
              <w:t>4.1 and 4.2</w:t>
            </w:r>
            <w:r w:rsidRPr="004E659A">
              <w:t xml:space="preserve"> of this guide for further information on the Draw the Line cards and on preparing for classroom discussions of sexual violence prevention;</w:t>
            </w:r>
          </w:p>
          <w:p w:rsidR="004E659A" w:rsidRPr="004E659A" w:rsidRDefault="004E659A" w:rsidP="004E659A">
            <w:pPr>
              <w:widowControl w:val="0"/>
              <w:numPr>
                <w:ilvl w:val="0"/>
                <w:numId w:val="12"/>
              </w:numPr>
              <w:ind w:hanging="360"/>
              <w:contextualSpacing/>
            </w:pPr>
            <w:r w:rsidRPr="004E659A">
              <w:t xml:space="preserve">review the definitions of </w:t>
            </w:r>
            <w:r w:rsidRPr="004E659A">
              <w:rPr>
                <w:i/>
              </w:rPr>
              <w:t>child pornography</w:t>
            </w:r>
            <w:r w:rsidRPr="004E659A">
              <w:t xml:space="preserve">, </w:t>
            </w:r>
            <w:r w:rsidRPr="004E659A">
              <w:rPr>
                <w:i/>
              </w:rPr>
              <w:t>consent</w:t>
            </w:r>
            <w:r w:rsidRPr="004E659A">
              <w:t xml:space="preserve">, </w:t>
            </w:r>
            <w:r w:rsidRPr="004E659A">
              <w:rPr>
                <w:i/>
              </w:rPr>
              <w:t>cybersexual violence</w:t>
            </w:r>
            <w:r w:rsidRPr="004E659A">
              <w:t xml:space="preserve">, and </w:t>
            </w:r>
            <w:r w:rsidRPr="004E659A">
              <w:rPr>
                <w:i/>
              </w:rPr>
              <w:t>digital citizenship</w:t>
            </w:r>
            <w:r w:rsidRPr="004E659A">
              <w:t xml:space="preserve"> in the glossary. </w:t>
            </w:r>
          </w:p>
          <w:p w:rsidR="004E659A" w:rsidRPr="004E659A" w:rsidRDefault="004E659A" w:rsidP="004E659A">
            <w:pPr>
              <w:widowControl w:val="0"/>
              <w:numPr>
                <w:ilvl w:val="0"/>
                <w:numId w:val="12"/>
              </w:numPr>
              <w:ind w:hanging="360"/>
              <w:contextualSpacing/>
            </w:pPr>
            <w:r w:rsidRPr="004E659A">
              <w:t xml:space="preserve">note that </w:t>
            </w:r>
            <w:r w:rsidRPr="004E659A">
              <w:rPr>
                <w:rFonts w:eastAsia="Calibri"/>
              </w:rPr>
              <w:t>“65% of young people between the ages of 9 and 17 years said they would engage in the non-consensual distribution of intimate images and sexting for fun or to make friends laugh.”</w:t>
            </w:r>
            <w:r w:rsidRPr="004E659A">
              <w:rPr>
                <w:rStyle w:val="FootnoteReference"/>
                <w:rFonts w:eastAsia="Calibri"/>
              </w:rPr>
              <w:footnoteReference w:id="2"/>
            </w:r>
            <w:r w:rsidRPr="004E659A">
              <w:rPr>
                <w:rFonts w:eastAsia="Calibri"/>
              </w:rPr>
              <w:t xml:space="preserve"> </w:t>
            </w:r>
          </w:p>
          <w:p w:rsidR="004E659A" w:rsidRPr="004E659A" w:rsidRDefault="004E659A" w:rsidP="004E659A">
            <w:pPr>
              <w:widowControl w:val="0"/>
              <w:ind w:left="720"/>
              <w:contextualSpacing/>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 xml:space="preserve">Step A: Minds on </w:t>
            </w:r>
          </w:p>
          <w:p w:rsidR="004E659A" w:rsidRPr="004E659A" w:rsidRDefault="004E659A"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pStyle w:val="NormalWeb"/>
              <w:rPr>
                <w:rFonts w:ascii="Arial" w:hAnsi="Arial" w:cs="Arial"/>
                <w:color w:val="000000"/>
                <w:sz w:val="22"/>
                <w:szCs w:val="22"/>
              </w:rPr>
            </w:pPr>
            <w:r w:rsidRPr="004E659A">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w:t>
            </w:r>
            <w:r w:rsidRPr="004E659A">
              <w:rPr>
                <w:rFonts w:ascii="Arial" w:hAnsi="Arial" w:cs="Arial"/>
                <w:color w:val="000000"/>
                <w:sz w:val="22"/>
                <w:szCs w:val="22"/>
                <w:highlight w:val="green"/>
              </w:rPr>
              <w:t>Appendix B</w:t>
            </w:r>
            <w:r w:rsidRPr="004E659A">
              <w:rPr>
                <w:rFonts w:ascii="Arial" w:hAnsi="Arial" w:cs="Arial"/>
                <w:color w:val="000000"/>
                <w:sz w:val="22"/>
                <w:szCs w:val="22"/>
              </w:rPr>
              <w:t xml:space="preserve"> of this guide.) </w:t>
            </w:r>
          </w:p>
          <w:p w:rsidR="004E659A" w:rsidRPr="004E659A" w:rsidRDefault="004E659A" w:rsidP="00082D14">
            <w:pPr>
              <w:spacing w:line="266" w:lineRule="auto"/>
            </w:pPr>
            <w:r w:rsidRPr="004E659A">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rsidR="004E659A" w:rsidRPr="004E659A" w:rsidRDefault="004E659A" w:rsidP="00082D14">
            <w:pPr>
              <w:spacing w:line="266" w:lineRule="auto"/>
            </w:pPr>
          </w:p>
          <w:p w:rsidR="004E659A" w:rsidRPr="004E659A" w:rsidRDefault="004E659A" w:rsidP="00082D14">
            <w:pPr>
              <w:widowControl w:val="0"/>
              <w:spacing w:line="266" w:lineRule="auto"/>
            </w:pPr>
            <w:r w:rsidRPr="004E659A">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rsidR="004E659A" w:rsidRPr="004E659A" w:rsidRDefault="004E659A" w:rsidP="00082D14">
            <w:pPr>
              <w:widowControl w:val="0"/>
              <w:spacing w:line="266" w:lineRule="auto"/>
            </w:pPr>
            <w:r w:rsidRPr="004E659A">
              <w:lastRenderedPageBreak/>
              <w:t xml:space="preserve">Open a classroom discussion by asking students the following questions: </w:t>
            </w:r>
          </w:p>
          <w:p w:rsidR="004E659A" w:rsidRPr="004E659A" w:rsidRDefault="004E659A" w:rsidP="004E659A">
            <w:pPr>
              <w:pStyle w:val="ListParagraph"/>
              <w:widowControl w:val="0"/>
              <w:numPr>
                <w:ilvl w:val="0"/>
                <w:numId w:val="15"/>
              </w:numPr>
              <w:spacing w:line="266" w:lineRule="auto"/>
            </w:pPr>
            <w:r w:rsidRPr="004E659A">
              <w:t>What are some common forms of social media?</w:t>
            </w:r>
          </w:p>
          <w:p w:rsidR="004E659A" w:rsidRPr="004E659A" w:rsidRDefault="004E659A" w:rsidP="004E659A">
            <w:pPr>
              <w:pStyle w:val="ListParagraph"/>
              <w:widowControl w:val="0"/>
              <w:numPr>
                <w:ilvl w:val="0"/>
                <w:numId w:val="15"/>
              </w:numPr>
              <w:spacing w:line="266" w:lineRule="auto"/>
              <w:rPr>
                <w:rFonts w:eastAsiaTheme="majorEastAsia"/>
                <w:i/>
                <w:iCs/>
                <w:color w:val="404040" w:themeColor="text1" w:themeTint="BF"/>
              </w:rPr>
            </w:pPr>
            <w:r w:rsidRPr="004E659A">
              <w:t xml:space="preserve">What forms do you use, and what do you use them for? </w:t>
            </w:r>
          </w:p>
          <w:p w:rsidR="004E659A" w:rsidRPr="004E659A" w:rsidRDefault="004E659A" w:rsidP="004E659A">
            <w:pPr>
              <w:pStyle w:val="ListParagraph"/>
              <w:widowControl w:val="0"/>
              <w:numPr>
                <w:ilvl w:val="0"/>
                <w:numId w:val="15"/>
              </w:numPr>
              <w:spacing w:line="266" w:lineRule="auto"/>
            </w:pPr>
            <w:r w:rsidRPr="004E659A">
              <w:t>What are the benefits of social media?</w:t>
            </w:r>
          </w:p>
          <w:p w:rsidR="004E659A" w:rsidRPr="004E659A" w:rsidRDefault="004E659A" w:rsidP="00082D14">
            <w:pPr>
              <w:pStyle w:val="ListParagraph"/>
              <w:widowControl w:val="0"/>
              <w:numPr>
                <w:ilvl w:val="0"/>
                <w:numId w:val="15"/>
              </w:numPr>
              <w:spacing w:line="266" w:lineRule="auto"/>
            </w:pPr>
            <w:r w:rsidRPr="004E659A">
              <w:t xml:space="preserve">What are its dangers? </w:t>
            </w:r>
          </w:p>
          <w:p w:rsidR="004E659A" w:rsidRPr="004E659A" w:rsidRDefault="004E659A" w:rsidP="004E659A">
            <w:pPr>
              <w:pStyle w:val="ListParagraph"/>
              <w:widowControl w:val="0"/>
              <w:spacing w:line="266" w:lineRule="auto"/>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lastRenderedPageBreak/>
              <w:t xml:space="preserve">Step B: Working on it </w:t>
            </w:r>
          </w:p>
          <w:p w:rsidR="004E659A" w:rsidRPr="004E659A" w:rsidRDefault="004E659A"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4E659A">
            <w:pPr>
              <w:widowControl w:val="0"/>
            </w:pPr>
            <w:r w:rsidRPr="004E659A">
              <w:t>Organize students into small groups. Distribute the Draw the Line scenario card to students and ask them to discuss within their groups their responses to the following questions:</w:t>
            </w:r>
          </w:p>
          <w:p w:rsidR="004E659A" w:rsidRPr="004E659A" w:rsidRDefault="004E659A" w:rsidP="004E659A">
            <w:pPr>
              <w:widowControl w:val="0"/>
              <w:numPr>
                <w:ilvl w:val="0"/>
                <w:numId w:val="14"/>
              </w:numPr>
              <w:ind w:hanging="360"/>
              <w:contextualSpacing/>
            </w:pPr>
            <w:r w:rsidRPr="004E659A">
              <w:t xml:space="preserve">What is wrong in this scenario? </w:t>
            </w:r>
          </w:p>
          <w:p w:rsidR="004E659A" w:rsidRPr="004E659A" w:rsidRDefault="004E659A" w:rsidP="004E659A">
            <w:pPr>
              <w:widowControl w:val="0"/>
              <w:numPr>
                <w:ilvl w:val="0"/>
                <w:numId w:val="14"/>
              </w:numPr>
              <w:ind w:hanging="360"/>
              <w:contextualSpacing/>
            </w:pPr>
            <w:r w:rsidRPr="004E659A">
              <w:t>What actions would you take if you received such images?</w:t>
            </w:r>
          </w:p>
          <w:p w:rsidR="004E659A" w:rsidRPr="004E659A" w:rsidRDefault="004E659A" w:rsidP="004E659A">
            <w:pPr>
              <w:widowControl w:val="0"/>
              <w:numPr>
                <w:ilvl w:val="0"/>
                <w:numId w:val="14"/>
              </w:numPr>
              <w:ind w:hanging="360"/>
              <w:contextualSpacing/>
            </w:pPr>
            <w:r w:rsidRPr="004E659A">
              <w:t>How might you prevent this from happening to yourself or someone you know?</w:t>
            </w:r>
          </w:p>
          <w:p w:rsidR="004E659A" w:rsidRPr="004E659A" w:rsidRDefault="004E659A" w:rsidP="00082D14">
            <w:pPr>
              <w:widowControl w:val="0"/>
            </w:pPr>
          </w:p>
          <w:p w:rsidR="004E659A" w:rsidRPr="004E659A" w:rsidRDefault="004E659A" w:rsidP="00082D14">
            <w:pPr>
              <w:widowControl w:val="0"/>
            </w:pPr>
            <w:r w:rsidRPr="004E659A">
              <w:t xml:space="preserve">Inform students that each group will be writing and then performing a short dramatic piece to illustrate the scenario and their response to it. Emphasize that the works should include recommendations for what students can do if they ever find themselves as a bystander in this situation. Ensure that students understand that each group member must participate in the creation and performance of the work and that the focus of the skit must be on how bystanders should respond in this situation. Allow sufficient time for students to write their dramatic work. </w:t>
            </w:r>
          </w:p>
          <w:p w:rsidR="004E659A" w:rsidRPr="004E659A" w:rsidRDefault="004E659A" w:rsidP="00082D14">
            <w:pPr>
              <w:widowControl w:val="0"/>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b/>
              </w:rPr>
            </w:pPr>
            <w:r w:rsidRPr="004E659A">
              <w:rPr>
                <w:b/>
              </w:rPr>
              <w:t xml:space="preserve">Step C: Consolidation </w:t>
            </w:r>
          </w:p>
          <w:p w:rsidR="004E659A" w:rsidRPr="004E659A" w:rsidRDefault="004E659A" w:rsidP="00082D14">
            <w:pPr>
              <w:widowControl w:val="0"/>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pPr>
            <w:r w:rsidRPr="004E659A">
              <w:t>Have each group perform their work for the class. Provide time for a brief question-and-answer period at the end of each presentation to allow for discussion.</w:t>
            </w:r>
          </w:p>
          <w:p w:rsidR="004E659A" w:rsidRPr="004E659A" w:rsidRDefault="004E659A" w:rsidP="00082D14">
            <w:pPr>
              <w:widowControl w:val="0"/>
            </w:pPr>
          </w:p>
          <w:p w:rsidR="004E659A" w:rsidRPr="004E659A" w:rsidRDefault="004E659A" w:rsidP="00082D14">
            <w:pPr>
              <w:widowControl w:val="0"/>
            </w:pPr>
            <w:r w:rsidRPr="004E659A">
              <w:t>Following the last performance, generate class discussion by reviewing the Draw the Line scenario – “Your peer mentor</w:t>
            </w:r>
            <w:r w:rsidRPr="004E659A">
              <w:rPr>
                <w:i/>
              </w:rPr>
              <w:t xml:space="preserve"> </w:t>
            </w:r>
            <w:r w:rsidRPr="004E659A">
              <w:t>sends you images of a girl you know in her underwear” – and asking students the question on the front of the card: “Do you share them?” Use the information on the back of the card to guide discussion of the following questions:</w:t>
            </w:r>
          </w:p>
          <w:p w:rsidR="004E659A" w:rsidRPr="004E659A" w:rsidRDefault="004E659A" w:rsidP="00082D14">
            <w:pPr>
              <w:widowControl w:val="0"/>
            </w:pPr>
          </w:p>
          <w:p w:rsidR="004E659A" w:rsidRPr="004E659A" w:rsidRDefault="004E659A" w:rsidP="004E659A">
            <w:pPr>
              <w:widowControl w:val="0"/>
              <w:numPr>
                <w:ilvl w:val="0"/>
                <w:numId w:val="2"/>
              </w:numPr>
              <w:ind w:hanging="360"/>
            </w:pPr>
            <w:r w:rsidRPr="004E659A">
              <w:t>Why would you draw the line?</w:t>
            </w:r>
          </w:p>
          <w:p w:rsidR="004E659A" w:rsidRPr="004E659A" w:rsidRDefault="004E659A" w:rsidP="004E659A">
            <w:pPr>
              <w:widowControl w:val="0"/>
              <w:numPr>
                <w:ilvl w:val="0"/>
                <w:numId w:val="2"/>
              </w:numPr>
              <w:ind w:hanging="360"/>
            </w:pPr>
            <w:r w:rsidRPr="004E659A">
              <w:t>When would you draw the line?</w:t>
            </w:r>
          </w:p>
          <w:p w:rsidR="004E659A" w:rsidRPr="004E659A" w:rsidRDefault="004E659A" w:rsidP="004E659A">
            <w:pPr>
              <w:widowControl w:val="0"/>
              <w:numPr>
                <w:ilvl w:val="0"/>
                <w:numId w:val="2"/>
              </w:numPr>
              <w:ind w:hanging="360"/>
            </w:pPr>
            <w:r w:rsidRPr="004E659A">
              <w:t xml:space="preserve">How would you draw the line? </w:t>
            </w:r>
          </w:p>
          <w:p w:rsidR="004E659A" w:rsidRPr="004E659A" w:rsidRDefault="004E659A" w:rsidP="00082D14">
            <w:pPr>
              <w:widowControl w:val="0"/>
            </w:pPr>
          </w:p>
          <w:p w:rsidR="004E659A" w:rsidRPr="004E659A" w:rsidRDefault="004E659A" w:rsidP="00082D14">
            <w:pPr>
              <w:widowControl w:val="0"/>
            </w:pPr>
            <w:r w:rsidRPr="004E659A">
              <w:t xml:space="preserve">Ensure that students discuss the difference between consensual and non-consensual sharing of intimate images.  </w:t>
            </w:r>
          </w:p>
          <w:p w:rsidR="004E659A" w:rsidRPr="004E659A" w:rsidRDefault="004E659A" w:rsidP="00082D14">
            <w:pPr>
              <w:widowControl w:val="0"/>
            </w:pPr>
          </w:p>
          <w:p w:rsidR="004E659A" w:rsidRPr="004E659A" w:rsidRDefault="004E659A" w:rsidP="00082D14">
            <w:pPr>
              <w:widowControl w:val="0"/>
            </w:pPr>
            <w:r w:rsidRPr="004E659A">
              <w:t xml:space="preserve">Towards the end of the discussion, ask students questions to encourage reflection, such as the following: </w:t>
            </w:r>
          </w:p>
          <w:p w:rsidR="004E659A" w:rsidRPr="004E659A" w:rsidRDefault="004E659A" w:rsidP="004E659A">
            <w:pPr>
              <w:widowControl w:val="0"/>
              <w:numPr>
                <w:ilvl w:val="0"/>
                <w:numId w:val="1"/>
              </w:numPr>
              <w:contextualSpacing/>
            </w:pPr>
            <w:r w:rsidRPr="004E659A">
              <w:t xml:space="preserve">What skills do you need to respond to this potentially threatening situation? </w:t>
            </w:r>
          </w:p>
          <w:p w:rsidR="004E659A" w:rsidRPr="004E659A" w:rsidRDefault="004E659A" w:rsidP="004E659A">
            <w:pPr>
              <w:widowControl w:val="0"/>
              <w:numPr>
                <w:ilvl w:val="0"/>
                <w:numId w:val="1"/>
              </w:numPr>
              <w:contextualSpacing/>
            </w:pPr>
            <w:r w:rsidRPr="004E659A">
              <w:t>How do you know that you have made the right decision?</w:t>
            </w:r>
          </w:p>
          <w:p w:rsidR="004E659A" w:rsidRPr="004E659A" w:rsidRDefault="004E659A" w:rsidP="00082D14">
            <w:pPr>
              <w:widowControl w:val="0"/>
            </w:pPr>
          </w:p>
          <w:p w:rsidR="004E659A" w:rsidRPr="004E659A" w:rsidRDefault="004E659A" w:rsidP="00082D14">
            <w:pPr>
              <w:widowControl w:val="0"/>
            </w:pPr>
            <w:r w:rsidRPr="004E659A">
              <w:t xml:space="preserve">Review the learning goals with the students and ask if they have achieved </w:t>
            </w:r>
            <w:r w:rsidRPr="004E659A">
              <w:lastRenderedPageBreak/>
              <w:t xml:space="preserve">them. Follow up with students who still have questions. </w:t>
            </w:r>
          </w:p>
          <w:p w:rsidR="004E659A" w:rsidRPr="004E659A" w:rsidRDefault="004E659A" w:rsidP="00082D14">
            <w:pPr>
              <w:widowControl w:val="0"/>
            </w:pPr>
          </w:p>
          <w:p w:rsidR="004E659A" w:rsidRPr="004E659A" w:rsidRDefault="004E659A" w:rsidP="00082D14">
            <w:pPr>
              <w:widowControl w:val="0"/>
            </w:pPr>
            <w:r w:rsidRPr="004E659A">
              <w:t>Distribute the exit cards and ask students to work individually to complete them. Collects the exit card at the end of the lesson.</w:t>
            </w:r>
          </w:p>
          <w:p w:rsidR="004E659A" w:rsidRPr="004E659A" w:rsidRDefault="004E659A" w:rsidP="00082D14">
            <w:pPr>
              <w:widowControl w:val="0"/>
            </w:pPr>
          </w:p>
        </w:tc>
      </w:tr>
      <w:tr w:rsidR="004E659A" w:rsidRPr="004E659A" w:rsidDel="00D67763"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b/>
              </w:rPr>
            </w:pPr>
            <w:r w:rsidRPr="004E659A">
              <w:rPr>
                <w:b/>
              </w:rPr>
              <w:lastRenderedPageBreak/>
              <w:t>Final thoughts</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color w:val="1155CC"/>
                <w:u w:val="single"/>
              </w:rPr>
            </w:pPr>
            <w:r w:rsidRPr="004E659A">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w:t>
            </w:r>
            <w:r w:rsidRPr="004E659A">
              <w:rPr>
                <w:highlight w:val="green"/>
              </w:rPr>
              <w:t>Appendix A</w:t>
            </w:r>
            <w:r w:rsidRPr="004E659A">
              <w:t xml:space="preserve"> of this guide lists a variety of useful resources.) Remember that you have a duty to report suspicions of child abuse or neglect (see </w:t>
            </w:r>
            <w:r w:rsidRPr="004E659A">
              <w:rPr>
                <w:highlight w:val="green"/>
              </w:rPr>
              <w:t>Appendix C</w:t>
            </w:r>
            <w:r w:rsidRPr="004E659A">
              <w:t xml:space="preserve"> of this guide and the ETFO’s Professional Relations Services bulletin</w:t>
            </w:r>
            <w:hyperlink r:id="rId15">
              <w:r w:rsidRPr="004E659A">
                <w:t xml:space="preserve"> </w:t>
              </w:r>
            </w:hyperlink>
            <w:r w:rsidRPr="004E659A">
              <w:t>“</w:t>
            </w:r>
            <w:hyperlink r:id="rId16">
              <w:r w:rsidRPr="004E659A">
                <w:rPr>
                  <w:color w:val="1155CC"/>
                  <w:u w:val="single"/>
                </w:rPr>
                <w:t>A Member’s Duty to Report under the Child and Family Services Act</w:t>
              </w:r>
            </w:hyperlink>
            <w:r w:rsidRPr="004E659A">
              <w:rPr>
                <w:color w:val="1155CC"/>
                <w:u w:val="single"/>
              </w:rPr>
              <w:t>”).</w:t>
            </w:r>
          </w:p>
          <w:p w:rsidR="004E659A" w:rsidRPr="004E659A" w:rsidDel="00D67763" w:rsidRDefault="004E659A" w:rsidP="00082D14">
            <w:pPr>
              <w:widowControl w:val="0"/>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b/>
              </w:rPr>
            </w:pPr>
            <w:r w:rsidRPr="004E659A">
              <w:rPr>
                <w:b/>
              </w:rPr>
              <w:t>Ideas for extension/</w:t>
            </w:r>
          </w:p>
          <w:p w:rsidR="004E659A" w:rsidRPr="004E659A" w:rsidRDefault="004E659A" w:rsidP="00082D14">
            <w:pPr>
              <w:widowControl w:val="0"/>
              <w:rPr>
                <w:b/>
              </w:rPr>
            </w:pPr>
            <w:r w:rsidRPr="004E659A">
              <w:rPr>
                <w:b/>
              </w:rPr>
              <w:t>modifications</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pPr>
            <w:r w:rsidRPr="004E659A">
              <w:t xml:space="preserve">You may wish to provide opportunities for students to perform their work for other classrooms or the whole school. </w:t>
            </w:r>
          </w:p>
          <w:p w:rsidR="004E659A" w:rsidRPr="004E659A" w:rsidRDefault="004E659A" w:rsidP="00082D14">
            <w:pPr>
              <w:widowControl w:val="0"/>
            </w:pPr>
          </w:p>
        </w:tc>
      </w:tr>
    </w:tbl>
    <w:p w:rsidR="004E659A" w:rsidRDefault="004E659A"/>
    <w:p w:rsidR="004E659A" w:rsidRDefault="004E659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Pr="009F6661" w:rsidRDefault="004E659A" w:rsidP="004E659A">
      <w:pPr>
        <w:widowControl w:val="0"/>
        <w:ind w:firstLine="499"/>
        <w:rPr>
          <w:b/>
        </w:rPr>
      </w:pPr>
      <w:r w:rsidRPr="009F6661">
        <w:rPr>
          <w:b/>
        </w:rPr>
        <w:lastRenderedPageBreak/>
        <w:t>Sample Exit Card</w:t>
      </w:r>
    </w:p>
    <w:p w:rsidR="004E659A" w:rsidRDefault="004E659A" w:rsidP="004E659A">
      <w:pPr>
        <w:widowControl w:val="0"/>
      </w:pPr>
    </w:p>
    <w:p w:rsidR="004E659A" w:rsidRDefault="004E659A" w:rsidP="004E659A"/>
    <w:tbl>
      <w:tblPr>
        <w:tblW w:w="8355" w:type="dxa"/>
        <w:tblInd w:w="4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355"/>
      </w:tblGrid>
      <w:tr w:rsidR="004E659A" w:rsidTr="00082D14">
        <w:tc>
          <w:tcPr>
            <w:tcW w:w="8355" w:type="dxa"/>
            <w:tcBorders>
              <w:top w:val="single" w:sz="24" w:space="0" w:color="000000"/>
              <w:left w:val="single" w:sz="24" w:space="0" w:color="000000"/>
              <w:bottom w:val="single" w:sz="24" w:space="0" w:color="000000"/>
              <w:right w:val="single" w:sz="24" w:space="0" w:color="000000"/>
            </w:tcBorders>
            <w:tcMar>
              <w:top w:w="100" w:type="dxa"/>
              <w:left w:w="100" w:type="dxa"/>
              <w:bottom w:w="100" w:type="dxa"/>
              <w:right w:w="100" w:type="dxa"/>
            </w:tcMar>
          </w:tcPr>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Name:___________________________</w:t>
            </w:r>
          </w:p>
          <w:p w:rsidR="004E659A" w:rsidRDefault="004E659A" w:rsidP="00082D14">
            <w:pPr>
              <w:ind w:left="140" w:right="140"/>
              <w:rPr>
                <w:b/>
              </w:rPr>
            </w:pPr>
            <w:r>
              <w:rPr>
                <w:b/>
              </w:rPr>
              <w:t xml:space="preserve"> </w:t>
            </w:r>
          </w:p>
          <w:p w:rsidR="004E659A" w:rsidRDefault="004E659A" w:rsidP="00082D14">
            <w:pPr>
              <w:ind w:left="140" w:right="140"/>
            </w:pPr>
            <w:r>
              <w:rPr>
                <w:b/>
              </w:rPr>
              <w:t xml:space="preserve">Questions of the Day: </w:t>
            </w:r>
          </w:p>
          <w:p w:rsidR="004E659A" w:rsidRDefault="004E659A" w:rsidP="004E659A">
            <w:pPr>
              <w:widowControl w:val="0"/>
              <w:numPr>
                <w:ilvl w:val="0"/>
                <w:numId w:val="17"/>
              </w:numPr>
              <w:ind w:right="140" w:hanging="360"/>
              <w:contextualSpacing/>
            </w:pPr>
            <w:r>
              <w:t>What benefits and dangers, for yourself and others, are associated with the use of social media?</w:t>
            </w:r>
          </w:p>
          <w:p w:rsidR="004E659A" w:rsidRDefault="004E659A" w:rsidP="004E659A">
            <w:pPr>
              <w:widowControl w:val="0"/>
              <w:numPr>
                <w:ilvl w:val="0"/>
                <w:numId w:val="17"/>
              </w:numPr>
              <w:ind w:right="140" w:hanging="360"/>
              <w:contextualSpacing/>
            </w:pPr>
            <w:r>
              <w:t>What are 2 or 3 strategies for avoiding dangerous situations when using social media?</w:t>
            </w:r>
          </w:p>
          <w:p w:rsidR="004E659A" w:rsidRDefault="004E659A" w:rsidP="00082D14">
            <w:pPr>
              <w:ind w:left="140" w:right="140"/>
              <w:rPr>
                <w:b/>
              </w:rPr>
            </w:pPr>
            <w:r>
              <w:rPr>
                <w:b/>
              </w:rPr>
              <w:t xml:space="preserve"> </w:t>
            </w:r>
          </w:p>
          <w:p w:rsidR="004E659A" w:rsidRDefault="004E659A" w:rsidP="00082D14">
            <w:pPr>
              <w:ind w:left="140" w:right="140"/>
              <w:rPr>
                <w:b/>
              </w:rPr>
            </w:pPr>
            <w:r>
              <w:rPr>
                <w:b/>
              </w:rPr>
              <w:t>Response:</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jc w:val="center"/>
              <w:rPr>
                <w:b/>
              </w:rPr>
            </w:pPr>
            <w:r>
              <w:rPr>
                <w:b/>
              </w:rPr>
              <w:t xml:space="preserve"> </w:t>
            </w:r>
          </w:p>
        </w:tc>
      </w:tr>
    </w:tbl>
    <w:p w:rsidR="004E659A" w:rsidRDefault="004E659A"/>
    <w:p w:rsidR="004E659A" w:rsidRDefault="004E659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Default="004E659A" w:rsidP="00B71901">
      <w:pPr>
        <w:pStyle w:val="Heading1"/>
      </w:pPr>
      <w:bookmarkStart w:id="6" w:name="_Toc494361761"/>
      <w:r>
        <w:lastRenderedPageBreak/>
        <w:t>J</w:t>
      </w:r>
      <w:r w:rsidRPr="004D4B6B">
        <w:t>. Preventing Alcohol-Facilitated Sexual Assault</w:t>
      </w:r>
      <w:r>
        <w:t xml:space="preserve"> </w:t>
      </w:r>
      <w:r w:rsidRPr="005F447C">
        <w:t>(Language</w:t>
      </w:r>
      <w:r>
        <w:t>, Grades 7 and 8; and Health and Physical Education, Grades 7 and 8)</w:t>
      </w:r>
      <w:bookmarkEnd w:id="6"/>
    </w:p>
    <w:p w:rsidR="004E659A" w:rsidRDefault="004E659A" w:rsidP="004E659A">
      <w:pPr>
        <w:widowControl w:val="0"/>
        <w:rPr>
          <w:b/>
        </w:rPr>
      </w:pPr>
    </w:p>
    <w:p w:rsidR="004E659A" w:rsidRDefault="004E659A" w:rsidP="004E659A">
      <w:pPr>
        <w:widowControl w:val="0"/>
        <w:rPr>
          <w:b/>
        </w:rPr>
      </w:pPr>
    </w:p>
    <w:p w:rsidR="004E659A" w:rsidRDefault="004E659A" w:rsidP="004E659A">
      <w:pPr>
        <w:widowControl w:val="0"/>
      </w:pPr>
      <w:r w:rsidRPr="004E4DE1">
        <w:rPr>
          <w:i/>
        </w:rPr>
        <w:t>The Draw the Line card</w:t>
      </w:r>
      <w:r w:rsidRPr="002030DC">
        <w:rPr>
          <w:i/>
        </w:rPr>
        <w:t>/poster</w:t>
      </w:r>
      <w:r w:rsidRPr="004E4DE1">
        <w:rPr>
          <w:i/>
        </w:rPr>
        <w:t xml:space="preserve"> </w:t>
      </w:r>
      <w:r>
        <w:rPr>
          <w:i/>
        </w:rPr>
        <w:t>“</w:t>
      </w:r>
      <w:r w:rsidRPr="004E4DE1">
        <w:rPr>
          <w:i/>
        </w:rPr>
        <w:t>At a party, your friend says: This girl looks really out of it, I wonder what we can get her to do?</w:t>
      </w:r>
      <w:r>
        <w:rPr>
          <w:i/>
        </w:rPr>
        <w:t xml:space="preserve">” </w:t>
      </w:r>
    </w:p>
    <w:p w:rsidR="004E659A" w:rsidRDefault="004E659A" w:rsidP="004E659A">
      <w:pPr>
        <w:widowControl w:val="0"/>
      </w:pPr>
    </w:p>
    <w:p w:rsidR="004E659A" w:rsidRDefault="004E659A" w:rsidP="004E659A">
      <w:pPr>
        <w:widowControl w:val="0"/>
      </w:pPr>
    </w:p>
    <w:p w:rsidR="004E659A" w:rsidRDefault="004E659A" w:rsidP="004E659A">
      <w:pPr>
        <w:widowControl w:val="0"/>
      </w:pPr>
      <w:r w:rsidRPr="004E4DE1">
        <w:rPr>
          <w:b/>
        </w:rPr>
        <w:t>Time:</w:t>
      </w:r>
      <w:r>
        <w:t xml:space="preserve"> 40 minutes </w:t>
      </w:r>
    </w:p>
    <w:p w:rsidR="004E659A" w:rsidRDefault="004E659A"/>
    <w:tbl>
      <w:tblPr>
        <w:tblW w:w="967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800"/>
        <w:gridCol w:w="7870"/>
      </w:tblGrid>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 xml:space="preserve">Grades and expectations </w:t>
            </w:r>
          </w:p>
          <w:p w:rsidR="004E659A" w:rsidRPr="004E659A" w:rsidRDefault="004E659A"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rPr>
                <w:b/>
              </w:rPr>
            </w:pPr>
            <w:r w:rsidRPr="004E659A">
              <w:rPr>
                <w:b/>
              </w:rPr>
              <w:t>Language</w:t>
            </w:r>
          </w:p>
          <w:p w:rsidR="004E659A" w:rsidRPr="004E659A" w:rsidRDefault="004E659A" w:rsidP="00082D14">
            <w:pPr>
              <w:rPr>
                <w:rFonts w:eastAsia="Times New Roman"/>
                <w:i/>
                <w:iCs/>
                <w:color w:val="404040" w:themeColor="text1" w:themeTint="BF"/>
              </w:rPr>
            </w:pPr>
            <w:r w:rsidRPr="004E659A">
              <w:t xml:space="preserve">Grade 7, Oral Communication: 2.3, 2.5; Media Literacy: 1.1, 1.3, 1.5, </w:t>
            </w:r>
            <w:r w:rsidRPr="004E659A">
              <w:rPr>
                <w:i/>
              </w:rPr>
              <w:t>or</w:t>
            </w:r>
          </w:p>
          <w:p w:rsidR="004E659A" w:rsidRPr="004E659A" w:rsidRDefault="004E659A" w:rsidP="00082D14">
            <w:pPr>
              <w:rPr>
                <w:rFonts w:eastAsia="Times New Roman"/>
                <w:i/>
                <w:iCs/>
                <w:color w:val="404040" w:themeColor="text1" w:themeTint="BF"/>
              </w:rPr>
            </w:pPr>
            <w:r w:rsidRPr="004E659A">
              <w:t>Grade 8, Oral Communication: 2.3, 2.5; Media Literacy: 1.1, 1.3, 1.5</w:t>
            </w:r>
          </w:p>
          <w:p w:rsidR="004E659A" w:rsidRPr="004E659A" w:rsidRDefault="004E659A" w:rsidP="00082D14">
            <w:pPr>
              <w:rPr>
                <w:rFonts w:eastAsia="Times New Roman"/>
              </w:rPr>
            </w:pPr>
          </w:p>
          <w:p w:rsidR="004E659A" w:rsidRPr="004E659A" w:rsidRDefault="004E659A" w:rsidP="00082D14">
            <w:pPr>
              <w:rPr>
                <w:i/>
              </w:rPr>
            </w:pPr>
            <w:r w:rsidRPr="004E659A">
              <w:rPr>
                <w:i/>
              </w:rPr>
              <w:t>and</w:t>
            </w:r>
          </w:p>
          <w:p w:rsidR="004E659A" w:rsidRPr="004E659A" w:rsidRDefault="004E659A" w:rsidP="00082D14">
            <w:pPr>
              <w:rPr>
                <w:rFonts w:eastAsia="Times New Roman"/>
              </w:rPr>
            </w:pPr>
          </w:p>
          <w:p w:rsidR="004E659A" w:rsidRPr="004E659A" w:rsidRDefault="004E659A" w:rsidP="00082D14">
            <w:r w:rsidRPr="004E659A">
              <w:rPr>
                <w:b/>
              </w:rPr>
              <w:t>Health and Physical Education</w:t>
            </w:r>
            <w:r w:rsidRPr="004E659A">
              <w:t xml:space="preserve"> </w:t>
            </w:r>
          </w:p>
          <w:p w:rsidR="004E659A" w:rsidRPr="004E659A" w:rsidRDefault="004E659A" w:rsidP="00082D14">
            <w:pPr>
              <w:rPr>
                <w:rFonts w:eastAsia="Times New Roman"/>
                <w:i/>
                <w:iCs/>
                <w:color w:val="404040" w:themeColor="text1" w:themeTint="BF"/>
              </w:rPr>
            </w:pPr>
            <w:r w:rsidRPr="004E659A">
              <w:t xml:space="preserve">Grade 7, Living Skills: 1.3, 1.4, 1.5; Healthy Living: C1.2, C1.3, </w:t>
            </w:r>
            <w:r w:rsidRPr="004E659A">
              <w:rPr>
                <w:i/>
              </w:rPr>
              <w:t>or</w:t>
            </w:r>
          </w:p>
          <w:p w:rsidR="004E659A" w:rsidRPr="004E659A" w:rsidRDefault="004E659A" w:rsidP="00082D14">
            <w:pPr>
              <w:rPr>
                <w:rFonts w:eastAsiaTheme="majorEastAsia"/>
                <w:i/>
                <w:iCs/>
                <w:color w:val="404040" w:themeColor="text1" w:themeTint="BF"/>
              </w:rPr>
            </w:pPr>
            <w:r w:rsidRPr="004E659A">
              <w:t xml:space="preserve">Grade 8, Living Skills: 1.3, 1.4, 1.5; Healthy Living: C2.2, C2.4 </w:t>
            </w:r>
          </w:p>
          <w:p w:rsidR="004E659A" w:rsidRPr="004E659A" w:rsidRDefault="004E659A" w:rsidP="00082D14">
            <w:pPr>
              <w:widowControl w:val="0"/>
            </w:pPr>
          </w:p>
          <w:p w:rsidR="004E659A" w:rsidRPr="004E659A" w:rsidRDefault="004E659A" w:rsidP="00082D14">
            <w:pPr>
              <w:widowControl w:val="0"/>
              <w:rPr>
                <w:i/>
                <w:color w:val="1155CC"/>
                <w:u w:val="single"/>
              </w:rPr>
            </w:pPr>
            <w:r w:rsidRPr="004E659A">
              <w:rPr>
                <w:i/>
              </w:rPr>
              <w:t xml:space="preserve">(For the full text of the expectations, go to </w:t>
            </w:r>
            <w:hyperlink r:id="rId17">
              <w:r w:rsidRPr="004E659A">
                <w:rPr>
                  <w:i/>
                  <w:color w:val="1155CC"/>
                  <w:u w:val="single"/>
                </w:rPr>
                <w:t>http://www.edu.gov.on.ca/eng/curriculum/elementary/index.html</w:t>
              </w:r>
            </w:hyperlink>
            <w:r w:rsidRPr="004E659A">
              <w:rPr>
                <w:i/>
                <w:color w:val="1155CC"/>
                <w:u w:val="single"/>
              </w:rPr>
              <w:t>.)</w:t>
            </w:r>
          </w:p>
          <w:p w:rsidR="004E659A" w:rsidRPr="004E659A" w:rsidRDefault="004E659A" w:rsidP="00082D14"/>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before="11" w:after="36" w:line="264" w:lineRule="auto"/>
              <w:rPr>
                <w:b/>
              </w:rPr>
            </w:pPr>
            <w:r w:rsidRPr="004E659A">
              <w:rPr>
                <w:b/>
              </w:rPr>
              <w:t>Learning goals</w:t>
            </w:r>
          </w:p>
          <w:p w:rsidR="004E659A" w:rsidRPr="004E659A" w:rsidRDefault="004E659A" w:rsidP="00082D14">
            <w:pPr>
              <w:widowControl w:val="0"/>
              <w:spacing w:after="19"/>
              <w:jc w:val="right"/>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before="11" w:line="266" w:lineRule="auto"/>
            </w:pPr>
            <w:r w:rsidRPr="004E659A">
              <w:t>Students will learn about:</w:t>
            </w:r>
          </w:p>
          <w:p w:rsidR="004E659A" w:rsidRPr="004E659A" w:rsidRDefault="004E659A" w:rsidP="004E659A">
            <w:pPr>
              <w:widowControl w:val="0"/>
              <w:numPr>
                <w:ilvl w:val="0"/>
                <w:numId w:val="21"/>
              </w:numPr>
              <w:spacing w:line="266" w:lineRule="auto"/>
              <w:ind w:hanging="360"/>
              <w:contextualSpacing/>
            </w:pPr>
            <w:r w:rsidRPr="004E659A">
              <w:t>the concept of consent and how to practise consent;</w:t>
            </w:r>
          </w:p>
          <w:p w:rsidR="004E659A" w:rsidRPr="004E659A" w:rsidRDefault="004E659A" w:rsidP="004E659A">
            <w:pPr>
              <w:widowControl w:val="0"/>
              <w:numPr>
                <w:ilvl w:val="0"/>
                <w:numId w:val="21"/>
              </w:numPr>
              <w:spacing w:line="266" w:lineRule="auto"/>
              <w:ind w:hanging="360"/>
              <w:contextualSpacing/>
            </w:pPr>
            <w:r w:rsidRPr="004E659A">
              <w:t>the impact of substance use on consent;</w:t>
            </w:r>
          </w:p>
          <w:p w:rsidR="004E659A" w:rsidRPr="004E659A" w:rsidRDefault="004E659A" w:rsidP="004E659A">
            <w:pPr>
              <w:widowControl w:val="0"/>
              <w:numPr>
                <w:ilvl w:val="0"/>
                <w:numId w:val="21"/>
              </w:numPr>
              <w:spacing w:line="266" w:lineRule="auto"/>
              <w:ind w:hanging="360"/>
              <w:contextualSpacing/>
            </w:pPr>
            <w:r w:rsidRPr="004E659A">
              <w:t>what a bystander is and how a bystander can intervene to prevent sexual violence.</w:t>
            </w:r>
          </w:p>
          <w:p w:rsidR="004E659A" w:rsidRPr="004E659A" w:rsidRDefault="004E659A" w:rsidP="004E659A">
            <w:pPr>
              <w:widowControl w:val="0"/>
              <w:spacing w:line="266" w:lineRule="auto"/>
              <w:ind w:left="720"/>
              <w:contextualSpacing/>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Success criteria</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spacing w:before="11" w:line="266" w:lineRule="auto"/>
            </w:pPr>
            <w:r w:rsidRPr="004E659A">
              <w:t>Teachers should work with their students to create success criteria appropriate for the class. Possible criteria for this lesson plan include the following:</w:t>
            </w:r>
          </w:p>
          <w:p w:rsidR="004E659A" w:rsidRPr="004E659A" w:rsidRDefault="004E659A" w:rsidP="004E659A">
            <w:pPr>
              <w:pStyle w:val="ListParagraph"/>
              <w:numPr>
                <w:ilvl w:val="0"/>
                <w:numId w:val="25"/>
              </w:numPr>
              <w:ind w:left="683"/>
            </w:pPr>
            <w:r w:rsidRPr="004E659A">
              <w:t>I understand what consent is and can identify when it has and has not been given.</w:t>
            </w:r>
          </w:p>
          <w:p w:rsidR="004E659A" w:rsidRPr="004E659A" w:rsidRDefault="004E659A" w:rsidP="004E659A">
            <w:pPr>
              <w:pStyle w:val="ListParagraph"/>
              <w:numPr>
                <w:ilvl w:val="0"/>
                <w:numId w:val="25"/>
              </w:numPr>
              <w:ind w:left="683"/>
            </w:pPr>
            <w:r w:rsidRPr="004E659A">
              <w:t xml:space="preserve">I understand that someone who is intoxicated cannot give consent. </w:t>
            </w:r>
          </w:p>
          <w:p w:rsidR="004E659A" w:rsidRPr="004E659A" w:rsidRDefault="004E659A" w:rsidP="004E659A">
            <w:pPr>
              <w:pStyle w:val="ListParagraph"/>
              <w:widowControl w:val="0"/>
              <w:numPr>
                <w:ilvl w:val="0"/>
                <w:numId w:val="25"/>
              </w:numPr>
              <w:ind w:left="683"/>
            </w:pPr>
            <w:r w:rsidRPr="004E659A">
              <w:t>I understand strategies that bystanders can use to intervene to prevent sexual violence.</w:t>
            </w:r>
          </w:p>
          <w:p w:rsidR="004E659A" w:rsidRPr="004E659A" w:rsidRDefault="004E659A" w:rsidP="004E659A">
            <w:pPr>
              <w:pStyle w:val="ListParagraph"/>
              <w:widowControl w:val="0"/>
              <w:ind w:left="683"/>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 xml:space="preserve">Required resources </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4E659A">
            <w:pPr>
              <w:widowControl w:val="0"/>
              <w:numPr>
                <w:ilvl w:val="0"/>
                <w:numId w:val="18"/>
              </w:numPr>
              <w:ind w:hanging="360"/>
              <w:contextualSpacing/>
            </w:pPr>
            <w:r w:rsidRPr="004E659A">
              <w:t>print or digital copies of the Draw the Line card/poster identified above</w:t>
            </w:r>
          </w:p>
          <w:p w:rsidR="004E659A" w:rsidRPr="004E659A" w:rsidRDefault="004E659A" w:rsidP="004E659A">
            <w:pPr>
              <w:widowControl w:val="0"/>
              <w:numPr>
                <w:ilvl w:val="0"/>
                <w:numId w:val="18"/>
              </w:numPr>
              <w:ind w:hanging="360"/>
              <w:contextualSpacing/>
            </w:pPr>
            <w:r w:rsidRPr="004E659A">
              <w:t>consent checklist (see sample at the end of this lesson plan)</w:t>
            </w:r>
          </w:p>
          <w:p w:rsidR="004E659A" w:rsidRPr="004E659A" w:rsidRDefault="004E659A" w:rsidP="004E659A">
            <w:pPr>
              <w:widowControl w:val="0"/>
              <w:numPr>
                <w:ilvl w:val="0"/>
                <w:numId w:val="18"/>
              </w:numPr>
              <w:ind w:hanging="360"/>
              <w:contextualSpacing/>
            </w:pPr>
            <w:r w:rsidRPr="004E659A">
              <w:t>coloured paper (green, yellow, and red, if possible)</w:t>
            </w:r>
          </w:p>
          <w:p w:rsidR="004E659A" w:rsidRPr="004E659A" w:rsidRDefault="004E659A" w:rsidP="004E659A">
            <w:pPr>
              <w:widowControl w:val="0"/>
              <w:numPr>
                <w:ilvl w:val="0"/>
                <w:numId w:val="18"/>
              </w:numPr>
              <w:ind w:hanging="360"/>
              <w:contextualSpacing/>
            </w:pPr>
            <w:r w:rsidRPr="004E659A">
              <w:t>game scenarios</w:t>
            </w:r>
          </w:p>
          <w:p w:rsidR="004E659A" w:rsidRPr="004E659A" w:rsidRDefault="004E659A" w:rsidP="004E659A">
            <w:pPr>
              <w:widowControl w:val="0"/>
              <w:numPr>
                <w:ilvl w:val="0"/>
                <w:numId w:val="18"/>
              </w:numPr>
              <w:ind w:hanging="360"/>
              <w:contextualSpacing/>
            </w:pPr>
            <w:r w:rsidRPr="004E659A">
              <w:t xml:space="preserve">computer or screen with Internet access to show YouTube video </w:t>
            </w:r>
          </w:p>
          <w:p w:rsidR="004E659A" w:rsidRPr="004E659A" w:rsidRDefault="004E659A" w:rsidP="004E659A">
            <w:pPr>
              <w:widowControl w:val="0"/>
              <w:numPr>
                <w:ilvl w:val="0"/>
                <w:numId w:val="18"/>
              </w:numPr>
              <w:ind w:hanging="360"/>
              <w:contextualSpacing/>
            </w:pPr>
            <w:r w:rsidRPr="004E659A">
              <w:t>exit card (see samples at the end of this lesson plan)</w:t>
            </w:r>
          </w:p>
          <w:p w:rsidR="004E659A" w:rsidRPr="004E659A" w:rsidRDefault="004E659A" w:rsidP="00082D14">
            <w:pPr>
              <w:widowControl w:val="0"/>
              <w:ind w:left="720"/>
              <w:contextualSpacing/>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rPr>
                <w:b/>
              </w:rPr>
            </w:pPr>
            <w:r w:rsidRPr="004E659A">
              <w:rPr>
                <w:b/>
              </w:rPr>
              <w:lastRenderedPageBreak/>
              <w:t>Background information for teachers</w:t>
            </w:r>
          </w:p>
          <w:p w:rsidR="004E659A" w:rsidRPr="004E659A" w:rsidRDefault="004E659A" w:rsidP="00082D14">
            <w:pPr>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ind w:left="360"/>
              <w:contextualSpacing/>
            </w:pPr>
            <w:r w:rsidRPr="004E659A">
              <w:t>This lesson focuses on the issue of consent. Students consider various scenarios – including ones involving alcohol and physical contact – to explore what consent is, and what it is not.</w:t>
            </w:r>
          </w:p>
          <w:p w:rsidR="004E659A" w:rsidRPr="004E659A" w:rsidRDefault="004E659A" w:rsidP="00082D14">
            <w:pPr>
              <w:widowControl w:val="0"/>
              <w:ind w:left="360"/>
              <w:contextualSpacing/>
            </w:pPr>
          </w:p>
          <w:p w:rsidR="004E659A" w:rsidRPr="004E659A" w:rsidRDefault="004E659A" w:rsidP="00082D14">
            <w:pPr>
              <w:widowControl w:val="0"/>
              <w:ind w:left="360"/>
              <w:contextualSpacing/>
            </w:pPr>
            <w:r w:rsidRPr="004E659A">
              <w:t>It is important to note that over half of all sexual assaults involve alcohol and/or drugs and that alcohol is the substance most commonly used by perpetrators. Although students in Grades 7 and 8 may not themselves be using substances such as alcohol and drugs, they may find themselves in situations where others are using them (e.g., older friends or siblings). It is therefore important that students develop the skills they need to respond in these situations.</w:t>
            </w:r>
          </w:p>
          <w:p w:rsidR="004E659A" w:rsidRPr="004E659A" w:rsidRDefault="004E659A" w:rsidP="00082D14"/>
          <w:p w:rsidR="004E659A" w:rsidRPr="004E659A" w:rsidRDefault="004E659A" w:rsidP="00082D14">
            <w:r w:rsidRPr="004E659A">
              <w:t>Before the lesson:</w:t>
            </w:r>
          </w:p>
          <w:p w:rsidR="004E659A" w:rsidRPr="004E659A" w:rsidRDefault="004E659A" w:rsidP="004E659A">
            <w:pPr>
              <w:widowControl w:val="0"/>
              <w:numPr>
                <w:ilvl w:val="0"/>
                <w:numId w:val="22"/>
              </w:numPr>
              <w:ind w:hanging="360"/>
              <w:contextualSpacing/>
            </w:pPr>
            <w:r w:rsidRPr="004E659A">
              <w:t>review sections 4.1 and 4.2 of this guide for further information on the Draw the Line cards and on preparing for classroom discussions of sexual violence prevention;</w:t>
            </w:r>
          </w:p>
          <w:p w:rsidR="004E659A" w:rsidRPr="004E659A" w:rsidRDefault="004E659A" w:rsidP="004E659A">
            <w:pPr>
              <w:widowControl w:val="0"/>
              <w:numPr>
                <w:ilvl w:val="0"/>
                <w:numId w:val="22"/>
              </w:numPr>
              <w:ind w:hanging="360"/>
              <w:contextualSpacing/>
            </w:pPr>
            <w:r w:rsidRPr="004E659A">
              <w:t>review the definition of consent, particularly as it relates to sexual contact while intoxicated (see glossary and below);</w:t>
            </w:r>
          </w:p>
          <w:p w:rsidR="004E659A" w:rsidRPr="004E659A" w:rsidRDefault="004E659A" w:rsidP="004E659A">
            <w:pPr>
              <w:widowControl w:val="0"/>
              <w:numPr>
                <w:ilvl w:val="0"/>
                <w:numId w:val="22"/>
              </w:numPr>
              <w:ind w:hanging="360"/>
              <w:contextualSpacing/>
            </w:pPr>
            <w:r w:rsidRPr="004E659A">
              <w:t>note that understanding consent is critical for young people if they are going to be able to navigate intimate relationships in a positive and respectful way. Consent, in simple terms, is a mutual verbal, physical, and emotional agreement that happens without manipulation, threats, or coercion. It is important to be aware that a person who is intoxicated is not able to consent.</w:t>
            </w:r>
          </w:p>
          <w:p w:rsidR="004E659A" w:rsidRPr="004E659A" w:rsidRDefault="004E659A" w:rsidP="00082D14">
            <w:pPr>
              <w:widowControl w:val="0"/>
              <w:ind w:left="720"/>
              <w:contextualSpacing/>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t xml:space="preserve">Step A: Minds on </w:t>
            </w:r>
          </w:p>
          <w:p w:rsidR="004E659A" w:rsidRPr="004E659A" w:rsidRDefault="004E659A"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pStyle w:val="NormalWeb"/>
              <w:rPr>
                <w:rFonts w:ascii="Arial" w:hAnsi="Arial" w:cs="Arial"/>
                <w:color w:val="000000"/>
                <w:sz w:val="22"/>
                <w:szCs w:val="22"/>
              </w:rPr>
            </w:pPr>
            <w:r w:rsidRPr="004E659A">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4E659A" w:rsidRPr="004E659A" w:rsidRDefault="004E659A" w:rsidP="00082D14">
            <w:pPr>
              <w:spacing w:line="266" w:lineRule="auto"/>
            </w:pPr>
            <w:r w:rsidRPr="004E659A">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rsidR="004E659A" w:rsidRPr="004E659A" w:rsidRDefault="004E659A" w:rsidP="00082D14">
            <w:pPr>
              <w:spacing w:line="266" w:lineRule="auto"/>
            </w:pPr>
          </w:p>
          <w:p w:rsidR="004E659A" w:rsidRPr="004E659A" w:rsidRDefault="004E659A" w:rsidP="00082D14">
            <w:pPr>
              <w:widowControl w:val="0"/>
              <w:spacing w:line="266" w:lineRule="auto"/>
            </w:pPr>
            <w:r w:rsidRPr="004E659A">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rsidR="004E659A" w:rsidRPr="004E659A" w:rsidRDefault="004E659A" w:rsidP="00082D14">
            <w:pPr>
              <w:widowControl w:val="0"/>
              <w:spacing w:line="266" w:lineRule="auto"/>
            </w:pPr>
          </w:p>
          <w:p w:rsidR="004E659A" w:rsidRPr="004E659A" w:rsidRDefault="004E659A" w:rsidP="00082D14">
            <w:pPr>
              <w:widowControl w:val="0"/>
            </w:pPr>
            <w:r w:rsidRPr="004E659A">
              <w:t>Open a classroom discussion by asking students how they would define consent. After allowing a few minutes for discussion, play the video</w:t>
            </w:r>
            <w:r w:rsidRPr="004E659A">
              <w:rPr>
                <w:i/>
              </w:rPr>
              <w:t xml:space="preserve"> </w:t>
            </w:r>
            <w:r w:rsidRPr="004E659A">
              <w:t xml:space="preserve">“Ask. Listen. Respect: A Video about Consent” (available at </w:t>
            </w:r>
          </w:p>
          <w:p w:rsidR="004E659A" w:rsidRPr="004E659A" w:rsidRDefault="00096E22" w:rsidP="00082D14">
            <w:pPr>
              <w:widowControl w:val="0"/>
              <w:spacing w:line="266" w:lineRule="auto"/>
            </w:pPr>
            <w:hyperlink r:id="rId18">
              <w:r w:rsidR="004E659A" w:rsidRPr="004E659A">
                <w:rPr>
                  <w:color w:val="1155CC"/>
                  <w:u w:val="single"/>
                </w:rPr>
                <w:t>https://www.youtube.com/watch?v=n6X5I7xoxEY</w:t>
              </w:r>
            </w:hyperlink>
            <w:r w:rsidR="004E659A" w:rsidRPr="004E659A">
              <w:t>), and then ask students the following questions:</w:t>
            </w:r>
          </w:p>
          <w:p w:rsidR="004E659A" w:rsidRPr="004E659A" w:rsidRDefault="004E659A" w:rsidP="00082D14">
            <w:pPr>
              <w:widowControl w:val="0"/>
              <w:spacing w:line="266" w:lineRule="auto"/>
            </w:pPr>
          </w:p>
          <w:p w:rsidR="004E659A" w:rsidRPr="004E659A" w:rsidRDefault="004E659A" w:rsidP="004E659A">
            <w:pPr>
              <w:pStyle w:val="ListParagraph"/>
              <w:widowControl w:val="0"/>
              <w:numPr>
                <w:ilvl w:val="0"/>
                <w:numId w:val="23"/>
              </w:numPr>
              <w:spacing w:line="266" w:lineRule="auto"/>
            </w:pPr>
            <w:r w:rsidRPr="004E659A">
              <w:t>After watching the video, has your definition of consent changed?</w:t>
            </w:r>
          </w:p>
          <w:p w:rsidR="004E659A" w:rsidRPr="004E659A" w:rsidRDefault="004E659A" w:rsidP="004E659A">
            <w:pPr>
              <w:pStyle w:val="ListParagraph"/>
              <w:widowControl w:val="0"/>
              <w:numPr>
                <w:ilvl w:val="0"/>
                <w:numId w:val="23"/>
              </w:numPr>
              <w:spacing w:line="266" w:lineRule="auto"/>
            </w:pPr>
            <w:r w:rsidRPr="004E659A">
              <w:t xml:space="preserve">If so, how and why? </w:t>
            </w:r>
          </w:p>
          <w:p w:rsidR="004E659A" w:rsidRPr="004E659A" w:rsidRDefault="004E659A" w:rsidP="00082D14">
            <w:pPr>
              <w:widowControl w:val="0"/>
              <w:spacing w:line="266" w:lineRule="auto"/>
            </w:pPr>
          </w:p>
          <w:p w:rsidR="004E659A" w:rsidRPr="004E659A" w:rsidRDefault="004E659A" w:rsidP="004E659A">
            <w:pPr>
              <w:widowControl w:val="0"/>
              <w:spacing w:line="266" w:lineRule="auto"/>
            </w:pPr>
            <w:r w:rsidRPr="004E659A">
              <w:t xml:space="preserve">Discuss with the class what consent means in the context of sexual contact, using the checklist at the end of this lesson plan. Ask students the following questions: </w:t>
            </w:r>
          </w:p>
          <w:p w:rsidR="004E659A" w:rsidRPr="004E659A" w:rsidRDefault="004E659A" w:rsidP="004E659A">
            <w:pPr>
              <w:pStyle w:val="ListParagraph"/>
              <w:widowControl w:val="0"/>
              <w:numPr>
                <w:ilvl w:val="0"/>
                <w:numId w:val="19"/>
              </w:numPr>
              <w:spacing w:line="266" w:lineRule="auto"/>
              <w:ind w:left="807" w:hanging="360"/>
            </w:pPr>
            <w:r w:rsidRPr="004E659A">
              <w:t>What are some examples of when people are not able to give consent?</w:t>
            </w:r>
          </w:p>
          <w:p w:rsidR="004E659A" w:rsidRPr="004E659A" w:rsidRDefault="004E659A" w:rsidP="004E659A">
            <w:pPr>
              <w:pStyle w:val="ListParagraph"/>
              <w:widowControl w:val="0"/>
              <w:numPr>
                <w:ilvl w:val="0"/>
                <w:numId w:val="19"/>
              </w:numPr>
              <w:spacing w:line="266" w:lineRule="auto"/>
              <w:ind w:left="807" w:hanging="360"/>
            </w:pPr>
            <w:r w:rsidRPr="004E659A">
              <w:t xml:space="preserve">Can you think of a situation in which you might be unable to make a sound and safe decision? How might consent apply in that situation? </w:t>
            </w:r>
          </w:p>
          <w:p w:rsidR="004E659A" w:rsidRPr="004E659A" w:rsidRDefault="004E659A" w:rsidP="00082D14">
            <w:pPr>
              <w:widowControl w:val="0"/>
              <w:spacing w:line="266" w:lineRule="auto"/>
              <w:ind w:left="807"/>
              <w:contextualSpacing/>
            </w:pPr>
          </w:p>
          <w:p w:rsidR="004E659A" w:rsidRPr="004E659A" w:rsidRDefault="004E659A" w:rsidP="00082D14">
            <w:pPr>
              <w:widowControl w:val="0"/>
              <w:spacing w:line="266" w:lineRule="auto"/>
              <w:contextualSpacing/>
            </w:pPr>
            <w:r w:rsidRPr="004E659A">
              <w:t>Ensure that substance use comes up in response to these questions, if necessary referring students back to the “sober” item on the consent checklist.</w:t>
            </w:r>
          </w:p>
          <w:p w:rsidR="004E659A" w:rsidRPr="004E659A" w:rsidRDefault="004E659A" w:rsidP="00082D14">
            <w:pPr>
              <w:widowControl w:val="0"/>
              <w:spacing w:line="266" w:lineRule="auto"/>
              <w:ind w:left="807"/>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spacing w:after="19"/>
              <w:rPr>
                <w:b/>
              </w:rPr>
            </w:pPr>
            <w:r w:rsidRPr="004E659A">
              <w:rPr>
                <w:b/>
              </w:rPr>
              <w:lastRenderedPageBreak/>
              <w:t xml:space="preserve">Step B: Working on it </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pPr>
            <w:r w:rsidRPr="004E659A">
              <w:t xml:space="preserve">Organize students into small groups and inform them that they will be playing a consent game within their groups. Distribute to each group a slip of paper containing one of the first four scenarios listed at the end of this lesson plan. (You may also use your own scenarios that reflect similar situations and the interests/abilities of your students.) Provide time for the groups to discuss the scenario and answer the accompanying question.  </w:t>
            </w:r>
          </w:p>
          <w:p w:rsidR="004E659A" w:rsidRPr="004E659A" w:rsidRDefault="004E659A" w:rsidP="00082D14">
            <w:pPr>
              <w:widowControl w:val="0"/>
            </w:pPr>
          </w:p>
          <w:p w:rsidR="004E659A" w:rsidRPr="004E659A" w:rsidRDefault="004E659A" w:rsidP="00082D14">
            <w:pPr>
              <w:widowControl w:val="0"/>
            </w:pPr>
            <w:r w:rsidRPr="004E659A">
              <w:t>Have the groups share their work with the rest of the class. Guide discussion around the issues surrounding the different scenarios. Have students answer the yes/no question and then encourage discussion by asking, how do you know?</w:t>
            </w:r>
          </w:p>
          <w:p w:rsidR="004E659A" w:rsidRPr="004E659A" w:rsidRDefault="004E659A" w:rsidP="00082D14">
            <w:pPr>
              <w:widowControl w:val="0"/>
            </w:pPr>
          </w:p>
          <w:p w:rsidR="004E659A" w:rsidRPr="004E659A" w:rsidRDefault="004E659A" w:rsidP="00082D14">
            <w:pPr>
              <w:widowControl w:val="0"/>
            </w:pPr>
            <w:r w:rsidRPr="004E659A">
              <w:t>Explain that scenario 5 is to be addressed as a class. Ask three volunteers to come to the front of the class. Give each of the volunteers a set of papers showing the colours (or the words) green, yellow, and red. Explain that green means that they are sure that consent has been given; yellow mean that they are unsure of whether consent has been given; and red means that they are sure that consent has not been given.</w:t>
            </w:r>
          </w:p>
          <w:p w:rsidR="004E659A" w:rsidRPr="004E659A" w:rsidRDefault="004E659A" w:rsidP="00082D14">
            <w:pPr>
              <w:widowControl w:val="0"/>
            </w:pPr>
          </w:p>
          <w:p w:rsidR="004E659A" w:rsidRPr="004E659A" w:rsidRDefault="004E659A" w:rsidP="00082D14">
            <w:pPr>
              <w:widowControl w:val="0"/>
            </w:pPr>
            <w:r w:rsidRPr="004E659A">
              <w:t>Read scenario 5 aloud. Ask, has consent been given? Ask the volunteers to hold up their green, yellow, or red paper, and have each student explain their choice.</w:t>
            </w:r>
          </w:p>
          <w:p w:rsidR="004E659A" w:rsidRPr="004E659A" w:rsidRDefault="004E659A" w:rsidP="00082D14">
            <w:pPr>
              <w:widowControl w:val="0"/>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b/>
              </w:rPr>
            </w:pPr>
            <w:r w:rsidRPr="004E659A">
              <w:rPr>
                <w:b/>
              </w:rPr>
              <w:t xml:space="preserve">Step C: Consolidation </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pPr>
            <w:r w:rsidRPr="004E659A">
              <w:t>Show students the Draw the Line poster – “At a party, your friend says: This girl looks really out of it, I wonder what we can get her to do?”</w:t>
            </w:r>
            <w:r w:rsidRPr="004E659A">
              <w:rPr>
                <w:i/>
              </w:rPr>
              <w:t xml:space="preserve"> </w:t>
            </w:r>
            <w:r w:rsidRPr="004E659A">
              <w:t xml:space="preserve">– and ask them the question on the front of the card: “Do you let it happen?” </w:t>
            </w:r>
          </w:p>
          <w:p w:rsidR="004E659A" w:rsidRPr="004E659A" w:rsidRDefault="004E659A" w:rsidP="00082D14">
            <w:pPr>
              <w:widowControl w:val="0"/>
            </w:pPr>
          </w:p>
          <w:p w:rsidR="004E659A" w:rsidRPr="004E659A" w:rsidRDefault="004E659A" w:rsidP="00082D14">
            <w:pPr>
              <w:widowControl w:val="0"/>
            </w:pPr>
            <w:r w:rsidRPr="004E659A">
              <w:t xml:space="preserve">Ask students the following questions to guide a discussion of the situation: </w:t>
            </w:r>
          </w:p>
          <w:p w:rsidR="004E659A" w:rsidRPr="004E659A" w:rsidRDefault="004E659A" w:rsidP="004E659A">
            <w:pPr>
              <w:widowControl w:val="0"/>
              <w:numPr>
                <w:ilvl w:val="0"/>
                <w:numId w:val="20"/>
              </w:numPr>
              <w:ind w:hanging="360"/>
              <w:contextualSpacing/>
            </w:pPr>
            <w:r w:rsidRPr="004E659A">
              <w:t xml:space="preserve">Why would you draw the line? </w:t>
            </w:r>
          </w:p>
          <w:p w:rsidR="004E659A" w:rsidRPr="004E659A" w:rsidRDefault="004E659A" w:rsidP="004E659A">
            <w:pPr>
              <w:widowControl w:val="0"/>
              <w:numPr>
                <w:ilvl w:val="0"/>
                <w:numId w:val="20"/>
              </w:numPr>
              <w:ind w:hanging="360"/>
              <w:contextualSpacing/>
            </w:pPr>
            <w:r w:rsidRPr="004E659A">
              <w:lastRenderedPageBreak/>
              <w:t xml:space="preserve">When would you draw the line? </w:t>
            </w:r>
          </w:p>
          <w:p w:rsidR="004E659A" w:rsidRPr="004E659A" w:rsidRDefault="004E659A" w:rsidP="004E659A">
            <w:pPr>
              <w:widowControl w:val="0"/>
              <w:numPr>
                <w:ilvl w:val="0"/>
                <w:numId w:val="20"/>
              </w:numPr>
              <w:ind w:hanging="360"/>
              <w:contextualSpacing/>
            </w:pPr>
            <w:r w:rsidRPr="004E659A">
              <w:t xml:space="preserve">How do you draw the line? How could you stop being a passive bystander and become a stand-up friend or an active bystander? What can a bystander do in this situation? </w:t>
            </w:r>
          </w:p>
          <w:p w:rsidR="004E659A" w:rsidRPr="004E659A" w:rsidRDefault="004E659A" w:rsidP="00082D14">
            <w:pPr>
              <w:widowControl w:val="0"/>
            </w:pPr>
          </w:p>
          <w:p w:rsidR="004E659A" w:rsidRPr="004E659A" w:rsidRDefault="004E659A" w:rsidP="00082D14">
            <w:pPr>
              <w:widowControl w:val="0"/>
            </w:pPr>
            <w:r w:rsidRPr="004E659A">
              <w:t>Ensure that the discussion addresses the issue of consent:</w:t>
            </w:r>
          </w:p>
          <w:p w:rsidR="004E659A" w:rsidRPr="004E659A" w:rsidRDefault="004E659A" w:rsidP="004E659A">
            <w:pPr>
              <w:pStyle w:val="ListParagraph"/>
              <w:widowControl w:val="0"/>
              <w:numPr>
                <w:ilvl w:val="0"/>
                <w:numId w:val="24"/>
              </w:numPr>
            </w:pPr>
            <w:r w:rsidRPr="004E659A">
              <w:t>Has the girl consented?</w:t>
            </w:r>
          </w:p>
          <w:p w:rsidR="004E659A" w:rsidRPr="004E659A" w:rsidRDefault="004E659A" w:rsidP="004E659A">
            <w:pPr>
              <w:pStyle w:val="ListParagraph"/>
              <w:widowControl w:val="0"/>
              <w:numPr>
                <w:ilvl w:val="0"/>
                <w:numId w:val="24"/>
              </w:numPr>
            </w:pPr>
            <w:r w:rsidRPr="004E659A">
              <w:t>How do you know?</w:t>
            </w:r>
          </w:p>
          <w:p w:rsidR="004E659A" w:rsidRPr="004E659A" w:rsidRDefault="004E659A" w:rsidP="004E659A">
            <w:pPr>
              <w:pStyle w:val="ListParagraph"/>
              <w:widowControl w:val="0"/>
              <w:numPr>
                <w:ilvl w:val="0"/>
                <w:numId w:val="24"/>
              </w:numPr>
            </w:pPr>
            <w:r w:rsidRPr="004E659A">
              <w:t xml:space="preserve">Does the lack of consent affect how you respond? </w:t>
            </w:r>
          </w:p>
          <w:p w:rsidR="004E659A" w:rsidRPr="004E659A" w:rsidRDefault="004E659A" w:rsidP="00082D14">
            <w:pPr>
              <w:widowControl w:val="0"/>
            </w:pPr>
          </w:p>
          <w:p w:rsidR="004E659A" w:rsidRPr="004E659A" w:rsidRDefault="004E659A" w:rsidP="00082D14">
            <w:pPr>
              <w:widowControl w:val="0"/>
            </w:pPr>
            <w:r w:rsidRPr="004E659A">
              <w:t>Note that 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rsidR="004E659A" w:rsidRPr="004E659A" w:rsidRDefault="004E659A" w:rsidP="00082D14">
            <w:pPr>
              <w:widowControl w:val="0"/>
            </w:pPr>
          </w:p>
          <w:p w:rsidR="004E659A" w:rsidRPr="004E659A" w:rsidRDefault="004E659A" w:rsidP="00082D14">
            <w:pPr>
              <w:widowControl w:val="0"/>
            </w:pPr>
            <w:r w:rsidRPr="004E659A">
              <w:t xml:space="preserve">Towards the end of the discussion, ask students questions to encourage reflection, such as the following: </w:t>
            </w:r>
          </w:p>
          <w:p w:rsidR="004E659A" w:rsidRPr="004E659A" w:rsidRDefault="004E659A" w:rsidP="004E659A">
            <w:pPr>
              <w:widowControl w:val="0"/>
              <w:numPr>
                <w:ilvl w:val="0"/>
                <w:numId w:val="1"/>
              </w:numPr>
              <w:contextualSpacing/>
            </w:pPr>
            <w:r w:rsidRPr="004E659A">
              <w:t xml:space="preserve">What skills do you need to respond to this potentially threatening situation? </w:t>
            </w:r>
          </w:p>
          <w:p w:rsidR="004E659A" w:rsidRPr="004E659A" w:rsidRDefault="004E659A" w:rsidP="004E659A">
            <w:pPr>
              <w:widowControl w:val="0"/>
              <w:numPr>
                <w:ilvl w:val="0"/>
                <w:numId w:val="1"/>
              </w:numPr>
              <w:contextualSpacing/>
            </w:pPr>
            <w:r w:rsidRPr="004E659A">
              <w:t>How do you know that you have made the right decision?</w:t>
            </w:r>
          </w:p>
          <w:p w:rsidR="004E659A" w:rsidRPr="004E659A" w:rsidRDefault="004E659A" w:rsidP="00082D14">
            <w:pPr>
              <w:widowControl w:val="0"/>
            </w:pPr>
          </w:p>
          <w:p w:rsidR="004E659A" w:rsidRPr="004E659A" w:rsidRDefault="004E659A" w:rsidP="00082D14">
            <w:pPr>
              <w:widowControl w:val="0"/>
            </w:pPr>
            <w:r w:rsidRPr="004E659A">
              <w:t xml:space="preserve">Review the learning goals with the students and ask if they have achieved them. Follow up with students who still have questions. </w:t>
            </w:r>
          </w:p>
          <w:p w:rsidR="004E659A" w:rsidRPr="004E659A" w:rsidRDefault="004E659A" w:rsidP="00082D14">
            <w:pPr>
              <w:widowControl w:val="0"/>
            </w:pPr>
          </w:p>
          <w:p w:rsidR="004E659A" w:rsidRPr="004E659A" w:rsidRDefault="004E659A" w:rsidP="00082D14">
            <w:pPr>
              <w:widowControl w:val="0"/>
              <w:rPr>
                <w:color w:val="666666"/>
              </w:rPr>
            </w:pPr>
            <w:r w:rsidRPr="004E659A">
              <w:t xml:space="preserve">Distribute the exit cards, providing time for students to complete them. </w:t>
            </w:r>
          </w:p>
          <w:p w:rsidR="004E659A" w:rsidRPr="004E659A" w:rsidRDefault="004E659A" w:rsidP="00082D14">
            <w:pPr>
              <w:widowControl w:val="0"/>
              <w:rPr>
                <w:color w:val="666666"/>
              </w:rPr>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b/>
              </w:rPr>
            </w:pPr>
            <w:r w:rsidRPr="004E659A">
              <w:rPr>
                <w:b/>
              </w:rPr>
              <w:lastRenderedPageBreak/>
              <w:t>Final thoughts</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color w:val="1155CC"/>
                <w:u w:val="single"/>
              </w:rPr>
            </w:pPr>
            <w:r w:rsidRPr="004E659A">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19">
              <w:r w:rsidRPr="004E659A">
                <w:t xml:space="preserve"> </w:t>
              </w:r>
            </w:hyperlink>
            <w:r w:rsidRPr="004E659A">
              <w:t>“</w:t>
            </w:r>
            <w:hyperlink r:id="rId20">
              <w:r w:rsidRPr="004E659A">
                <w:rPr>
                  <w:color w:val="1155CC"/>
                  <w:u w:val="single"/>
                </w:rPr>
                <w:t>A Member’s Duty to Report under the Child and Family Services Act</w:t>
              </w:r>
            </w:hyperlink>
            <w:r w:rsidRPr="004E659A">
              <w:rPr>
                <w:color w:val="1155CC"/>
                <w:u w:val="single"/>
              </w:rPr>
              <w:t>”).</w:t>
            </w:r>
          </w:p>
          <w:p w:rsidR="004E659A" w:rsidRPr="004E659A" w:rsidRDefault="004E659A" w:rsidP="00082D14">
            <w:pPr>
              <w:widowControl w:val="0"/>
            </w:pPr>
          </w:p>
        </w:tc>
      </w:tr>
      <w:tr w:rsidR="004E659A" w:rsidRPr="004E659A" w:rsidTr="004E659A">
        <w:tc>
          <w:tcPr>
            <w:tcW w:w="180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rPr>
                <w:b/>
              </w:rPr>
            </w:pPr>
            <w:r w:rsidRPr="004E659A">
              <w:rPr>
                <w:b/>
              </w:rPr>
              <w:t>Ideas for extension/</w:t>
            </w:r>
          </w:p>
          <w:p w:rsidR="004E659A" w:rsidRPr="004E659A" w:rsidRDefault="004E659A" w:rsidP="00082D14">
            <w:pPr>
              <w:widowControl w:val="0"/>
              <w:rPr>
                <w:b/>
              </w:rPr>
            </w:pPr>
            <w:r w:rsidRPr="004E659A">
              <w:rPr>
                <w:b/>
              </w:rPr>
              <w:t>modifications</w:t>
            </w:r>
          </w:p>
        </w:tc>
        <w:tc>
          <w:tcPr>
            <w:tcW w:w="7870" w:type="dxa"/>
            <w:tcBorders>
              <w:top w:val="single" w:sz="4" w:space="0" w:color="000000"/>
              <w:left w:val="single" w:sz="4" w:space="0" w:color="000000"/>
              <w:bottom w:val="single" w:sz="4" w:space="0" w:color="000000"/>
              <w:right w:val="single" w:sz="4" w:space="0" w:color="000000"/>
            </w:tcBorders>
          </w:tcPr>
          <w:p w:rsidR="004E659A" w:rsidRPr="004E659A" w:rsidRDefault="004E659A" w:rsidP="00082D14">
            <w:pPr>
              <w:widowControl w:val="0"/>
            </w:pPr>
            <w:r w:rsidRPr="004E659A">
              <w:t>For the consent game, you may wish to allow students to develop their own scenarios and have other groups assess whether or not consent has been given.</w:t>
            </w:r>
          </w:p>
          <w:p w:rsidR="004E659A" w:rsidRPr="004E659A" w:rsidRDefault="004E659A" w:rsidP="00082D14">
            <w:pPr>
              <w:widowControl w:val="0"/>
            </w:pPr>
          </w:p>
          <w:p w:rsidR="004E659A" w:rsidRPr="004E659A" w:rsidRDefault="004E659A" w:rsidP="00082D14">
            <w:pPr>
              <w:widowControl w:val="0"/>
            </w:pPr>
            <w:r w:rsidRPr="004E659A">
              <w:t xml:space="preserve">Using the scenarios from this lesson plan as models, your students may wish to create an online test that presents different consent scenarios and asks whether or not consent has been given in each. (Students can use Google Forms to create their test, </w:t>
            </w:r>
            <w:hyperlink r:id="rId21">
              <w:r w:rsidRPr="004E659A">
                <w:rPr>
                  <w:color w:val="1155CC"/>
                  <w:u w:val="single"/>
                </w:rPr>
                <w:t>https://support.google.com/docs/answer/7032287?hl=en&amp;ref_topic=6063584</w:t>
              </w:r>
            </w:hyperlink>
            <w:r w:rsidRPr="004E659A">
              <w:rPr>
                <w:color w:val="1155CC"/>
                <w:u w:val="single"/>
              </w:rPr>
              <w:t>)</w:t>
            </w:r>
            <w:r w:rsidRPr="004E659A">
              <w:t xml:space="preserve"> </w:t>
            </w:r>
          </w:p>
          <w:p w:rsidR="004E659A" w:rsidRPr="004E659A" w:rsidRDefault="004E659A" w:rsidP="00082D14">
            <w:pPr>
              <w:widowControl w:val="0"/>
            </w:pPr>
          </w:p>
          <w:p w:rsidR="004E659A" w:rsidRPr="004E659A" w:rsidRDefault="004E659A" w:rsidP="00082D14">
            <w:pPr>
              <w:widowControl w:val="0"/>
            </w:pPr>
            <w:r w:rsidRPr="004E659A">
              <w:lastRenderedPageBreak/>
              <w:t xml:space="preserve">You may wish to walk your students through the “Do You Have Consent?” flowchart (see Appendix D). </w:t>
            </w:r>
          </w:p>
          <w:p w:rsidR="004E659A" w:rsidRPr="004E659A" w:rsidRDefault="004E659A" w:rsidP="00082D14">
            <w:pPr>
              <w:widowControl w:val="0"/>
            </w:pPr>
          </w:p>
        </w:tc>
      </w:tr>
    </w:tbl>
    <w:p w:rsidR="004E659A" w:rsidRDefault="004E659A"/>
    <w:p w:rsidR="004E659A" w:rsidRDefault="004E659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Default="004E659A" w:rsidP="004E659A">
      <w:pPr>
        <w:spacing w:line="276" w:lineRule="auto"/>
        <w:rPr>
          <w:b/>
        </w:rPr>
      </w:pPr>
    </w:p>
    <w:p w:rsidR="004E659A" w:rsidRDefault="004E659A" w:rsidP="004E659A">
      <w:pPr>
        <w:spacing w:line="276" w:lineRule="auto"/>
        <w:rPr>
          <w:b/>
        </w:rPr>
      </w:pPr>
      <w:r>
        <w:rPr>
          <w:b/>
        </w:rPr>
        <w:t>Consent Checklist</w:t>
      </w:r>
    </w:p>
    <w:p w:rsidR="004E659A" w:rsidRDefault="004E659A" w:rsidP="004E659A">
      <w:pPr>
        <w:spacing w:line="276" w:lineRule="auto"/>
        <w:rPr>
          <w:b/>
        </w:rPr>
      </w:pPr>
    </w:p>
    <w:tbl>
      <w:tblPr>
        <w:tblW w:w="8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0"/>
        <w:gridCol w:w="4070"/>
      </w:tblGrid>
      <w:tr w:rsidR="004E659A" w:rsidTr="00082D14">
        <w:trPr>
          <w:trHeight w:val="4747"/>
        </w:trPr>
        <w:tc>
          <w:tcPr>
            <w:tcW w:w="4070" w:type="dxa"/>
          </w:tcPr>
          <w:p w:rsidR="004E659A" w:rsidRDefault="004E659A" w:rsidP="00082D14">
            <w:pPr>
              <w:spacing w:line="266" w:lineRule="auto"/>
              <w:rPr>
                <w:rFonts w:ascii="Calibri" w:eastAsia="Calibri" w:hAnsi="Calibri" w:cs="Calibri"/>
                <w:b/>
                <w:highlight w:val="white"/>
              </w:rPr>
            </w:pPr>
            <w:r>
              <w:rPr>
                <w:rFonts w:ascii="Calibri" w:eastAsia="Calibri" w:hAnsi="Calibri" w:cs="Calibri"/>
                <w:b/>
                <w:highlight w:val="white"/>
              </w:rPr>
              <w:t xml:space="preserve">Consent is: </w:t>
            </w:r>
          </w:p>
          <w:p w:rsidR="004E659A" w:rsidRDefault="004E659A" w:rsidP="004E659A">
            <w:pPr>
              <w:numPr>
                <w:ilvl w:val="0"/>
                <w:numId w:val="29"/>
              </w:numPr>
              <w:spacing w:line="266" w:lineRule="auto"/>
              <w:ind w:left="375" w:hanging="360"/>
              <w:contextualSpacing/>
              <w:rPr>
                <w:highlight w:val="white"/>
              </w:rPr>
            </w:pPr>
            <w:r w:rsidRPr="009E0722">
              <w:rPr>
                <w:rFonts w:ascii="Calibri" w:eastAsia="Calibri" w:hAnsi="Calibri" w:cs="Calibri"/>
                <w:b/>
                <w:highlight w:val="white"/>
              </w:rPr>
              <w:t>Mutual</w:t>
            </w:r>
            <w:r>
              <w:rPr>
                <w:rFonts w:ascii="Calibri" w:eastAsia="Calibri" w:hAnsi="Calibri" w:cs="Calibri"/>
                <w:highlight w:val="white"/>
              </w:rPr>
              <w:t>: both parties have clearly agreed</w:t>
            </w:r>
          </w:p>
          <w:p w:rsidR="004E659A" w:rsidRDefault="004E659A" w:rsidP="004E659A">
            <w:pPr>
              <w:numPr>
                <w:ilvl w:val="0"/>
                <w:numId w:val="28"/>
              </w:numPr>
              <w:spacing w:line="266" w:lineRule="auto"/>
              <w:ind w:left="375" w:hanging="360"/>
              <w:contextualSpacing/>
              <w:rPr>
                <w:highlight w:val="white"/>
              </w:rPr>
            </w:pPr>
            <w:r w:rsidRPr="009E0722">
              <w:rPr>
                <w:rFonts w:ascii="Calibri" w:eastAsia="Calibri" w:hAnsi="Calibri" w:cs="Calibri"/>
                <w:b/>
                <w:highlight w:val="white"/>
              </w:rPr>
              <w:t>Enthusiastic</w:t>
            </w:r>
            <w:r>
              <w:rPr>
                <w:rFonts w:ascii="Calibri" w:eastAsia="Calibri" w:hAnsi="Calibri" w:cs="Calibri"/>
                <w:highlight w:val="white"/>
              </w:rPr>
              <w:t>: there is desire and excitement</w:t>
            </w:r>
          </w:p>
          <w:p w:rsidR="004E659A" w:rsidRDefault="004E659A" w:rsidP="004E659A">
            <w:pPr>
              <w:numPr>
                <w:ilvl w:val="0"/>
                <w:numId w:val="28"/>
              </w:numPr>
              <w:spacing w:line="266" w:lineRule="auto"/>
              <w:ind w:left="375" w:hanging="360"/>
              <w:contextualSpacing/>
              <w:rPr>
                <w:highlight w:val="white"/>
              </w:rPr>
            </w:pPr>
            <w:r w:rsidRPr="009E0722">
              <w:rPr>
                <w:rFonts w:ascii="Calibri" w:eastAsia="Calibri" w:hAnsi="Calibri" w:cs="Calibri"/>
                <w:b/>
                <w:highlight w:val="white"/>
              </w:rPr>
              <w:t>Ongoing</w:t>
            </w:r>
            <w:r>
              <w:rPr>
                <w:rFonts w:ascii="Calibri" w:eastAsia="Calibri" w:hAnsi="Calibri" w:cs="Calibri"/>
                <w:highlight w:val="white"/>
              </w:rPr>
              <w:t>: it can be retracted at any time; it is a process and it must be confirmed every step of the way</w:t>
            </w:r>
          </w:p>
          <w:p w:rsidR="004E659A" w:rsidRDefault="004E659A" w:rsidP="004E659A">
            <w:pPr>
              <w:numPr>
                <w:ilvl w:val="0"/>
                <w:numId w:val="28"/>
              </w:numPr>
              <w:spacing w:line="266" w:lineRule="auto"/>
              <w:ind w:left="375" w:hanging="360"/>
              <w:contextualSpacing/>
              <w:rPr>
                <w:highlight w:val="white"/>
              </w:rPr>
            </w:pPr>
            <w:r w:rsidRPr="009E0722">
              <w:rPr>
                <w:rFonts w:ascii="Calibri" w:eastAsia="Calibri" w:hAnsi="Calibri" w:cs="Calibri"/>
                <w:b/>
                <w:highlight w:val="white"/>
              </w:rPr>
              <w:t>Specific</w:t>
            </w:r>
            <w:r>
              <w:rPr>
                <w:rFonts w:ascii="Calibri" w:eastAsia="Calibri" w:hAnsi="Calibri" w:cs="Calibri"/>
                <w:highlight w:val="white"/>
              </w:rPr>
              <w:t xml:space="preserve">: it is clear what activity a person is consenting to </w:t>
            </w:r>
          </w:p>
          <w:p w:rsidR="004E659A" w:rsidRPr="00301EA1" w:rsidRDefault="004E659A" w:rsidP="004E659A">
            <w:pPr>
              <w:numPr>
                <w:ilvl w:val="0"/>
                <w:numId w:val="28"/>
              </w:numPr>
              <w:spacing w:line="266" w:lineRule="auto"/>
              <w:ind w:left="375" w:hanging="360"/>
              <w:contextualSpacing/>
              <w:rPr>
                <w:highlight w:val="white"/>
              </w:rPr>
            </w:pPr>
            <w:r w:rsidRPr="009E0722">
              <w:rPr>
                <w:rFonts w:ascii="Calibri" w:eastAsia="Calibri" w:hAnsi="Calibri" w:cs="Calibri"/>
                <w:b/>
                <w:highlight w:val="white"/>
              </w:rPr>
              <w:t>Voluntary</w:t>
            </w:r>
            <w:r>
              <w:rPr>
                <w:rFonts w:ascii="Calibri" w:eastAsia="Calibri" w:hAnsi="Calibri" w:cs="Calibri"/>
                <w:highlight w:val="white"/>
              </w:rPr>
              <w:t>: it is given freely, not under pressure</w:t>
            </w:r>
          </w:p>
          <w:p w:rsidR="004E659A" w:rsidRDefault="004E659A" w:rsidP="004E659A">
            <w:pPr>
              <w:numPr>
                <w:ilvl w:val="0"/>
                <w:numId w:val="28"/>
              </w:numPr>
              <w:spacing w:line="266" w:lineRule="auto"/>
              <w:ind w:left="375" w:hanging="360"/>
              <w:contextualSpacing/>
              <w:rPr>
                <w:highlight w:val="white"/>
              </w:rPr>
            </w:pPr>
            <w:r w:rsidRPr="009E0722">
              <w:rPr>
                <w:rFonts w:ascii="Calibri" w:eastAsia="Calibri" w:hAnsi="Calibri" w:cs="Calibri"/>
                <w:b/>
                <w:highlight w:val="white"/>
              </w:rPr>
              <w:t>Sober</w:t>
            </w:r>
            <w:r>
              <w:rPr>
                <w:rFonts w:ascii="Calibri" w:eastAsia="Calibri" w:hAnsi="Calibri" w:cs="Calibri"/>
                <w:highlight w:val="white"/>
              </w:rPr>
              <w:t>: no one’s judgment is altered and blurred by alcohol or drugs</w:t>
            </w:r>
          </w:p>
          <w:p w:rsidR="004E659A" w:rsidRDefault="004E659A" w:rsidP="00082D14">
            <w:pPr>
              <w:pBdr>
                <w:top w:val="none" w:sz="0" w:space="0" w:color="000000"/>
                <w:left w:val="none" w:sz="0" w:space="0" w:color="000000"/>
                <w:bottom w:val="none" w:sz="0" w:space="0" w:color="000000"/>
                <w:right w:val="none" w:sz="0" w:space="0" w:color="000000"/>
                <w:between w:val="none" w:sz="0" w:space="0" w:color="000000"/>
              </w:pBdr>
              <w:spacing w:line="266" w:lineRule="auto"/>
              <w:rPr>
                <w:rFonts w:ascii="Calibri" w:eastAsia="Calibri" w:hAnsi="Calibri" w:cs="Calibri"/>
              </w:rPr>
            </w:pPr>
          </w:p>
        </w:tc>
        <w:tc>
          <w:tcPr>
            <w:tcW w:w="4070" w:type="dxa"/>
          </w:tcPr>
          <w:p w:rsidR="004E659A" w:rsidRDefault="004E659A" w:rsidP="00082D14">
            <w:pPr>
              <w:spacing w:line="266" w:lineRule="auto"/>
              <w:rPr>
                <w:rFonts w:ascii="Calibri" w:eastAsia="Calibri" w:hAnsi="Calibri" w:cs="Calibri"/>
                <w:b/>
                <w:highlight w:val="white"/>
              </w:rPr>
            </w:pPr>
            <w:r>
              <w:rPr>
                <w:rFonts w:ascii="Calibri" w:eastAsia="Calibri" w:hAnsi="Calibri" w:cs="Calibri"/>
                <w:b/>
                <w:highlight w:val="white"/>
              </w:rPr>
              <w:t xml:space="preserve">Consent is not: </w:t>
            </w:r>
          </w:p>
          <w:p w:rsidR="004E659A" w:rsidRDefault="004E659A" w:rsidP="00082D14">
            <w:pPr>
              <w:spacing w:line="266" w:lineRule="auto"/>
              <w:rPr>
                <w:rFonts w:ascii="Calibri" w:eastAsia="Calibri" w:hAnsi="Calibri" w:cs="Calibri"/>
                <w:b/>
                <w:highlight w:val="white"/>
              </w:rPr>
            </w:pPr>
          </w:p>
          <w:p w:rsidR="004E659A" w:rsidRDefault="004E659A" w:rsidP="004E659A">
            <w:pPr>
              <w:numPr>
                <w:ilvl w:val="0"/>
                <w:numId w:val="27"/>
              </w:numPr>
              <w:spacing w:line="266" w:lineRule="auto"/>
              <w:ind w:left="375" w:hanging="360"/>
              <w:contextualSpacing/>
              <w:rPr>
                <w:highlight w:val="white"/>
              </w:rPr>
            </w:pPr>
            <w:r w:rsidRPr="009E0722">
              <w:rPr>
                <w:rFonts w:ascii="Calibri" w:eastAsia="Calibri" w:hAnsi="Calibri" w:cs="Calibri"/>
                <w:b/>
                <w:highlight w:val="white"/>
              </w:rPr>
              <w:t>Automatic</w:t>
            </w:r>
            <w:r>
              <w:rPr>
                <w:rFonts w:ascii="Calibri" w:eastAsia="Calibri" w:hAnsi="Calibri" w:cs="Calibri"/>
                <w:highlight w:val="white"/>
              </w:rPr>
              <w:t>: it has to be negotiated each time, even in the context of a relationship</w:t>
            </w:r>
          </w:p>
          <w:p w:rsidR="004E659A" w:rsidRDefault="004E659A" w:rsidP="004E659A">
            <w:pPr>
              <w:numPr>
                <w:ilvl w:val="0"/>
                <w:numId w:val="27"/>
              </w:numPr>
              <w:spacing w:line="266" w:lineRule="auto"/>
              <w:ind w:left="375" w:hanging="360"/>
              <w:contextualSpacing/>
              <w:rPr>
                <w:highlight w:val="white"/>
              </w:rPr>
            </w:pPr>
            <w:r w:rsidRPr="009E0722">
              <w:rPr>
                <w:rFonts w:ascii="Calibri" w:eastAsia="Calibri" w:hAnsi="Calibri" w:cs="Calibri"/>
                <w:b/>
                <w:highlight w:val="white"/>
              </w:rPr>
              <w:t>A grey area</w:t>
            </w:r>
            <w:r>
              <w:rPr>
                <w:rFonts w:ascii="Calibri" w:eastAsia="Calibri" w:hAnsi="Calibri" w:cs="Calibri"/>
                <w:highlight w:val="white"/>
              </w:rPr>
              <w:t>: only a voluntary, sober, enthusiastic, mutual, and honest yes means yes. If there is no yes, there is no consent.</w:t>
            </w:r>
          </w:p>
        </w:tc>
      </w:tr>
    </w:tbl>
    <w:p w:rsidR="004E659A" w:rsidRDefault="004E659A"/>
    <w:p w:rsidR="004E659A" w:rsidRDefault="004E659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Default="004E659A" w:rsidP="004E659A">
      <w:pPr>
        <w:widowControl w:val="0"/>
        <w:rPr>
          <w:b/>
        </w:rPr>
      </w:pPr>
      <w:r>
        <w:rPr>
          <w:b/>
        </w:rPr>
        <w:lastRenderedPageBreak/>
        <w:t>Consent Game Scenarios</w:t>
      </w:r>
    </w:p>
    <w:p w:rsidR="004E659A" w:rsidRDefault="004E659A" w:rsidP="004E659A">
      <w:pPr>
        <w:widowControl w:val="0"/>
        <w:rPr>
          <w:b/>
        </w:rPr>
      </w:pPr>
    </w:p>
    <w:p w:rsidR="004E659A" w:rsidRDefault="004E659A" w:rsidP="004E659A">
      <w:pPr>
        <w:widowControl w:val="0"/>
        <w:rPr>
          <w:b/>
        </w:rPr>
      </w:pPr>
      <w:r>
        <w:rPr>
          <w:b/>
        </w:rPr>
        <w:t>Scenario 1:</w:t>
      </w:r>
    </w:p>
    <w:p w:rsidR="004E659A" w:rsidRDefault="004E659A" w:rsidP="004E659A">
      <w:pPr>
        <w:widowControl w:val="0"/>
      </w:pPr>
      <w:r>
        <w:t xml:space="preserve">Jason and his friend Keith are texting each other about girls they like at school. Keith tells Jason that he likes Aisha and wants to ask her to be his date for the graduation dance. Jason texts Aisha and her friends to tell them that Keith plans on asking Aisha out for graduation.     </w:t>
      </w:r>
    </w:p>
    <w:p w:rsidR="004E659A" w:rsidRDefault="004E659A" w:rsidP="004E659A">
      <w:pPr>
        <w:widowControl w:val="0"/>
      </w:pPr>
    </w:p>
    <w:p w:rsidR="004E659A" w:rsidRDefault="004E659A" w:rsidP="004E659A">
      <w:pPr>
        <w:widowControl w:val="0"/>
      </w:pPr>
      <w:r>
        <w:t>Did Keith give consent?</w:t>
      </w:r>
    </w:p>
    <w:p w:rsidR="004E659A" w:rsidRDefault="004E659A" w:rsidP="004E659A">
      <w:pPr>
        <w:widowControl w:val="0"/>
      </w:pPr>
    </w:p>
    <w:p w:rsidR="004E659A" w:rsidRDefault="004E659A" w:rsidP="004E659A">
      <w:pPr>
        <w:widowControl w:val="0"/>
      </w:pPr>
    </w:p>
    <w:p w:rsidR="004E659A" w:rsidRDefault="004E659A" w:rsidP="004E659A">
      <w:pPr>
        <w:widowControl w:val="0"/>
        <w:rPr>
          <w:b/>
        </w:rPr>
      </w:pPr>
      <w:r>
        <w:rPr>
          <w:b/>
        </w:rPr>
        <w:t>Scenario 2:</w:t>
      </w:r>
    </w:p>
    <w:p w:rsidR="004E659A" w:rsidRDefault="004E659A" w:rsidP="004E659A">
      <w:pPr>
        <w:widowControl w:val="0"/>
      </w:pPr>
      <w:r>
        <w:t>It’s the end of the school day, and Gurmeet is walking to the bike rack to get his bicycle. That morning, he had let his friend ride his bike to school. As Gurmeet reaches the bike rack, he notices that his bike is missing. He looks up and sees his friend riding the bike down the road towards his house.</w:t>
      </w:r>
    </w:p>
    <w:p w:rsidR="004E659A" w:rsidRDefault="004E659A" w:rsidP="004E659A">
      <w:pPr>
        <w:widowControl w:val="0"/>
      </w:pPr>
    </w:p>
    <w:p w:rsidR="004E659A" w:rsidRDefault="004E659A" w:rsidP="004E659A">
      <w:pPr>
        <w:widowControl w:val="0"/>
      </w:pPr>
      <w:r>
        <w:t>Did Gurmeet give consent to his friend to ride his bike home from school?</w:t>
      </w:r>
    </w:p>
    <w:p w:rsidR="004E659A" w:rsidRDefault="004E659A" w:rsidP="004E659A">
      <w:pPr>
        <w:widowControl w:val="0"/>
      </w:pPr>
    </w:p>
    <w:p w:rsidR="004E659A" w:rsidRDefault="004E659A" w:rsidP="004E659A">
      <w:pPr>
        <w:widowControl w:val="0"/>
        <w:rPr>
          <w:b/>
        </w:rPr>
      </w:pPr>
    </w:p>
    <w:p w:rsidR="004E659A" w:rsidRDefault="004E659A" w:rsidP="004E659A">
      <w:pPr>
        <w:widowControl w:val="0"/>
        <w:rPr>
          <w:b/>
        </w:rPr>
      </w:pPr>
      <w:r>
        <w:rPr>
          <w:b/>
        </w:rPr>
        <w:t>Scenario 3:</w:t>
      </w:r>
    </w:p>
    <w:p w:rsidR="004E659A" w:rsidRDefault="004E659A" w:rsidP="004E659A">
      <w:pPr>
        <w:widowControl w:val="0"/>
      </w:pPr>
      <w:r>
        <w:t>Alison has recently been taking driving lessons to get her G1. After school, she has a few friends over to her house, and they’re complaining about being hungry. They tell her that she should drive them to the grocery store so they can buy something to eat. Alison grabs the keys, and she and her friends head to the door to take her parents’ car.</w:t>
      </w:r>
    </w:p>
    <w:p w:rsidR="004E659A" w:rsidRDefault="004E659A" w:rsidP="004E659A">
      <w:pPr>
        <w:widowControl w:val="0"/>
      </w:pPr>
    </w:p>
    <w:p w:rsidR="004E659A" w:rsidRDefault="004E659A" w:rsidP="004E659A">
      <w:pPr>
        <w:widowControl w:val="0"/>
      </w:pPr>
      <w:r>
        <w:t>Did Alison’s parents give consent for Alison to use the car?</w:t>
      </w:r>
    </w:p>
    <w:p w:rsidR="004E659A" w:rsidRDefault="004E659A" w:rsidP="004E659A">
      <w:pPr>
        <w:widowControl w:val="0"/>
        <w:rPr>
          <w:b/>
        </w:rPr>
      </w:pPr>
    </w:p>
    <w:p w:rsidR="004E659A" w:rsidRDefault="004E659A" w:rsidP="004E659A">
      <w:pPr>
        <w:widowControl w:val="0"/>
        <w:rPr>
          <w:b/>
        </w:rPr>
      </w:pPr>
    </w:p>
    <w:p w:rsidR="004E659A" w:rsidRDefault="004E659A" w:rsidP="004E659A">
      <w:pPr>
        <w:widowControl w:val="0"/>
        <w:rPr>
          <w:b/>
        </w:rPr>
      </w:pPr>
      <w:r>
        <w:rPr>
          <w:b/>
        </w:rPr>
        <w:t>Scenario 4:</w:t>
      </w:r>
    </w:p>
    <w:p w:rsidR="004E659A" w:rsidRDefault="004E659A" w:rsidP="004E659A">
      <w:pPr>
        <w:widowControl w:val="0"/>
      </w:pPr>
      <w:r>
        <w:t>Andrew, Erica, Giulia, and Colin are attending a graduation party. They are ready to celebrate the end of their elementary education with a bang. They heard there was going to be alcohol at the party. Although that news makes them unsure, they decide to go to the party anyway. A few hours into the party, Erica, Giulia, and Colin find a crowd gathered around Andrew. He has passed out and with a bottle of beer in his hand, and other party-goers are writing on him and have vandalized his belongings.</w:t>
      </w:r>
    </w:p>
    <w:p w:rsidR="004E659A" w:rsidRDefault="004E659A" w:rsidP="004E659A">
      <w:pPr>
        <w:widowControl w:val="0"/>
      </w:pPr>
    </w:p>
    <w:p w:rsidR="004E659A" w:rsidRDefault="004E659A" w:rsidP="004E659A">
      <w:pPr>
        <w:widowControl w:val="0"/>
      </w:pPr>
      <w:r>
        <w:t xml:space="preserve">Has Andrew consented to this behaviour? </w:t>
      </w:r>
    </w:p>
    <w:p w:rsidR="004E659A" w:rsidRDefault="004E659A" w:rsidP="004E659A">
      <w:pPr>
        <w:widowControl w:val="0"/>
      </w:pPr>
    </w:p>
    <w:p w:rsidR="004E659A" w:rsidRDefault="004E659A" w:rsidP="004E659A">
      <w:pPr>
        <w:widowControl w:val="0"/>
      </w:pPr>
    </w:p>
    <w:p w:rsidR="004E659A" w:rsidRDefault="004E659A" w:rsidP="004E659A">
      <w:pPr>
        <w:widowControl w:val="0"/>
        <w:rPr>
          <w:b/>
        </w:rPr>
      </w:pPr>
      <w:r>
        <w:rPr>
          <w:b/>
        </w:rPr>
        <w:t>Scenario 5:</w:t>
      </w:r>
    </w:p>
    <w:p w:rsidR="004E659A" w:rsidRDefault="004E659A" w:rsidP="004E659A">
      <w:pPr>
        <w:widowControl w:val="0"/>
      </w:pPr>
      <w:r>
        <w:t>Mateo, Cintia, and a group of their friends, who are all in Grade 8, have been invited to a party. Mateo and Cintia have been dating for two months. Mateo tells Cintia that, if she doesn’t kiss him, it’s over. Cintia feels pressured to do something that she doesn’t want to. She agrees to kiss Mateo but at the last minute changes her mind. Mateo tries to kiss her anyway.</w:t>
      </w:r>
    </w:p>
    <w:p w:rsidR="004E659A" w:rsidRDefault="004E659A" w:rsidP="004E659A">
      <w:pPr>
        <w:widowControl w:val="0"/>
      </w:pPr>
    </w:p>
    <w:p w:rsidR="004E659A" w:rsidRDefault="004E659A" w:rsidP="004E659A">
      <w:pPr>
        <w:widowControl w:val="0"/>
      </w:pPr>
      <w:r>
        <w:t>Did Cintia give consent?</w:t>
      </w:r>
    </w:p>
    <w:p w:rsidR="004E659A" w:rsidRDefault="004E659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rsidR="004E659A" w:rsidRPr="00E33401" w:rsidRDefault="004E659A" w:rsidP="004E659A">
      <w:pPr>
        <w:widowControl w:val="0"/>
        <w:rPr>
          <w:b/>
        </w:rPr>
      </w:pPr>
      <w:r w:rsidRPr="00E33401">
        <w:rPr>
          <w:b/>
        </w:rPr>
        <w:lastRenderedPageBreak/>
        <w:t>Sample Exit Cards</w:t>
      </w:r>
    </w:p>
    <w:p w:rsidR="004E659A" w:rsidRDefault="004E659A" w:rsidP="004E659A">
      <w:pPr>
        <w:widowControl w:val="0"/>
      </w:pPr>
    </w:p>
    <w:p w:rsidR="004E659A" w:rsidRDefault="004E659A" w:rsidP="004E659A"/>
    <w:tbl>
      <w:tblPr>
        <w:tblW w:w="889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895"/>
      </w:tblGrid>
      <w:tr w:rsidR="004E659A" w:rsidTr="00082D14">
        <w:tc>
          <w:tcPr>
            <w:tcW w:w="8895" w:type="dxa"/>
            <w:tcBorders>
              <w:top w:val="single" w:sz="24" w:space="0" w:color="000000"/>
              <w:left w:val="single" w:sz="24" w:space="0" w:color="000000"/>
              <w:bottom w:val="single" w:sz="24" w:space="0" w:color="000000"/>
              <w:right w:val="single" w:sz="24" w:space="0" w:color="000000"/>
            </w:tcBorders>
            <w:tcMar>
              <w:top w:w="100" w:type="dxa"/>
              <w:left w:w="100" w:type="dxa"/>
              <w:bottom w:w="100" w:type="dxa"/>
              <w:right w:w="100" w:type="dxa"/>
            </w:tcMar>
          </w:tcPr>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Name:___________________________</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Questions of the day: </w:t>
            </w:r>
          </w:p>
          <w:p w:rsidR="004E659A" w:rsidRDefault="004E659A" w:rsidP="00082D14">
            <w:pPr>
              <w:ind w:left="140" w:right="140"/>
              <w:rPr>
                <w:b/>
              </w:rPr>
            </w:pPr>
          </w:p>
          <w:p w:rsidR="004E659A" w:rsidRDefault="004E659A" w:rsidP="004E659A">
            <w:pPr>
              <w:widowControl w:val="0"/>
              <w:numPr>
                <w:ilvl w:val="0"/>
                <w:numId w:val="30"/>
              </w:numPr>
              <w:ind w:right="140" w:hanging="360"/>
              <w:contextualSpacing/>
            </w:pPr>
            <w:r>
              <w:t>What is consent?</w:t>
            </w:r>
          </w:p>
          <w:p w:rsidR="004E659A" w:rsidRDefault="004E659A" w:rsidP="00082D14">
            <w:pPr>
              <w:ind w:right="140"/>
            </w:pPr>
          </w:p>
          <w:p w:rsidR="004E659A" w:rsidRDefault="004E659A" w:rsidP="004E659A">
            <w:pPr>
              <w:widowControl w:val="0"/>
              <w:numPr>
                <w:ilvl w:val="0"/>
                <w:numId w:val="30"/>
              </w:numPr>
              <w:ind w:right="140" w:hanging="360"/>
              <w:contextualSpacing/>
            </w:pPr>
            <w:r>
              <w:t>What is a bystander?</w:t>
            </w:r>
          </w:p>
          <w:p w:rsidR="004E659A" w:rsidRDefault="004E659A" w:rsidP="00082D14">
            <w:pPr>
              <w:ind w:left="140" w:right="140"/>
              <w:rPr>
                <w:b/>
              </w:rPr>
            </w:pPr>
            <w:r>
              <w:rPr>
                <w:b/>
              </w:rPr>
              <w:t xml:space="preserve"> </w:t>
            </w:r>
          </w:p>
          <w:p w:rsidR="004E659A" w:rsidRDefault="004E659A" w:rsidP="00082D14">
            <w:pPr>
              <w:ind w:left="140" w:right="140"/>
              <w:rPr>
                <w:b/>
              </w:rPr>
            </w:pPr>
            <w:r>
              <w:rPr>
                <w:b/>
              </w:rPr>
              <w:t>Response:</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rPr>
                <w:b/>
              </w:rPr>
            </w:pPr>
            <w:r>
              <w:rPr>
                <w:b/>
              </w:rPr>
              <w:t xml:space="preserve"> </w:t>
            </w:r>
          </w:p>
          <w:p w:rsidR="004E659A" w:rsidRDefault="004E659A" w:rsidP="00082D14">
            <w:pPr>
              <w:ind w:left="140" w:right="140"/>
              <w:jc w:val="center"/>
              <w:rPr>
                <w:b/>
              </w:rPr>
            </w:pPr>
            <w:r>
              <w:rPr>
                <w:b/>
              </w:rPr>
              <w:t xml:space="preserve"> </w:t>
            </w:r>
          </w:p>
        </w:tc>
      </w:tr>
    </w:tbl>
    <w:p w:rsidR="004E659A" w:rsidRDefault="004E659A" w:rsidP="004E659A">
      <w:pPr>
        <w:spacing w:line="276" w:lineRule="auto"/>
      </w:pPr>
      <w:r>
        <w:br w:type="page"/>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E659A" w:rsidTr="00082D14">
        <w:tc>
          <w:tcPr>
            <w:tcW w:w="4680" w:type="dxa"/>
            <w:tcMar>
              <w:top w:w="100" w:type="dxa"/>
              <w:left w:w="100" w:type="dxa"/>
              <w:bottom w:w="100" w:type="dxa"/>
              <w:right w:w="100" w:type="dxa"/>
            </w:tcMar>
          </w:tcPr>
          <w:p w:rsidR="004E659A" w:rsidRDefault="004E659A" w:rsidP="00082D14">
            <w:pPr>
              <w:widowControl w:val="0"/>
              <w:rPr>
                <w:b/>
              </w:rPr>
            </w:pPr>
            <w:r>
              <w:rPr>
                <w:b/>
              </w:rPr>
              <w:lastRenderedPageBreak/>
              <w:t>EXIT CARD</w:t>
            </w:r>
          </w:p>
          <w:p w:rsidR="004E659A" w:rsidRDefault="004E659A" w:rsidP="00082D14">
            <w:pPr>
              <w:widowControl w:val="0"/>
              <w:rPr>
                <w:b/>
              </w:rPr>
            </w:pPr>
          </w:p>
          <w:p w:rsidR="004E659A" w:rsidRDefault="004E659A" w:rsidP="00082D14">
            <w:pPr>
              <w:widowControl w:val="0"/>
            </w:pPr>
            <w:r>
              <w:t>Name _______________________</w:t>
            </w:r>
          </w:p>
          <w:p w:rsidR="004E659A" w:rsidRDefault="004E659A" w:rsidP="00082D14">
            <w:pPr>
              <w:widowControl w:val="0"/>
              <w:rPr>
                <w:b/>
              </w:rPr>
            </w:pPr>
          </w:p>
          <w:p w:rsidR="004E659A" w:rsidRDefault="004E659A" w:rsidP="00082D14">
            <w:pPr>
              <w:widowControl w:val="0"/>
              <w:rPr>
                <w:b/>
              </w:rPr>
            </w:pPr>
            <w:r>
              <w:rPr>
                <w:b/>
              </w:rPr>
              <w:t>In my opinion, consent means:</w:t>
            </w: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tc>
        <w:tc>
          <w:tcPr>
            <w:tcW w:w="4680" w:type="dxa"/>
            <w:tcMar>
              <w:top w:w="100" w:type="dxa"/>
              <w:left w:w="100" w:type="dxa"/>
              <w:bottom w:w="100" w:type="dxa"/>
              <w:right w:w="100" w:type="dxa"/>
            </w:tcMar>
          </w:tcPr>
          <w:p w:rsidR="004E659A" w:rsidRDefault="004E659A" w:rsidP="00082D14">
            <w:pPr>
              <w:widowControl w:val="0"/>
              <w:rPr>
                <w:b/>
              </w:rPr>
            </w:pPr>
            <w:r>
              <w:rPr>
                <w:b/>
              </w:rPr>
              <w:t>EXIT CARD</w:t>
            </w:r>
          </w:p>
          <w:p w:rsidR="004E659A" w:rsidRDefault="004E659A" w:rsidP="00082D14">
            <w:pPr>
              <w:widowControl w:val="0"/>
              <w:rPr>
                <w:b/>
              </w:rPr>
            </w:pPr>
          </w:p>
          <w:p w:rsidR="004E659A" w:rsidRDefault="004E659A" w:rsidP="00082D14">
            <w:pPr>
              <w:widowControl w:val="0"/>
              <w:rPr>
                <w:b/>
              </w:rPr>
            </w:pPr>
            <w:r>
              <w:t>Name _______________________</w:t>
            </w:r>
          </w:p>
          <w:p w:rsidR="004E659A" w:rsidRDefault="004E659A" w:rsidP="00082D14">
            <w:pPr>
              <w:widowControl w:val="0"/>
              <w:rPr>
                <w:b/>
              </w:rPr>
            </w:pPr>
          </w:p>
          <w:p w:rsidR="004E659A" w:rsidRDefault="004E659A" w:rsidP="00082D14">
            <w:pPr>
              <w:widowControl w:val="0"/>
              <w:rPr>
                <w:b/>
              </w:rPr>
            </w:pPr>
            <w:r>
              <w:rPr>
                <w:b/>
              </w:rPr>
              <w:t>An active bystander (or upstander) is someone who:</w:t>
            </w:r>
          </w:p>
          <w:p w:rsidR="004E659A" w:rsidRDefault="004E659A" w:rsidP="00082D14">
            <w:pPr>
              <w:widowControl w:val="0"/>
              <w:rPr>
                <w:b/>
              </w:rPr>
            </w:pPr>
          </w:p>
        </w:tc>
      </w:tr>
      <w:tr w:rsidR="004E659A" w:rsidTr="00082D14">
        <w:tc>
          <w:tcPr>
            <w:tcW w:w="4680" w:type="dxa"/>
            <w:tcMar>
              <w:top w:w="100" w:type="dxa"/>
              <w:left w:w="100" w:type="dxa"/>
              <w:bottom w:w="100" w:type="dxa"/>
              <w:right w:w="100" w:type="dxa"/>
            </w:tcMar>
          </w:tcPr>
          <w:p w:rsidR="004E659A" w:rsidRDefault="004E659A" w:rsidP="00082D14">
            <w:pPr>
              <w:widowControl w:val="0"/>
              <w:rPr>
                <w:b/>
              </w:rPr>
            </w:pPr>
            <w:r>
              <w:rPr>
                <w:b/>
              </w:rPr>
              <w:t>EXIT CARD</w:t>
            </w:r>
          </w:p>
          <w:p w:rsidR="004E659A" w:rsidRDefault="004E659A" w:rsidP="00082D14">
            <w:pPr>
              <w:widowControl w:val="0"/>
              <w:rPr>
                <w:b/>
              </w:rPr>
            </w:pPr>
          </w:p>
          <w:p w:rsidR="004E659A" w:rsidRDefault="004E659A" w:rsidP="00082D14">
            <w:pPr>
              <w:widowControl w:val="0"/>
            </w:pPr>
            <w:r>
              <w:t>Name _______________________</w:t>
            </w:r>
          </w:p>
          <w:p w:rsidR="004E659A" w:rsidRDefault="004E659A" w:rsidP="00082D14">
            <w:pPr>
              <w:widowControl w:val="0"/>
            </w:pPr>
          </w:p>
          <w:p w:rsidR="004E659A" w:rsidRDefault="004E659A" w:rsidP="00082D14">
            <w:pPr>
              <w:widowControl w:val="0"/>
              <w:rPr>
                <w:b/>
              </w:rPr>
            </w:pPr>
            <w:r>
              <w:rPr>
                <w:b/>
              </w:rPr>
              <w:t>If someone is drunk or unconscious, they cannot:</w:t>
            </w:r>
          </w:p>
          <w:p w:rsidR="004E659A" w:rsidRDefault="004E659A" w:rsidP="00082D14">
            <w:pPr>
              <w:widowControl w:val="0"/>
              <w:rPr>
                <w:b/>
              </w:rPr>
            </w:pPr>
          </w:p>
        </w:tc>
        <w:tc>
          <w:tcPr>
            <w:tcW w:w="4680" w:type="dxa"/>
            <w:tcMar>
              <w:top w:w="100" w:type="dxa"/>
              <w:left w:w="100" w:type="dxa"/>
              <w:bottom w:w="100" w:type="dxa"/>
              <w:right w:w="100" w:type="dxa"/>
            </w:tcMar>
          </w:tcPr>
          <w:p w:rsidR="004E659A" w:rsidRDefault="004E659A" w:rsidP="00082D14">
            <w:pPr>
              <w:widowControl w:val="0"/>
              <w:rPr>
                <w:b/>
              </w:rPr>
            </w:pPr>
            <w:r>
              <w:rPr>
                <w:b/>
              </w:rPr>
              <w:t>EXIT CARD</w:t>
            </w:r>
          </w:p>
          <w:p w:rsidR="004E659A" w:rsidRDefault="004E659A" w:rsidP="00082D14">
            <w:pPr>
              <w:widowControl w:val="0"/>
              <w:rPr>
                <w:b/>
              </w:rPr>
            </w:pPr>
          </w:p>
          <w:p w:rsidR="004E659A" w:rsidRDefault="004E659A" w:rsidP="00082D14">
            <w:pPr>
              <w:widowControl w:val="0"/>
            </w:pPr>
            <w:r>
              <w:t>Name _______________________</w:t>
            </w:r>
          </w:p>
          <w:p w:rsidR="004E659A" w:rsidRDefault="004E659A" w:rsidP="00082D14">
            <w:pPr>
              <w:widowControl w:val="0"/>
            </w:pPr>
          </w:p>
          <w:p w:rsidR="004E659A" w:rsidRDefault="004E659A" w:rsidP="00082D14">
            <w:pPr>
              <w:widowControl w:val="0"/>
              <w:rPr>
                <w:b/>
              </w:rPr>
            </w:pPr>
            <w:r>
              <w:rPr>
                <w:b/>
              </w:rPr>
              <w:t>I can look out for the safety of someone who is in an unsafe situation by:</w:t>
            </w: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p w:rsidR="004E659A" w:rsidRDefault="004E659A" w:rsidP="00082D14">
            <w:pPr>
              <w:widowControl w:val="0"/>
              <w:rPr>
                <w:b/>
              </w:rPr>
            </w:pPr>
          </w:p>
        </w:tc>
      </w:tr>
    </w:tbl>
    <w:p w:rsidR="004E659A" w:rsidRDefault="004E659A"/>
    <w:sectPr w:rsidR="004E659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6E22" w:rsidRDefault="00096E22" w:rsidP="00B71901">
      <w:r>
        <w:separator/>
      </w:r>
    </w:p>
  </w:endnote>
  <w:endnote w:type="continuationSeparator" w:id="0">
    <w:p w:rsidR="00096E22" w:rsidRDefault="00096E22" w:rsidP="00B71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533" w:rsidRDefault="00862533" w:rsidP="00B719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2244711"/>
      <w:docPartObj>
        <w:docPartGallery w:val="Page Numbers (Bottom of Page)"/>
        <w:docPartUnique/>
      </w:docPartObj>
    </w:sdtPr>
    <w:sdtEndPr>
      <w:rPr>
        <w:noProof/>
      </w:rPr>
    </w:sdtEndPr>
    <w:sdtContent>
      <w:p w:rsidR="00B71901" w:rsidRDefault="00B71901" w:rsidP="00B71901">
        <w:pPr>
          <w:pStyle w:val="Footer"/>
          <w:rPr>
            <w:noProof/>
          </w:rPr>
        </w:pPr>
      </w:p>
      <w:tbl>
        <w:tblPr>
          <w:tblW w:w="5000" w:type="pct"/>
          <w:jc w:val="center"/>
          <w:tblCellMar>
            <w:top w:w="144" w:type="dxa"/>
            <w:left w:w="115" w:type="dxa"/>
            <w:bottom w:w="144" w:type="dxa"/>
            <w:right w:w="115" w:type="dxa"/>
          </w:tblCellMar>
          <w:tblLook w:val="04A0" w:firstRow="1" w:lastRow="0" w:firstColumn="1" w:lastColumn="0" w:noHBand="0" w:noVBand="1"/>
        </w:tblPr>
        <w:tblGrid>
          <w:gridCol w:w="8280"/>
          <w:gridCol w:w="1080"/>
        </w:tblGrid>
        <w:tr w:rsidR="00B71901" w:rsidTr="00B71901">
          <w:trPr>
            <w:trHeight w:hRule="exact" w:val="80"/>
            <w:jc w:val="center"/>
          </w:trPr>
          <w:tc>
            <w:tcPr>
              <w:tcW w:w="8280" w:type="dxa"/>
              <w:shd w:val="clear" w:color="auto" w:fill="5B9BD5" w:themeFill="accent1"/>
              <w:tcMar>
                <w:top w:w="0" w:type="dxa"/>
                <w:bottom w:w="0" w:type="dxa"/>
              </w:tcMar>
            </w:tcPr>
            <w:p w:rsidR="00B71901" w:rsidRDefault="00B71901" w:rsidP="00B71901">
              <w:pPr>
                <w:pStyle w:val="Header"/>
                <w:tabs>
                  <w:tab w:val="clear" w:pos="4680"/>
                  <w:tab w:val="clear" w:pos="9360"/>
                </w:tabs>
                <w:rPr>
                  <w:caps/>
                  <w:sz w:val="18"/>
                </w:rPr>
              </w:pPr>
            </w:p>
          </w:tc>
          <w:tc>
            <w:tcPr>
              <w:tcW w:w="1080" w:type="dxa"/>
              <w:shd w:val="clear" w:color="auto" w:fill="5B9BD5" w:themeFill="accent1"/>
              <w:tcMar>
                <w:top w:w="0" w:type="dxa"/>
                <w:bottom w:w="0" w:type="dxa"/>
              </w:tcMar>
            </w:tcPr>
            <w:p w:rsidR="00B71901" w:rsidRDefault="00B71901" w:rsidP="00B71901">
              <w:pPr>
                <w:pStyle w:val="Header"/>
                <w:tabs>
                  <w:tab w:val="clear" w:pos="4680"/>
                  <w:tab w:val="clear" w:pos="9360"/>
                </w:tabs>
                <w:jc w:val="right"/>
                <w:rPr>
                  <w:caps/>
                  <w:sz w:val="18"/>
                </w:rPr>
              </w:pPr>
            </w:p>
          </w:tc>
        </w:tr>
        <w:tr w:rsidR="00B71901" w:rsidTr="00B71901">
          <w:trPr>
            <w:jc w:val="center"/>
          </w:trPr>
          <w:sdt>
            <w:sdtPr>
              <w:rPr>
                <w:caps/>
                <w:color w:val="808080" w:themeColor="background1" w:themeShade="80"/>
                <w:sz w:val="20"/>
                <w:szCs w:val="18"/>
              </w:rPr>
              <w:alias w:val="Author"/>
              <w:tag w:val=""/>
              <w:id w:val="1534151868"/>
              <w:placeholder>
                <w:docPart w:val="5759E19F753D451199DA90C4004EA0C9"/>
              </w:placeholder>
              <w:dataBinding w:prefixMappings="xmlns:ns0='http://purl.org/dc/elements/1.1/' xmlns:ns1='http://schemas.openxmlformats.org/package/2006/metadata/core-properties' " w:xpath="/ns1:coreProperties[1]/ns0:creator[1]" w:storeItemID="{6C3C8BC8-F283-45AE-878A-BAB7291924A1}"/>
              <w:text/>
            </w:sdtPr>
            <w:sdtEndPr/>
            <w:sdtContent>
              <w:tc>
                <w:tcPr>
                  <w:tcW w:w="8280" w:type="dxa"/>
                  <w:shd w:val="clear" w:color="auto" w:fill="auto"/>
                  <w:vAlign w:val="center"/>
                </w:tcPr>
                <w:p w:rsidR="00B71901" w:rsidRPr="00DD5BB4" w:rsidRDefault="004554F1" w:rsidP="00B71901">
                  <w:pPr>
                    <w:pStyle w:val="Footer"/>
                    <w:tabs>
                      <w:tab w:val="clear" w:pos="4680"/>
                      <w:tab w:val="clear" w:pos="9360"/>
                    </w:tabs>
                    <w:rPr>
                      <w:caps/>
                      <w:color w:val="808080" w:themeColor="background1" w:themeShade="80"/>
                      <w:sz w:val="20"/>
                      <w:szCs w:val="18"/>
                    </w:rPr>
                  </w:pPr>
                  <w:r>
                    <w:rPr>
                      <w:caps/>
                      <w:color w:val="808080" w:themeColor="background1" w:themeShade="80"/>
                      <w:sz w:val="20"/>
                      <w:szCs w:val="18"/>
                    </w:rPr>
                    <w:t>Veronique Church-Duplessis</w:t>
                  </w:r>
                </w:p>
              </w:tc>
            </w:sdtContent>
          </w:sdt>
          <w:tc>
            <w:tcPr>
              <w:tcW w:w="1080" w:type="dxa"/>
              <w:shd w:val="clear" w:color="auto" w:fill="auto"/>
              <w:vAlign w:val="center"/>
            </w:tcPr>
            <w:p w:rsidR="00B71901" w:rsidRDefault="00B71901" w:rsidP="00B71901">
              <w:pPr>
                <w:pStyle w:val="Footer"/>
                <w:tabs>
                  <w:tab w:val="clear" w:pos="4680"/>
                  <w:tab w:val="clear" w:pos="9360"/>
                </w:tabs>
                <w:jc w:val="right"/>
                <w:rPr>
                  <w:caps/>
                  <w:color w:val="808080" w:themeColor="background1" w:themeShade="80"/>
                  <w:sz w:val="18"/>
                  <w:szCs w:val="18"/>
                </w:rPr>
              </w:pPr>
              <w:r w:rsidRPr="00DD5BB4">
                <w:rPr>
                  <w:caps/>
                  <w:color w:val="808080" w:themeColor="background1" w:themeShade="80"/>
                  <w:sz w:val="20"/>
                  <w:szCs w:val="18"/>
                </w:rPr>
                <w:fldChar w:fldCharType="begin"/>
              </w:r>
              <w:r w:rsidRPr="00DD5BB4">
                <w:rPr>
                  <w:caps/>
                  <w:color w:val="808080" w:themeColor="background1" w:themeShade="80"/>
                  <w:sz w:val="20"/>
                  <w:szCs w:val="18"/>
                </w:rPr>
                <w:instrText xml:space="preserve"> PAGE   \* MERGEFORMAT </w:instrText>
              </w:r>
              <w:r w:rsidRPr="00DD5BB4">
                <w:rPr>
                  <w:caps/>
                  <w:color w:val="808080" w:themeColor="background1" w:themeShade="80"/>
                  <w:sz w:val="20"/>
                  <w:szCs w:val="18"/>
                </w:rPr>
                <w:fldChar w:fldCharType="separate"/>
              </w:r>
              <w:r w:rsidR="004554F1">
                <w:rPr>
                  <w:caps/>
                  <w:noProof/>
                  <w:color w:val="808080" w:themeColor="background1" w:themeShade="80"/>
                  <w:sz w:val="20"/>
                  <w:szCs w:val="18"/>
                </w:rPr>
                <w:t>1</w:t>
              </w:r>
              <w:r w:rsidRPr="00DD5BB4">
                <w:rPr>
                  <w:caps/>
                  <w:noProof/>
                  <w:color w:val="808080" w:themeColor="background1" w:themeShade="80"/>
                  <w:sz w:val="20"/>
                  <w:szCs w:val="18"/>
                </w:rPr>
                <w:fldChar w:fldCharType="end"/>
              </w:r>
            </w:p>
          </w:tc>
        </w:tr>
      </w:tbl>
      <w:p w:rsidR="00862533" w:rsidRDefault="00096E22" w:rsidP="00B71901">
        <w:pPr>
          <w:pStyle w:val="Footer"/>
        </w:pPr>
      </w:p>
    </w:sdtContent>
  </w:sdt>
  <w:p w:rsidR="00862533" w:rsidRDefault="00862533" w:rsidP="00B719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533" w:rsidRDefault="00862533" w:rsidP="00B719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6E22" w:rsidRDefault="00096E22" w:rsidP="00B71901">
      <w:r>
        <w:separator/>
      </w:r>
    </w:p>
  </w:footnote>
  <w:footnote w:type="continuationSeparator" w:id="0">
    <w:p w:rsidR="00096E22" w:rsidRDefault="00096E22" w:rsidP="00B71901">
      <w:r>
        <w:continuationSeparator/>
      </w:r>
    </w:p>
  </w:footnote>
  <w:footnote w:id="1">
    <w:p w:rsidR="004554F1" w:rsidRPr="004F4372" w:rsidRDefault="004554F1" w:rsidP="004554F1">
      <w:pPr>
        <w:pStyle w:val="FootnoteText"/>
        <w:rPr>
          <w:sz w:val="18"/>
          <w:szCs w:val="18"/>
        </w:rPr>
      </w:pPr>
      <w:r w:rsidRPr="00554D16">
        <w:rPr>
          <w:rStyle w:val="FootnoteReference"/>
          <w:sz w:val="18"/>
          <w:szCs w:val="18"/>
        </w:rPr>
        <w:footnoteRef/>
      </w:r>
      <w:r w:rsidRPr="00554D16">
        <w:rPr>
          <w:sz w:val="18"/>
          <w:szCs w:val="18"/>
        </w:rPr>
        <w:t xml:space="preserve"> Ontario Ministry of Education, </w:t>
      </w:r>
      <w:r w:rsidRPr="00554D16">
        <w:rPr>
          <w:i/>
          <w:sz w:val="18"/>
          <w:szCs w:val="18"/>
        </w:rPr>
        <w:t>The Ontario Curriculum: Social Studies, Grades 1 to 6; History and Geography, Grades 7 and 8</w:t>
      </w:r>
      <w:r w:rsidRPr="00554D16">
        <w:rPr>
          <w:sz w:val="18"/>
          <w:szCs w:val="18"/>
        </w:rPr>
        <w:t xml:space="preserve"> (Toronto: Author, 2013), </w:t>
      </w:r>
      <w:r w:rsidRPr="00DD4BE0">
        <w:rPr>
          <w:sz w:val="18"/>
          <w:szCs w:val="18"/>
        </w:rPr>
        <w:t xml:space="preserve">p. </w:t>
      </w:r>
      <w:r w:rsidRPr="004F4372">
        <w:rPr>
          <w:sz w:val="18"/>
          <w:szCs w:val="18"/>
        </w:rPr>
        <w:t>44</w:t>
      </w:r>
      <w:r>
        <w:rPr>
          <w:sz w:val="18"/>
          <w:szCs w:val="18"/>
        </w:rPr>
        <w:t>,</w:t>
      </w:r>
      <w:r w:rsidRPr="004F4372">
        <w:rPr>
          <w:sz w:val="18"/>
          <w:szCs w:val="18"/>
        </w:rPr>
        <w:t xml:space="preserve"> </w:t>
      </w:r>
      <w:r w:rsidRPr="0001621F">
        <w:rPr>
          <w:sz w:val="18"/>
          <w:szCs w:val="18"/>
        </w:rPr>
        <w:t>http://www.edu.gov.on.ca/eng/curriculum/elementary/sshg.html</w:t>
      </w:r>
    </w:p>
  </w:footnote>
  <w:footnote w:id="2">
    <w:p w:rsidR="004E659A" w:rsidRPr="004E659A" w:rsidRDefault="004E659A">
      <w:pPr>
        <w:pStyle w:val="FootnoteText"/>
      </w:pPr>
      <w:r>
        <w:rPr>
          <w:rStyle w:val="FootnoteReference"/>
        </w:rPr>
        <w:footnoteRef/>
      </w:r>
      <w:r>
        <w:t xml:space="preserve"> </w:t>
      </w:r>
      <w:r w:rsidRPr="0071273E">
        <w:rPr>
          <w:sz w:val="18"/>
          <w:szCs w:val="18"/>
        </w:rPr>
        <w:t xml:space="preserve">Canada, House of Commons, </w:t>
      </w:r>
      <w:r w:rsidRPr="0071273E">
        <w:rPr>
          <w:i/>
          <w:sz w:val="18"/>
          <w:szCs w:val="18"/>
        </w:rPr>
        <w:t xml:space="preserve">Taking Action to End Violence against Young Women and Girls in Canada </w:t>
      </w:r>
      <w:r w:rsidRPr="0071273E">
        <w:rPr>
          <w:sz w:val="18"/>
          <w:szCs w:val="18"/>
        </w:rPr>
        <w:t>(</w:t>
      </w:r>
      <w:r w:rsidRPr="0071273E">
        <w:rPr>
          <w:color w:val="333333"/>
          <w:sz w:val="18"/>
          <w:szCs w:val="18"/>
          <w:highlight w:val="white"/>
        </w:rPr>
        <w:t>2017), p. 40</w:t>
      </w:r>
      <w:r>
        <w:rPr>
          <w:color w:val="333333"/>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533" w:rsidRDefault="00862533" w:rsidP="00B719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533" w:rsidRDefault="00862533" w:rsidP="00B7190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533" w:rsidRDefault="00862533" w:rsidP="00B719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0615B"/>
    <w:multiLevelType w:val="multilevel"/>
    <w:tmpl w:val="5C10532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 w15:restartNumberingAfterBreak="0">
    <w:nsid w:val="05FD76A2"/>
    <w:multiLevelType w:val="hybridMultilevel"/>
    <w:tmpl w:val="CAFE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D06A6"/>
    <w:multiLevelType w:val="multilevel"/>
    <w:tmpl w:val="8DF45D8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 w15:restartNumberingAfterBreak="0">
    <w:nsid w:val="0C3572CF"/>
    <w:multiLevelType w:val="multilevel"/>
    <w:tmpl w:val="7812EDB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4" w15:restartNumberingAfterBreak="0">
    <w:nsid w:val="0FA029B3"/>
    <w:multiLevelType w:val="hybridMultilevel"/>
    <w:tmpl w:val="F9EC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D3A80"/>
    <w:multiLevelType w:val="hybridMultilevel"/>
    <w:tmpl w:val="ED72E5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C1712B"/>
    <w:multiLevelType w:val="multilevel"/>
    <w:tmpl w:val="AFAE148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7" w15:restartNumberingAfterBreak="0">
    <w:nsid w:val="243C385D"/>
    <w:multiLevelType w:val="multilevel"/>
    <w:tmpl w:val="1DF20DFA"/>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8" w15:restartNumberingAfterBreak="0">
    <w:nsid w:val="26BF1E6E"/>
    <w:multiLevelType w:val="multilevel"/>
    <w:tmpl w:val="31529AC6"/>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9" w15:restartNumberingAfterBreak="0">
    <w:nsid w:val="30160538"/>
    <w:multiLevelType w:val="multilevel"/>
    <w:tmpl w:val="E8DE0F86"/>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0" w15:restartNumberingAfterBreak="0">
    <w:nsid w:val="30944FF3"/>
    <w:multiLevelType w:val="hybridMultilevel"/>
    <w:tmpl w:val="E118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6F20"/>
    <w:multiLevelType w:val="hybridMultilevel"/>
    <w:tmpl w:val="E3526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D534D1C"/>
    <w:multiLevelType w:val="multilevel"/>
    <w:tmpl w:val="F66E68D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3" w15:restartNumberingAfterBreak="0">
    <w:nsid w:val="3D62073F"/>
    <w:multiLevelType w:val="multilevel"/>
    <w:tmpl w:val="34922118"/>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4" w15:restartNumberingAfterBreak="0">
    <w:nsid w:val="3E950F63"/>
    <w:multiLevelType w:val="multilevel"/>
    <w:tmpl w:val="E5D23E86"/>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5" w15:restartNumberingAfterBreak="0">
    <w:nsid w:val="3FCF364D"/>
    <w:multiLevelType w:val="multilevel"/>
    <w:tmpl w:val="DF2AD6D8"/>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6" w15:restartNumberingAfterBreak="0">
    <w:nsid w:val="41C032D5"/>
    <w:multiLevelType w:val="multilevel"/>
    <w:tmpl w:val="8C68D96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7" w15:restartNumberingAfterBreak="0">
    <w:nsid w:val="43DC1C84"/>
    <w:multiLevelType w:val="multilevel"/>
    <w:tmpl w:val="61705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55875A1"/>
    <w:multiLevelType w:val="hybridMultilevel"/>
    <w:tmpl w:val="FA983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718A7"/>
    <w:multiLevelType w:val="multilevel"/>
    <w:tmpl w:val="D354D41A"/>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0" w15:restartNumberingAfterBreak="0">
    <w:nsid w:val="4AE27AD9"/>
    <w:multiLevelType w:val="multilevel"/>
    <w:tmpl w:val="3D9E6214"/>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1" w15:restartNumberingAfterBreak="0">
    <w:nsid w:val="4CF81D4A"/>
    <w:multiLevelType w:val="multilevel"/>
    <w:tmpl w:val="AEA2045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2" w15:restartNumberingAfterBreak="0">
    <w:nsid w:val="50B43ED7"/>
    <w:multiLevelType w:val="hybridMultilevel"/>
    <w:tmpl w:val="F7BE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FC1A7A"/>
    <w:multiLevelType w:val="multilevel"/>
    <w:tmpl w:val="D4123EB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4" w15:restartNumberingAfterBreak="0">
    <w:nsid w:val="560E0E45"/>
    <w:multiLevelType w:val="hybridMultilevel"/>
    <w:tmpl w:val="487C17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6617C46"/>
    <w:multiLevelType w:val="hybridMultilevel"/>
    <w:tmpl w:val="B8BE05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4B25861"/>
    <w:multiLevelType w:val="multilevel"/>
    <w:tmpl w:val="98603A8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7" w15:restartNumberingAfterBreak="0">
    <w:nsid w:val="66534ED2"/>
    <w:multiLevelType w:val="hybridMultilevel"/>
    <w:tmpl w:val="44A61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7F82A11"/>
    <w:multiLevelType w:val="multilevel"/>
    <w:tmpl w:val="19A2AF1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9" w15:restartNumberingAfterBreak="0">
    <w:nsid w:val="78F515D2"/>
    <w:multiLevelType w:val="multilevel"/>
    <w:tmpl w:val="B936CF6E"/>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0" w15:restartNumberingAfterBreak="0">
    <w:nsid w:val="7C9E7D33"/>
    <w:multiLevelType w:val="multilevel"/>
    <w:tmpl w:val="C64C0F7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7"/>
  </w:num>
  <w:num w:numId="2">
    <w:abstractNumId w:val="9"/>
  </w:num>
  <w:num w:numId="3">
    <w:abstractNumId w:val="19"/>
  </w:num>
  <w:num w:numId="4">
    <w:abstractNumId w:val="23"/>
  </w:num>
  <w:num w:numId="5">
    <w:abstractNumId w:val="3"/>
  </w:num>
  <w:num w:numId="6">
    <w:abstractNumId w:val="22"/>
  </w:num>
  <w:num w:numId="7">
    <w:abstractNumId w:val="5"/>
  </w:num>
  <w:num w:numId="8">
    <w:abstractNumId w:val="2"/>
  </w:num>
  <w:num w:numId="9">
    <w:abstractNumId w:val="16"/>
  </w:num>
  <w:num w:numId="10">
    <w:abstractNumId w:val="10"/>
  </w:num>
  <w:num w:numId="11">
    <w:abstractNumId w:val="14"/>
  </w:num>
  <w:num w:numId="12">
    <w:abstractNumId w:val="20"/>
  </w:num>
  <w:num w:numId="13">
    <w:abstractNumId w:val="12"/>
  </w:num>
  <w:num w:numId="14">
    <w:abstractNumId w:val="6"/>
  </w:num>
  <w:num w:numId="15">
    <w:abstractNumId w:val="1"/>
  </w:num>
  <w:num w:numId="16">
    <w:abstractNumId w:val="25"/>
  </w:num>
  <w:num w:numId="17">
    <w:abstractNumId w:val="30"/>
  </w:num>
  <w:num w:numId="18">
    <w:abstractNumId w:val="8"/>
  </w:num>
  <w:num w:numId="19">
    <w:abstractNumId w:val="13"/>
  </w:num>
  <w:num w:numId="20">
    <w:abstractNumId w:val="29"/>
  </w:num>
  <w:num w:numId="21">
    <w:abstractNumId w:val="7"/>
  </w:num>
  <w:num w:numId="22">
    <w:abstractNumId w:val="28"/>
  </w:num>
  <w:num w:numId="23">
    <w:abstractNumId w:val="18"/>
  </w:num>
  <w:num w:numId="24">
    <w:abstractNumId w:val="4"/>
  </w:num>
  <w:num w:numId="25">
    <w:abstractNumId w:val="11"/>
  </w:num>
  <w:num w:numId="26">
    <w:abstractNumId w:val="24"/>
  </w:num>
  <w:num w:numId="27">
    <w:abstractNumId w:val="26"/>
  </w:num>
  <w:num w:numId="28">
    <w:abstractNumId w:val="0"/>
  </w:num>
  <w:num w:numId="29">
    <w:abstractNumId w:val="15"/>
  </w:num>
  <w:num w:numId="30">
    <w:abstractNumId w:val="21"/>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sDSyNDA2tTC3NDFV0lEKTi0uzszPAykwrgUAjLkp0SwAAAA="/>
  </w:docVars>
  <w:rsids>
    <w:rsidRoot w:val="002B4D67"/>
    <w:rsid w:val="00096E22"/>
    <w:rsid w:val="002B4D67"/>
    <w:rsid w:val="004554F1"/>
    <w:rsid w:val="004E659A"/>
    <w:rsid w:val="00756908"/>
    <w:rsid w:val="007F02DB"/>
    <w:rsid w:val="00842DD1"/>
    <w:rsid w:val="00862533"/>
    <w:rsid w:val="00A26902"/>
    <w:rsid w:val="00B719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CB13D5F-7C49-4786-BFBD-E0EC404A5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F02DB"/>
    <w:pPr>
      <w:pBdr>
        <w:top w:val="nil"/>
        <w:left w:val="nil"/>
        <w:bottom w:val="nil"/>
        <w:right w:val="nil"/>
        <w:between w:val="nil"/>
      </w:pBdr>
      <w:spacing w:after="0" w:line="240" w:lineRule="auto"/>
    </w:pPr>
    <w:rPr>
      <w:rFonts w:ascii="Arial" w:eastAsia="Arial" w:hAnsi="Arial" w:cs="Arial"/>
      <w:color w:val="000000"/>
    </w:rPr>
  </w:style>
  <w:style w:type="paragraph" w:styleId="Heading1">
    <w:name w:val="heading 1"/>
    <w:basedOn w:val="Normal"/>
    <w:next w:val="Normal"/>
    <w:link w:val="Heading1Char"/>
    <w:uiPriority w:val="9"/>
    <w:qFormat/>
    <w:rsid w:val="00B71901"/>
    <w:pPr>
      <w:keepNext/>
      <w:keepLines/>
      <w:spacing w:before="240"/>
      <w:outlineLvl w:val="0"/>
    </w:pPr>
    <w:rPr>
      <w:rFonts w:eastAsiaTheme="majorEastAsia" w:cstheme="majorBidi"/>
      <w:b/>
      <w:color w:val="auto"/>
      <w:sz w:val="28"/>
      <w:szCs w:val="32"/>
    </w:rPr>
  </w:style>
  <w:style w:type="paragraph" w:styleId="Heading2">
    <w:name w:val="heading 2"/>
    <w:basedOn w:val="Normal"/>
    <w:next w:val="Normal"/>
    <w:link w:val="Heading2Char"/>
    <w:uiPriority w:val="9"/>
    <w:semiHidden/>
    <w:unhideWhenUsed/>
    <w:qFormat/>
    <w:rsid w:val="004554F1"/>
    <w:pPr>
      <w:keepNext/>
      <w:keepLines/>
      <w:widowControl w:val="0"/>
      <w:spacing w:before="40" w:line="259" w:lineRule="auto"/>
      <w:outlineLvl w:val="1"/>
    </w:pPr>
    <w:rPr>
      <w:rFonts w:asciiTheme="majorHAnsi" w:eastAsiaTheme="majorEastAsia" w:hAnsiTheme="majorHAnsi" w:cstheme="majorBidi"/>
      <w:color w:val="2E74B5" w:themeColor="accent1" w:themeShade="BF"/>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2DB"/>
    <w:pPr>
      <w:ind w:left="720"/>
      <w:contextualSpacing/>
    </w:pPr>
  </w:style>
  <w:style w:type="paragraph" w:styleId="NormalWeb">
    <w:name w:val="Normal (Web)"/>
    <w:basedOn w:val="Normal"/>
    <w:uiPriority w:val="99"/>
    <w:unhideWhenUsed/>
    <w:rsid w:val="007F02D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w:eastAsiaTheme="minorEastAsia" w:hAnsi="Times" w:cs="Times New Roman"/>
      <w:color w:val="auto"/>
      <w:sz w:val="20"/>
      <w:szCs w:val="20"/>
    </w:rPr>
  </w:style>
  <w:style w:type="character" w:styleId="CommentReference">
    <w:name w:val="annotation reference"/>
    <w:basedOn w:val="DefaultParagraphFont"/>
    <w:uiPriority w:val="99"/>
    <w:semiHidden/>
    <w:unhideWhenUsed/>
    <w:rsid w:val="007F02DB"/>
    <w:rPr>
      <w:sz w:val="18"/>
      <w:szCs w:val="18"/>
    </w:rPr>
  </w:style>
  <w:style w:type="paragraph" w:styleId="FootnoteText">
    <w:name w:val="footnote text"/>
    <w:basedOn w:val="Normal"/>
    <w:link w:val="FootnoteTextChar"/>
    <w:uiPriority w:val="99"/>
    <w:unhideWhenUsed/>
    <w:rsid w:val="004E659A"/>
    <w:rPr>
      <w:sz w:val="20"/>
      <w:szCs w:val="20"/>
    </w:rPr>
  </w:style>
  <w:style w:type="character" w:customStyle="1" w:styleId="FootnoteTextChar">
    <w:name w:val="Footnote Text Char"/>
    <w:basedOn w:val="DefaultParagraphFont"/>
    <w:link w:val="FootnoteText"/>
    <w:uiPriority w:val="99"/>
    <w:rsid w:val="004E659A"/>
    <w:rPr>
      <w:rFonts w:ascii="Arial" w:eastAsia="Arial" w:hAnsi="Arial" w:cs="Arial"/>
      <w:color w:val="000000"/>
      <w:sz w:val="20"/>
      <w:szCs w:val="20"/>
    </w:rPr>
  </w:style>
  <w:style w:type="character" w:styleId="FootnoteReference">
    <w:name w:val="footnote reference"/>
    <w:basedOn w:val="DefaultParagraphFont"/>
    <w:uiPriority w:val="99"/>
    <w:unhideWhenUsed/>
    <w:rsid w:val="004E659A"/>
    <w:rPr>
      <w:vertAlign w:val="superscript"/>
    </w:rPr>
  </w:style>
  <w:style w:type="paragraph" w:styleId="Header">
    <w:name w:val="header"/>
    <w:basedOn w:val="Normal"/>
    <w:link w:val="HeaderChar"/>
    <w:uiPriority w:val="99"/>
    <w:unhideWhenUsed/>
    <w:rsid w:val="00862533"/>
    <w:pPr>
      <w:tabs>
        <w:tab w:val="center" w:pos="4680"/>
        <w:tab w:val="right" w:pos="9360"/>
      </w:tabs>
    </w:pPr>
  </w:style>
  <w:style w:type="character" w:customStyle="1" w:styleId="HeaderChar">
    <w:name w:val="Header Char"/>
    <w:basedOn w:val="DefaultParagraphFont"/>
    <w:link w:val="Header"/>
    <w:uiPriority w:val="99"/>
    <w:rsid w:val="00862533"/>
    <w:rPr>
      <w:rFonts w:ascii="Arial" w:eastAsia="Arial" w:hAnsi="Arial" w:cs="Arial"/>
      <w:color w:val="000000"/>
    </w:rPr>
  </w:style>
  <w:style w:type="paragraph" w:styleId="Footer">
    <w:name w:val="footer"/>
    <w:basedOn w:val="Normal"/>
    <w:link w:val="FooterChar"/>
    <w:uiPriority w:val="99"/>
    <w:unhideWhenUsed/>
    <w:rsid w:val="00862533"/>
    <w:pPr>
      <w:tabs>
        <w:tab w:val="center" w:pos="4680"/>
        <w:tab w:val="right" w:pos="9360"/>
      </w:tabs>
    </w:pPr>
  </w:style>
  <w:style w:type="character" w:customStyle="1" w:styleId="FooterChar">
    <w:name w:val="Footer Char"/>
    <w:basedOn w:val="DefaultParagraphFont"/>
    <w:link w:val="Footer"/>
    <w:uiPriority w:val="99"/>
    <w:rsid w:val="00862533"/>
    <w:rPr>
      <w:rFonts w:ascii="Arial" w:eastAsia="Arial" w:hAnsi="Arial" w:cs="Arial"/>
      <w:color w:val="000000"/>
    </w:rPr>
  </w:style>
  <w:style w:type="character" w:customStyle="1" w:styleId="Heading1Char">
    <w:name w:val="Heading 1 Char"/>
    <w:basedOn w:val="DefaultParagraphFont"/>
    <w:link w:val="Heading1"/>
    <w:uiPriority w:val="9"/>
    <w:rsid w:val="00B71901"/>
    <w:rPr>
      <w:rFonts w:ascii="Arial" w:eastAsiaTheme="majorEastAsia" w:hAnsi="Arial" w:cstheme="majorBidi"/>
      <w:b/>
      <w:sz w:val="28"/>
      <w:szCs w:val="32"/>
    </w:rPr>
  </w:style>
  <w:style w:type="paragraph" w:styleId="TOCHeading">
    <w:name w:val="TOC Heading"/>
    <w:basedOn w:val="Heading1"/>
    <w:next w:val="Normal"/>
    <w:uiPriority w:val="39"/>
    <w:unhideWhenUsed/>
    <w:qFormat/>
    <w:rsid w:val="00B71901"/>
    <w:pPr>
      <w:pBdr>
        <w:top w:val="none" w:sz="0" w:space="0" w:color="auto"/>
        <w:left w:val="none" w:sz="0" w:space="0" w:color="auto"/>
        <w:bottom w:val="none" w:sz="0" w:space="0" w:color="auto"/>
        <w:right w:val="none" w:sz="0" w:space="0" w:color="auto"/>
        <w:between w:val="none" w:sz="0" w:space="0" w:color="auto"/>
      </w:pBdr>
      <w:spacing w:line="259" w:lineRule="auto"/>
      <w:outlineLvl w:val="9"/>
    </w:pPr>
    <w:rPr>
      <w:lang w:val="en-US"/>
    </w:rPr>
  </w:style>
  <w:style w:type="paragraph" w:styleId="TOC1">
    <w:name w:val="toc 1"/>
    <w:basedOn w:val="Normal"/>
    <w:next w:val="Normal"/>
    <w:autoRedefine/>
    <w:uiPriority w:val="39"/>
    <w:unhideWhenUsed/>
    <w:rsid w:val="00B71901"/>
    <w:pPr>
      <w:tabs>
        <w:tab w:val="right" w:leader="dot" w:pos="9350"/>
      </w:tabs>
      <w:spacing w:after="200"/>
    </w:pPr>
  </w:style>
  <w:style w:type="character" w:styleId="Hyperlink">
    <w:name w:val="Hyperlink"/>
    <w:basedOn w:val="DefaultParagraphFont"/>
    <w:uiPriority w:val="99"/>
    <w:unhideWhenUsed/>
    <w:rsid w:val="00B71901"/>
    <w:rPr>
      <w:color w:val="0563C1" w:themeColor="hyperlink"/>
      <w:u w:val="single"/>
    </w:rPr>
  </w:style>
  <w:style w:type="character" w:customStyle="1" w:styleId="Heading2Char">
    <w:name w:val="Heading 2 Char"/>
    <w:basedOn w:val="DefaultParagraphFont"/>
    <w:link w:val="Heading2"/>
    <w:uiPriority w:val="9"/>
    <w:semiHidden/>
    <w:rsid w:val="004554F1"/>
    <w:rPr>
      <w:rFonts w:asciiTheme="majorHAnsi" w:eastAsiaTheme="majorEastAsia" w:hAnsiTheme="majorHAnsi" w:cstheme="majorBidi"/>
      <w:color w:val="2E74B5" w:themeColor="accent1" w:themeShade="BF"/>
      <w:sz w:val="26"/>
      <w:szCs w:val="26"/>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elementary/index.html" TargetMode="External"/><Relationship Id="rId13" Type="http://schemas.openxmlformats.org/officeDocument/2006/relationships/hyperlink" Target="http://www.etfo.ca/SupportingMembers/Employees/PDF%20Versions/A%20Member's%20Duty%20to%20Report%20-%20Child%20and%20Family%20Services%20Act.pdf" TargetMode="External"/><Relationship Id="rId18" Type="http://schemas.openxmlformats.org/officeDocument/2006/relationships/hyperlink" Target="https://www.youtube.com/watch?v=n6X5I7xoxEY"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support.google.com/docs/answer/7032287?hl=en&amp;ref_topic=6063584" TargetMode="External"/><Relationship Id="rId7" Type="http://schemas.openxmlformats.org/officeDocument/2006/relationships/endnotes" Target="endnotes.xml"/><Relationship Id="rId12" Type="http://schemas.openxmlformats.org/officeDocument/2006/relationships/hyperlink" Target="http://www.etfo.ca/SupportingMembers/Employees/PDF%20Versions/A%20Member's%20Duty%20to%20Report%20-%20Child%20and%20Family%20Services%20Act.pdf" TargetMode="External"/><Relationship Id="rId17" Type="http://schemas.openxmlformats.org/officeDocument/2006/relationships/hyperlink" Target="http://www.edu.gov.on.ca/eng/curriculum/elementary/index.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etfo.ca/SupportingMembers/Employees/PDF%20Versions/A%20Member's%20Duty%20to%20Report%20-%20Child%20and%20Family%20Services%20Act.pdf" TargetMode="External"/><Relationship Id="rId20" Type="http://schemas.openxmlformats.org/officeDocument/2006/relationships/hyperlink" Target="http://www.etfo.ca/SupportingMembers/Employees/PDF%20Versions/A%20Member's%20Duty%20to%20Report%20-%20Child%20and%20Family%20Services%20Act.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u.gov.on.ca/eng/curriculum/elementary/index.htm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etfo.ca/SupportingMembers/Employees/PDF%20Versions/A%20Member's%20Duty%20to%20Report%20-%20Child%20and%20Family%20Services%20Act.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etfo.ca/SupportingMembers/Employees/PDF%20Versions/A%20Member's%20Duty%20to%20Report%20-%20Child%20and%20Family%20Services%20Act.pdf" TargetMode="External"/><Relationship Id="rId19" Type="http://schemas.openxmlformats.org/officeDocument/2006/relationships/hyperlink" Target="http://www.etfo.ca/SupportingMembers/Employees/PDF%20Versions/A%20Member's%20Duty%20to%20Report%20-%20Child%20and%20Family%20Services%20Act.pdf" TargetMode="External"/><Relationship Id="rId4" Type="http://schemas.openxmlformats.org/officeDocument/2006/relationships/settings" Target="settings.xml"/><Relationship Id="rId9" Type="http://schemas.openxmlformats.org/officeDocument/2006/relationships/hyperlink" Target="http://www.etfo.ca/SupportingMembers/Employees/PDF%20Versions/A%20Member's%20Duty%20to%20Report%20-%20Child%20and%20Family%20Services%20Act.pdf" TargetMode="External"/><Relationship Id="rId14" Type="http://schemas.openxmlformats.org/officeDocument/2006/relationships/hyperlink" Target="http://www.edu.gov.on.ca/eng/curriculum/elementary/index.html"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759E19F753D451199DA90C4004EA0C9"/>
        <w:category>
          <w:name w:val="General"/>
          <w:gallery w:val="placeholder"/>
        </w:category>
        <w:types>
          <w:type w:val="bbPlcHdr"/>
        </w:types>
        <w:behaviors>
          <w:behavior w:val="content"/>
        </w:behaviors>
        <w:guid w:val="{5D8C4D25-5EC0-4675-93BF-7B39B52A9763}"/>
      </w:docPartPr>
      <w:docPartBody>
        <w:p w:rsidR="007A7154" w:rsidRDefault="00BA03DF" w:rsidP="00BA03DF">
          <w:pPr>
            <w:pStyle w:val="5759E19F753D451199DA90C4004EA0C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03DF"/>
    <w:rsid w:val="00322888"/>
    <w:rsid w:val="007A7154"/>
    <w:rsid w:val="00AE3B04"/>
    <w:rsid w:val="00BA03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03DF"/>
    <w:rPr>
      <w:color w:val="808080"/>
    </w:rPr>
  </w:style>
  <w:style w:type="paragraph" w:customStyle="1" w:styleId="5759E19F753D451199DA90C4004EA0C9">
    <w:name w:val="5759E19F753D451199DA90C4004EA0C9"/>
    <w:rsid w:val="00BA03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65181-3BBD-42B2-942B-C89A2E7D9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5853</Words>
  <Characters>3336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7</cp:revision>
  <dcterms:created xsi:type="dcterms:W3CDTF">2017-09-27T18:08:00Z</dcterms:created>
  <dcterms:modified xsi:type="dcterms:W3CDTF">2017-09-28T18:52:00Z</dcterms:modified>
</cp:coreProperties>
</file>